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5F6AD2" w14:textId="4C7D1625" w:rsidR="006B3137" w:rsidRPr="006667A2" w:rsidRDefault="001C52F5" w:rsidP="00ED01A3">
      <w:pPr>
        <w:jc w:val="center"/>
        <w:rPr>
          <w:b/>
          <w:bCs/>
          <w:sz w:val="24"/>
          <w:szCs w:val="24"/>
        </w:rPr>
      </w:pPr>
      <w:r w:rsidRPr="006667A2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11413A2" wp14:editId="297725EE">
            <wp:simplePos x="0" y="0"/>
            <wp:positionH relativeFrom="margin">
              <wp:posOffset>-212090</wp:posOffset>
            </wp:positionH>
            <wp:positionV relativeFrom="paragraph">
              <wp:posOffset>0</wp:posOffset>
            </wp:positionV>
            <wp:extent cx="1485900" cy="1142365"/>
            <wp:effectExtent l="0" t="0" r="0" b="0"/>
            <wp:wrapSquare wrapText="bothSides"/>
            <wp:docPr id="736351403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89467C" w14:textId="74C98B44" w:rsidR="00810DF5" w:rsidRPr="00275098" w:rsidRDefault="003F5BBC" w:rsidP="00C95E2F">
      <w:pPr>
        <w:spacing w:before="720"/>
        <w:ind w:right="176"/>
        <w:jc w:val="right"/>
        <w:rPr>
          <w:rFonts w:ascii="Aptos" w:hAnsi="Aptos"/>
          <w:b/>
          <w:bCs/>
          <w:sz w:val="28"/>
          <w:szCs w:val="28"/>
        </w:rPr>
      </w:pPr>
      <w:r w:rsidRPr="00275098">
        <w:rPr>
          <w:rFonts w:ascii="Aptos" w:hAnsi="Aptos"/>
          <w:b/>
          <w:bCs/>
          <w:sz w:val="28"/>
          <w:szCs w:val="28"/>
        </w:rPr>
        <w:t>Milestone 2</w:t>
      </w:r>
      <w:r w:rsidR="00A50613" w:rsidRPr="00275098">
        <w:rPr>
          <w:rFonts w:ascii="Aptos" w:hAnsi="Aptos"/>
          <w:b/>
          <w:bCs/>
          <w:sz w:val="28"/>
          <w:szCs w:val="28"/>
        </w:rPr>
        <w:t xml:space="preserve"> (M2)</w:t>
      </w:r>
      <w:r w:rsidRPr="00275098">
        <w:rPr>
          <w:rFonts w:ascii="Aptos" w:hAnsi="Aptos"/>
          <w:b/>
          <w:bCs/>
          <w:sz w:val="28"/>
          <w:szCs w:val="28"/>
        </w:rPr>
        <w:t>: Research Proposal</w:t>
      </w:r>
    </w:p>
    <w:p w14:paraId="5FDD41B8" w14:textId="6F1244D6" w:rsidR="00404410" w:rsidRPr="00275098" w:rsidRDefault="00810DF5" w:rsidP="00A505A0">
      <w:pPr>
        <w:ind w:right="173"/>
        <w:jc w:val="right"/>
        <w:rPr>
          <w:rFonts w:ascii="Aptos" w:hAnsi="Aptos"/>
          <w:b/>
          <w:bCs/>
          <w:sz w:val="24"/>
          <w:szCs w:val="24"/>
        </w:rPr>
      </w:pPr>
      <w:r w:rsidRPr="00275098">
        <w:rPr>
          <w:rFonts w:ascii="Aptos" w:hAnsi="Aptos"/>
          <w:b/>
          <w:bCs/>
          <w:sz w:val="24"/>
          <w:szCs w:val="24"/>
        </w:rPr>
        <w:t xml:space="preserve">Master </w:t>
      </w:r>
      <w:proofErr w:type="gramStart"/>
      <w:r w:rsidRPr="00275098">
        <w:rPr>
          <w:rFonts w:ascii="Aptos" w:hAnsi="Aptos"/>
          <w:b/>
          <w:bCs/>
          <w:sz w:val="24"/>
          <w:szCs w:val="24"/>
        </w:rPr>
        <w:t>by</w:t>
      </w:r>
      <w:proofErr w:type="gramEnd"/>
      <w:r w:rsidRPr="00275098">
        <w:rPr>
          <w:rFonts w:ascii="Aptos" w:hAnsi="Aptos"/>
          <w:b/>
          <w:bCs/>
          <w:sz w:val="24"/>
          <w:szCs w:val="24"/>
        </w:rPr>
        <w:t xml:space="preserve"> Research and Doctoral Degrees</w:t>
      </w:r>
    </w:p>
    <w:p w14:paraId="48786B73" w14:textId="77777777" w:rsidR="001C703B" w:rsidRPr="00275098" w:rsidRDefault="001C703B" w:rsidP="00A505A0">
      <w:pPr>
        <w:ind w:right="173"/>
        <w:jc w:val="right"/>
        <w:rPr>
          <w:rFonts w:ascii="Aptos" w:hAnsi="Aptos"/>
          <w:b/>
          <w:bCs/>
          <w:sz w:val="20"/>
          <w:szCs w:val="20"/>
        </w:rPr>
      </w:pPr>
    </w:p>
    <w:p w14:paraId="102A9338" w14:textId="31B2EEB8" w:rsidR="00614287" w:rsidRPr="00275098" w:rsidRDefault="00614287" w:rsidP="00A505A0">
      <w:pPr>
        <w:ind w:right="173"/>
        <w:jc w:val="right"/>
        <w:rPr>
          <w:rFonts w:ascii="Aptos" w:hAnsi="Aptos"/>
        </w:rPr>
      </w:pPr>
      <w:r w:rsidRPr="00275098">
        <w:rPr>
          <w:rFonts w:ascii="Aptos" w:hAnsi="Aptos"/>
          <w:b/>
          <w:bCs/>
          <w:sz w:val="20"/>
          <w:szCs w:val="20"/>
        </w:rPr>
        <w:t>Please submit your approved M</w:t>
      </w:r>
      <w:r w:rsidR="00523A82" w:rsidRPr="00275098">
        <w:rPr>
          <w:rFonts w:ascii="Aptos" w:hAnsi="Aptos"/>
          <w:b/>
          <w:bCs/>
          <w:sz w:val="20"/>
          <w:szCs w:val="20"/>
        </w:rPr>
        <w:t>2</w:t>
      </w:r>
      <w:r w:rsidRPr="00275098">
        <w:rPr>
          <w:rFonts w:ascii="Aptos" w:hAnsi="Aptos"/>
          <w:b/>
          <w:bCs/>
          <w:sz w:val="20"/>
          <w:szCs w:val="20"/>
        </w:rPr>
        <w:t xml:space="preserve"> form online via the </w:t>
      </w:r>
      <w:hyperlink r:id="rId12" w:history="1">
        <w:r w:rsidRPr="00275098">
          <w:rPr>
            <w:rStyle w:val="Hyperlink"/>
            <w:rFonts w:ascii="Aptos" w:hAnsi="Aptos"/>
            <w:b/>
            <w:bCs/>
            <w:sz w:val="20"/>
            <w:szCs w:val="20"/>
          </w:rPr>
          <w:t>M</w:t>
        </w:r>
        <w:r w:rsidR="00B86BA1" w:rsidRPr="00275098">
          <w:rPr>
            <w:rStyle w:val="Hyperlink"/>
            <w:rFonts w:ascii="Aptos" w:hAnsi="Aptos"/>
            <w:b/>
            <w:bCs/>
            <w:sz w:val="20"/>
            <w:szCs w:val="20"/>
          </w:rPr>
          <w:t>2</w:t>
        </w:r>
        <w:r w:rsidRPr="00275098">
          <w:rPr>
            <w:rStyle w:val="Hyperlink"/>
            <w:rFonts w:ascii="Aptos" w:hAnsi="Aptos"/>
            <w:b/>
            <w:bCs/>
            <w:sz w:val="20"/>
            <w:szCs w:val="20"/>
          </w:rPr>
          <w:t xml:space="preserve">: </w:t>
        </w:r>
        <w:r w:rsidR="00B86BA1" w:rsidRPr="00275098">
          <w:rPr>
            <w:rStyle w:val="Hyperlink"/>
            <w:rFonts w:ascii="Aptos" w:hAnsi="Aptos"/>
            <w:b/>
            <w:bCs/>
            <w:sz w:val="20"/>
            <w:szCs w:val="20"/>
          </w:rPr>
          <w:t>Research Proposal</w:t>
        </w:r>
        <w:r w:rsidRPr="00275098">
          <w:rPr>
            <w:rStyle w:val="Hyperlink"/>
            <w:rFonts w:ascii="Aptos" w:hAnsi="Aptos"/>
            <w:b/>
            <w:bCs/>
            <w:sz w:val="20"/>
            <w:szCs w:val="20"/>
          </w:rPr>
          <w:t xml:space="preserve"> Submission Form</w:t>
        </w:r>
      </w:hyperlink>
    </w:p>
    <w:p w14:paraId="4278AAC7" w14:textId="77777777" w:rsidR="0090067D" w:rsidRPr="001C52F5" w:rsidRDefault="0090067D" w:rsidP="00614287">
      <w:pPr>
        <w:jc w:val="right"/>
        <w:rPr>
          <w:rFonts w:ascii="Barlow" w:hAnsi="Barlow"/>
          <w:b/>
          <w:bCs/>
          <w:sz w:val="20"/>
          <w:szCs w:val="20"/>
        </w:rPr>
      </w:pPr>
    </w:p>
    <w:p w14:paraId="028FF5CF" w14:textId="77777777" w:rsidR="001C703B" w:rsidRPr="001C52F5" w:rsidRDefault="001C703B" w:rsidP="001C703B">
      <w:pPr>
        <w:jc w:val="right"/>
        <w:rPr>
          <w:rFonts w:ascii="Barlow" w:hAnsi="Barlow"/>
          <w:b/>
          <w:bCs/>
          <w:sz w:val="10"/>
          <w:szCs w:val="10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44"/>
        <w:gridCol w:w="2867"/>
        <w:gridCol w:w="1347"/>
        <w:gridCol w:w="332"/>
        <w:gridCol w:w="943"/>
        <w:gridCol w:w="2273"/>
      </w:tblGrid>
      <w:tr w:rsidR="00E01165" w:rsidRPr="00275098" w14:paraId="723DC6E4" w14:textId="77777777" w:rsidTr="32E15EA8">
        <w:trPr>
          <w:trHeight w:val="567"/>
          <w:jc w:val="center"/>
        </w:trPr>
        <w:tc>
          <w:tcPr>
            <w:tcW w:w="10206" w:type="dxa"/>
            <w:gridSpan w:val="6"/>
            <w:tcBorders>
              <w:bottom w:val="single" w:sz="2" w:space="0" w:color="BCBCBC"/>
            </w:tcBorders>
            <w:vAlign w:val="center"/>
          </w:tcPr>
          <w:p w14:paraId="72AD024A" w14:textId="3632F5F7" w:rsidR="00E01165" w:rsidRPr="00275098" w:rsidRDefault="00E01165" w:rsidP="000A4714">
            <w:pPr>
              <w:pStyle w:val="TableParagraph"/>
              <w:spacing w:line="247" w:lineRule="exact"/>
              <w:ind w:left="57" w:right="57"/>
              <w:rPr>
                <w:rFonts w:ascii="Aptos" w:hAnsi="Aptos"/>
                <w:b/>
                <w:sz w:val="24"/>
              </w:rPr>
            </w:pPr>
            <w:r w:rsidRPr="00275098">
              <w:rPr>
                <w:rFonts w:ascii="Aptos" w:hAnsi="Aptos"/>
                <w:b/>
                <w:sz w:val="24"/>
              </w:rPr>
              <w:t>SECTION</w:t>
            </w:r>
            <w:r w:rsidRPr="00275098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A:</w:t>
            </w:r>
            <w:r w:rsidRPr="00275098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TO</w:t>
            </w:r>
            <w:r w:rsidRPr="00275098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BE</w:t>
            </w:r>
            <w:r w:rsidRPr="00275098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COMPLETED</w:t>
            </w:r>
            <w:r w:rsidRPr="00275098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BY</w:t>
            </w:r>
            <w:r w:rsidRPr="00275098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="002F1C7C" w:rsidRPr="00275098">
              <w:rPr>
                <w:rFonts w:ascii="Aptos" w:hAnsi="Aptos"/>
                <w:b/>
                <w:sz w:val="24"/>
              </w:rPr>
              <w:t>CANDIDATE</w:t>
            </w:r>
          </w:p>
        </w:tc>
      </w:tr>
      <w:tr w:rsidR="00E01165" w:rsidRPr="00275098" w14:paraId="4CB04AAB" w14:textId="77777777" w:rsidTr="32E15EA8">
        <w:trPr>
          <w:trHeight w:val="451"/>
          <w:jc w:val="center"/>
        </w:trPr>
        <w:tc>
          <w:tcPr>
            <w:tcW w:w="2444" w:type="dxa"/>
            <w:tcBorders>
              <w:top w:val="single" w:sz="2" w:space="0" w:color="BCBCBC"/>
            </w:tcBorders>
            <w:vAlign w:val="center"/>
          </w:tcPr>
          <w:p w14:paraId="47041C54" w14:textId="22D343D0" w:rsidR="00E01165" w:rsidRPr="00275098" w:rsidRDefault="002F1C7C" w:rsidP="000A4714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275098">
              <w:rPr>
                <w:rFonts w:ascii="Aptos" w:hAnsi="Aptos"/>
                <w:spacing w:val="-1"/>
                <w:sz w:val="18"/>
              </w:rPr>
              <w:t xml:space="preserve">Candidate </w:t>
            </w:r>
            <w:r w:rsidR="00E01165" w:rsidRPr="00275098">
              <w:rPr>
                <w:rFonts w:ascii="Aptos" w:hAnsi="Aptos"/>
                <w:spacing w:val="-1"/>
                <w:sz w:val="18"/>
              </w:rPr>
              <w:t xml:space="preserve">Given Name(s): </w:t>
            </w:r>
          </w:p>
        </w:tc>
        <w:tc>
          <w:tcPr>
            <w:tcW w:w="2867" w:type="dxa"/>
            <w:tcBorders>
              <w:top w:val="single" w:sz="2" w:space="0" w:color="BCBCBC"/>
            </w:tcBorders>
            <w:vAlign w:val="center"/>
          </w:tcPr>
          <w:p w14:paraId="03BF93F7" w14:textId="21F04F8E" w:rsidR="00E01165" w:rsidRPr="00275098" w:rsidRDefault="00000000" w:rsidP="00ED01A3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442026609"/>
                <w:placeholder>
                  <w:docPart w:val="8B92A0C0E89043328B1774851AADEA1C"/>
                </w:placeholder>
                <w:showingPlcHdr/>
                <w:text/>
              </w:sdtPr>
              <w:sdtContent>
                <w:r w:rsidR="003D299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</w:p>
        </w:tc>
        <w:tc>
          <w:tcPr>
            <w:tcW w:w="1679" w:type="dxa"/>
            <w:gridSpan w:val="2"/>
            <w:tcBorders>
              <w:top w:val="single" w:sz="2" w:space="0" w:color="BCBCBC"/>
            </w:tcBorders>
            <w:vAlign w:val="center"/>
          </w:tcPr>
          <w:p w14:paraId="679C2F36" w14:textId="77777777" w:rsidR="00E01165" w:rsidRPr="00275098" w:rsidRDefault="00E01165" w:rsidP="000A4714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275098">
              <w:rPr>
                <w:rFonts w:ascii="Aptos" w:hAnsi="Aptos"/>
                <w:spacing w:val="-1"/>
                <w:sz w:val="18"/>
              </w:rPr>
              <w:t>Family Name:</w:t>
            </w:r>
          </w:p>
        </w:tc>
        <w:tc>
          <w:tcPr>
            <w:tcW w:w="2786" w:type="dxa"/>
            <w:gridSpan w:val="2"/>
            <w:tcBorders>
              <w:top w:val="single" w:sz="2" w:space="0" w:color="BCBCBC"/>
            </w:tcBorders>
            <w:vAlign w:val="center"/>
          </w:tcPr>
          <w:p w14:paraId="6DCC2B91" w14:textId="41485E77" w:rsidR="00E01165" w:rsidRPr="00275098" w:rsidRDefault="00000000" w:rsidP="00ED01A3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-2101242500"/>
                <w:placeholder>
                  <w:docPart w:val="E129FC2336754DC0AB01304C4AA41B26"/>
                </w:placeholder>
                <w:showingPlcHdr/>
                <w:text/>
              </w:sdtPr>
              <w:sdtContent>
                <w:r w:rsidR="003D299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</w:p>
        </w:tc>
      </w:tr>
      <w:tr w:rsidR="00E01165" w:rsidRPr="00275098" w14:paraId="56833FDD" w14:textId="77777777" w:rsidTr="32E15EA8">
        <w:trPr>
          <w:trHeight w:val="454"/>
          <w:jc w:val="center"/>
        </w:trPr>
        <w:tc>
          <w:tcPr>
            <w:tcW w:w="2444" w:type="dxa"/>
            <w:vAlign w:val="center"/>
          </w:tcPr>
          <w:p w14:paraId="222D58AA" w14:textId="0F97F6F1" w:rsidR="00E01165" w:rsidRPr="00275098" w:rsidRDefault="00E01165" w:rsidP="000A4714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275098">
              <w:rPr>
                <w:rFonts w:ascii="Aptos" w:hAnsi="Aptos"/>
                <w:spacing w:val="-1"/>
                <w:sz w:val="18"/>
              </w:rPr>
              <w:t>Student Number:</w:t>
            </w:r>
          </w:p>
        </w:tc>
        <w:tc>
          <w:tcPr>
            <w:tcW w:w="2867" w:type="dxa"/>
            <w:vAlign w:val="center"/>
          </w:tcPr>
          <w:p w14:paraId="40AF43BB" w14:textId="0EE79B8A" w:rsidR="00E01165" w:rsidRPr="00275098" w:rsidRDefault="00000000" w:rsidP="00ED01A3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729415389"/>
                <w:placeholder>
                  <w:docPart w:val="8C4C908999684B06B9E2652A719BB1E7"/>
                </w:placeholder>
                <w:showingPlcHdr/>
                <w:text/>
              </w:sdtPr>
              <w:sdtContent>
                <w:r w:rsidR="003D299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</w:p>
        </w:tc>
        <w:tc>
          <w:tcPr>
            <w:tcW w:w="1679" w:type="dxa"/>
            <w:gridSpan w:val="2"/>
            <w:tcBorders>
              <w:bottom w:val="single" w:sz="4" w:space="0" w:color="BCBCBC"/>
            </w:tcBorders>
            <w:vAlign w:val="center"/>
          </w:tcPr>
          <w:p w14:paraId="338C6E7C" w14:textId="03229B45" w:rsidR="00E01165" w:rsidRPr="00275098" w:rsidRDefault="00E01165" w:rsidP="000A4714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275098">
              <w:rPr>
                <w:rFonts w:ascii="Aptos" w:hAnsi="Aptos"/>
                <w:spacing w:val="-1"/>
                <w:sz w:val="18"/>
              </w:rPr>
              <w:t>School</w:t>
            </w:r>
            <w:r w:rsidR="5926D569" w:rsidRPr="00275098">
              <w:rPr>
                <w:rFonts w:ascii="Aptos" w:hAnsi="Aptos"/>
                <w:spacing w:val="-1"/>
                <w:sz w:val="18"/>
              </w:rPr>
              <w:t>:</w:t>
            </w:r>
          </w:p>
        </w:tc>
        <w:tc>
          <w:tcPr>
            <w:tcW w:w="2786" w:type="dxa"/>
            <w:gridSpan w:val="2"/>
            <w:vAlign w:val="center"/>
          </w:tcPr>
          <w:p w14:paraId="2D77584D" w14:textId="39CF2EF6" w:rsidR="00E01165" w:rsidRPr="00275098" w:rsidRDefault="00000000" w:rsidP="00ED01A3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304737983"/>
                <w:placeholder>
                  <w:docPart w:val="BD9EC05BBFE747AF86EA156417724150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Content>
                <w:r w:rsidR="0093309F"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  <w:r w:rsidR="00E01165" w:rsidRPr="00275098">
              <w:rPr>
                <w:rFonts w:ascii="Aptos" w:hAnsi="Aptos"/>
                <w:spacing w:val="-1"/>
                <w:sz w:val="18"/>
              </w:rPr>
              <w:t xml:space="preserve"> </w:t>
            </w:r>
          </w:p>
        </w:tc>
      </w:tr>
      <w:tr w:rsidR="00614287" w:rsidRPr="00275098" w14:paraId="771405F1" w14:textId="77777777" w:rsidTr="32E15EA8">
        <w:trPr>
          <w:trHeight w:val="454"/>
          <w:jc w:val="center"/>
        </w:trPr>
        <w:tc>
          <w:tcPr>
            <w:tcW w:w="2444" w:type="dxa"/>
            <w:vAlign w:val="center"/>
          </w:tcPr>
          <w:p w14:paraId="0435DC7A" w14:textId="77777777" w:rsidR="00614287" w:rsidRPr="00275098" w:rsidRDefault="00614287" w:rsidP="000A4714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275098">
              <w:rPr>
                <w:rFonts w:ascii="Aptos" w:hAnsi="Aptos"/>
                <w:spacing w:val="-1"/>
                <w:sz w:val="18"/>
              </w:rPr>
              <w:t>Course Level:</w:t>
            </w:r>
          </w:p>
        </w:tc>
        <w:sdt>
          <w:sdtPr>
            <w:rPr>
              <w:rFonts w:ascii="Aptos" w:hAnsi="Aptos"/>
            </w:rPr>
            <w:id w:val="-1404444751"/>
            <w:placeholder>
              <w:docPart w:val="A765544852D740218CB35E0510C505BD"/>
            </w:placeholder>
            <w:showingPlcHdr/>
            <w:comboBox>
              <w:listItem w:value="Choose an item."/>
              <w:listItem w:displayText="Masters by Research" w:value="Masters by Research"/>
              <w:listItem w:displayText="Doctor of Philosophy" w:value="Doctor of Philosophy"/>
              <w:listItem w:displayText="Doctor of Philosophy (Integrated)" w:value="Doctor of Philosophy (Integrated)"/>
            </w:comboBox>
          </w:sdtPr>
          <w:sdtContent>
            <w:tc>
              <w:tcPr>
                <w:tcW w:w="7332" w:type="dxa"/>
                <w:gridSpan w:val="5"/>
                <w:vAlign w:val="center"/>
              </w:tcPr>
              <w:p w14:paraId="26C53877" w14:textId="59637697" w:rsidR="00614287" w:rsidRPr="00275098" w:rsidRDefault="00553F99" w:rsidP="00ED01A3">
                <w:pPr>
                  <w:tabs>
                    <w:tab w:val="left" w:pos="424"/>
                    <w:tab w:val="center" w:pos="2429"/>
                  </w:tabs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01165" w:rsidRPr="00275098" w14:paraId="49779BC8" w14:textId="77777777" w:rsidTr="32E15EA8">
        <w:trPr>
          <w:trHeight w:val="850"/>
          <w:jc w:val="center"/>
        </w:trPr>
        <w:tc>
          <w:tcPr>
            <w:tcW w:w="2444" w:type="dxa"/>
            <w:tcBorders>
              <w:bottom w:val="single" w:sz="4" w:space="0" w:color="BCBCBC"/>
            </w:tcBorders>
            <w:vAlign w:val="center"/>
          </w:tcPr>
          <w:p w14:paraId="5634F126" w14:textId="0582DC14" w:rsidR="00E01165" w:rsidRPr="00275098" w:rsidRDefault="00E01165" w:rsidP="000A4714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275098">
              <w:rPr>
                <w:rFonts w:ascii="Aptos" w:hAnsi="Aptos"/>
                <w:spacing w:val="-1"/>
                <w:sz w:val="18"/>
              </w:rPr>
              <w:t>Proposed Thesis Title:</w:t>
            </w:r>
          </w:p>
        </w:tc>
        <w:tc>
          <w:tcPr>
            <w:tcW w:w="7332" w:type="dxa"/>
            <w:gridSpan w:val="5"/>
            <w:tcBorders>
              <w:bottom w:val="single" w:sz="4" w:space="0" w:color="BCBCBC"/>
            </w:tcBorders>
            <w:vAlign w:val="center"/>
          </w:tcPr>
          <w:p w14:paraId="48142FB9" w14:textId="530DF4BB" w:rsidR="00E01165" w:rsidRPr="00275098" w:rsidRDefault="00000000" w:rsidP="0035585D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-1464109472"/>
                <w:placeholder>
                  <w:docPart w:val="A029B60C171B4B3C994337DF38D88125"/>
                </w:placeholder>
                <w:showingPlcHdr/>
                <w:text/>
              </w:sdtPr>
              <w:sdtContent>
                <w:r w:rsidR="003D299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  <w:r w:rsidR="00E01165" w:rsidRPr="00275098">
              <w:rPr>
                <w:rFonts w:ascii="Aptos" w:hAnsi="Aptos"/>
                <w:spacing w:val="-1"/>
                <w:sz w:val="18"/>
              </w:rPr>
              <w:t xml:space="preserve"> </w:t>
            </w:r>
          </w:p>
        </w:tc>
      </w:tr>
      <w:tr w:rsidR="00E01165" w:rsidRPr="00275098" w14:paraId="68828FCD" w14:textId="77777777" w:rsidTr="32E15EA8">
        <w:trPr>
          <w:trHeight w:val="850"/>
          <w:jc w:val="center"/>
        </w:trPr>
        <w:tc>
          <w:tcPr>
            <w:tcW w:w="2444" w:type="dxa"/>
            <w:tcBorders>
              <w:bottom w:val="single" w:sz="4" w:space="0" w:color="BCBCBC"/>
            </w:tcBorders>
            <w:vAlign w:val="center"/>
          </w:tcPr>
          <w:p w14:paraId="0CA01DC1" w14:textId="77777777" w:rsidR="00E01165" w:rsidRPr="00275098" w:rsidRDefault="00E01165" w:rsidP="000A4714">
            <w:pPr>
              <w:pStyle w:val="TableParagraph"/>
              <w:ind w:left="57" w:right="57"/>
              <w:rPr>
                <w:rFonts w:ascii="Aptos" w:hAnsi="Aptos"/>
                <w:spacing w:val="-47"/>
                <w:sz w:val="18"/>
              </w:rPr>
            </w:pPr>
            <w:r w:rsidRPr="00275098">
              <w:rPr>
                <w:rFonts w:ascii="Aptos" w:hAnsi="Aptos"/>
                <w:spacing w:val="-1"/>
                <w:sz w:val="18"/>
              </w:rPr>
              <w:t>Proposed Thesis Format:</w:t>
            </w:r>
          </w:p>
        </w:tc>
        <w:tc>
          <w:tcPr>
            <w:tcW w:w="7332" w:type="dxa"/>
            <w:gridSpan w:val="5"/>
            <w:tcBorders>
              <w:bottom w:val="single" w:sz="4" w:space="0" w:color="BCBCBC"/>
            </w:tcBorders>
            <w:vAlign w:val="center"/>
          </w:tcPr>
          <w:p w14:paraId="75A21D46" w14:textId="6B5993E9" w:rsidR="00E01165" w:rsidRPr="00275098" w:rsidRDefault="00000000" w:rsidP="000A4714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1874885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741E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1B617B" w:rsidRPr="00275098">
              <w:rPr>
                <w:rFonts w:ascii="Aptos" w:hAnsi="Aptos"/>
                <w:sz w:val="18"/>
              </w:rPr>
              <w:t xml:space="preserve">    </w:t>
            </w:r>
            <w:r w:rsidR="00E01165" w:rsidRPr="00275098">
              <w:rPr>
                <w:rFonts w:ascii="Aptos" w:hAnsi="Aptos"/>
                <w:sz w:val="18"/>
              </w:rPr>
              <w:t>Standard</w:t>
            </w:r>
            <w:r w:rsidR="00E01165" w:rsidRPr="00275098">
              <w:rPr>
                <w:rFonts w:ascii="Aptos" w:hAnsi="Aptos"/>
                <w:sz w:val="18"/>
              </w:rPr>
              <w:tab/>
            </w:r>
            <w:r w:rsidR="00E01165" w:rsidRPr="00275098">
              <w:rPr>
                <w:rFonts w:ascii="Aptos" w:hAnsi="Aptos"/>
                <w:sz w:val="18"/>
              </w:rPr>
              <w:tab/>
            </w:r>
            <w:r w:rsidR="00E01165" w:rsidRPr="00275098">
              <w:rPr>
                <w:rFonts w:ascii="Aptos" w:hAnsi="Aptos"/>
                <w:sz w:val="18"/>
              </w:rPr>
              <w:tab/>
            </w:r>
            <w:r w:rsidR="00E01165" w:rsidRPr="00275098">
              <w:rPr>
                <w:rFonts w:ascii="Aptos" w:hAnsi="Aptos"/>
                <w:sz w:val="18"/>
              </w:rPr>
              <w:tab/>
            </w:r>
            <w:sdt>
              <w:sdtPr>
                <w:rPr>
                  <w:rFonts w:ascii="Aptos" w:hAnsi="Aptos"/>
                  <w:sz w:val="18"/>
                </w:rPr>
                <w:id w:val="-2126223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617B" w:rsidRPr="00275098">
                  <w:rPr>
                    <w:rFonts w:ascii="Aptos" w:eastAsia="MS Gothic" w:hAnsi="Aptos"/>
                    <w:sz w:val="18"/>
                  </w:rPr>
                  <w:t>☐</w:t>
                </w:r>
              </w:sdtContent>
            </w:sdt>
            <w:r w:rsidR="00E01165" w:rsidRPr="00275098">
              <w:rPr>
                <w:rFonts w:ascii="Aptos" w:hAnsi="Aptos"/>
                <w:sz w:val="18"/>
              </w:rPr>
              <w:t xml:space="preserve">  </w:t>
            </w:r>
            <w:r w:rsidR="001B617B" w:rsidRPr="00275098">
              <w:rPr>
                <w:rFonts w:ascii="Aptos" w:hAnsi="Aptos"/>
                <w:sz w:val="18"/>
              </w:rPr>
              <w:t xml:space="preserve"> </w:t>
            </w:r>
            <w:r w:rsidR="00E01165" w:rsidRPr="00275098">
              <w:rPr>
                <w:rFonts w:ascii="Aptos" w:hAnsi="Aptos"/>
                <w:sz w:val="18"/>
              </w:rPr>
              <w:t xml:space="preserve"> Thesis with Publication </w:t>
            </w:r>
          </w:p>
          <w:p w14:paraId="6749EE0E" w14:textId="77777777" w:rsidR="00E01165" w:rsidRPr="00275098" w:rsidRDefault="00E01165" w:rsidP="00FE4C89">
            <w:pPr>
              <w:pStyle w:val="TableParagraph"/>
              <w:ind w:left="142"/>
              <w:rPr>
                <w:rFonts w:ascii="Aptos" w:hAnsi="Aptos"/>
                <w:sz w:val="4"/>
                <w:szCs w:val="4"/>
              </w:rPr>
            </w:pPr>
          </w:p>
          <w:p w14:paraId="486123AA" w14:textId="77777777" w:rsidR="00614287" w:rsidRPr="00275098" w:rsidRDefault="00614287" w:rsidP="00FE4C89">
            <w:pPr>
              <w:pStyle w:val="TableParagraph"/>
              <w:ind w:left="142"/>
              <w:rPr>
                <w:rFonts w:ascii="Aptos" w:hAnsi="Aptos"/>
                <w:sz w:val="4"/>
                <w:szCs w:val="4"/>
              </w:rPr>
            </w:pPr>
          </w:p>
          <w:p w14:paraId="4EA31698" w14:textId="77777777" w:rsidR="00614287" w:rsidRPr="00275098" w:rsidRDefault="00614287" w:rsidP="00FE4C89">
            <w:pPr>
              <w:pStyle w:val="TableParagraph"/>
              <w:ind w:left="142"/>
              <w:rPr>
                <w:rFonts w:ascii="Aptos" w:hAnsi="Aptos"/>
                <w:sz w:val="4"/>
                <w:szCs w:val="4"/>
              </w:rPr>
            </w:pPr>
          </w:p>
          <w:p w14:paraId="1A3E7105" w14:textId="19A5622E" w:rsidR="00614287" w:rsidRPr="00275098" w:rsidRDefault="00000000" w:rsidP="000A4714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-897050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076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1B617B" w:rsidRPr="00275098">
              <w:rPr>
                <w:rFonts w:ascii="Aptos" w:hAnsi="Aptos"/>
                <w:sz w:val="18"/>
              </w:rPr>
              <w:t xml:space="preserve">    </w:t>
            </w:r>
            <w:r w:rsidR="00E01165" w:rsidRPr="00275098">
              <w:rPr>
                <w:rFonts w:ascii="Aptos" w:hAnsi="Aptos"/>
                <w:sz w:val="18"/>
              </w:rPr>
              <w:t>Exegesis &amp; Creative Works(s)</w:t>
            </w:r>
            <w:r w:rsidR="00E01165" w:rsidRPr="00275098">
              <w:rPr>
                <w:rFonts w:ascii="Aptos" w:hAnsi="Aptos"/>
                <w:sz w:val="18"/>
              </w:rPr>
              <w:tab/>
            </w:r>
            <w:r w:rsidR="00E14B5C" w:rsidRPr="00275098">
              <w:rPr>
                <w:rFonts w:ascii="Aptos" w:hAnsi="Aptos"/>
                <w:sz w:val="18"/>
              </w:rPr>
              <w:tab/>
            </w:r>
            <w:sdt>
              <w:sdtPr>
                <w:rPr>
                  <w:rFonts w:ascii="Aptos" w:hAnsi="Aptos"/>
                  <w:sz w:val="18"/>
                </w:rPr>
                <w:id w:val="1675070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14B5C" w:rsidRPr="00275098">
                  <w:rPr>
                    <w:rFonts w:ascii="Aptos" w:eastAsia="MS Gothic" w:hAnsi="Aptos"/>
                    <w:sz w:val="18"/>
                  </w:rPr>
                  <w:t>☐</w:t>
                </w:r>
              </w:sdtContent>
            </w:sdt>
            <w:r w:rsidR="00E14B5C" w:rsidRPr="00275098">
              <w:rPr>
                <w:rFonts w:ascii="Aptos" w:hAnsi="Aptos"/>
                <w:sz w:val="18"/>
              </w:rPr>
              <w:t xml:space="preserve">    </w:t>
            </w:r>
            <w:r w:rsidR="00E01165" w:rsidRPr="00275098">
              <w:rPr>
                <w:rFonts w:ascii="Aptos" w:hAnsi="Aptos"/>
                <w:sz w:val="18"/>
              </w:rPr>
              <w:t>Other</w:t>
            </w:r>
          </w:p>
        </w:tc>
      </w:tr>
      <w:tr w:rsidR="00E01165" w:rsidRPr="00275098" w14:paraId="16E74621" w14:textId="77777777" w:rsidTr="32E15EA8">
        <w:trPr>
          <w:trHeight w:val="624"/>
          <w:jc w:val="center"/>
        </w:trPr>
        <w:tc>
          <w:tcPr>
            <w:tcW w:w="9776" w:type="dxa"/>
            <w:gridSpan w:val="6"/>
            <w:tcBorders>
              <w:top w:val="single" w:sz="4" w:space="0" w:color="BCBCBC"/>
            </w:tcBorders>
            <w:vAlign w:val="center"/>
          </w:tcPr>
          <w:p w14:paraId="180763F2" w14:textId="488D67DE" w:rsidR="00614287" w:rsidRPr="00275098" w:rsidRDefault="5926D569" w:rsidP="000A4714">
            <w:pPr>
              <w:pStyle w:val="TableParagraph"/>
              <w:ind w:left="57" w:right="57"/>
              <w:rPr>
                <w:rFonts w:ascii="Aptos" w:hAnsi="Aptos"/>
                <w:b/>
                <w:bCs/>
                <w:sz w:val="24"/>
                <w:szCs w:val="24"/>
              </w:rPr>
            </w:pPr>
            <w:r w:rsidRPr="00275098">
              <w:rPr>
                <w:rFonts w:ascii="Aptos" w:hAnsi="Aptos"/>
                <w:b/>
                <w:bCs/>
                <w:sz w:val="24"/>
                <w:szCs w:val="24"/>
              </w:rPr>
              <w:t xml:space="preserve">Required </w:t>
            </w:r>
            <w:r w:rsidR="006A0589" w:rsidRPr="00275098">
              <w:rPr>
                <w:rFonts w:ascii="Aptos" w:hAnsi="Aptos"/>
                <w:b/>
                <w:bCs/>
                <w:sz w:val="24"/>
                <w:szCs w:val="24"/>
              </w:rPr>
              <w:t xml:space="preserve">Documentation </w:t>
            </w:r>
            <w:r w:rsidRPr="00275098">
              <w:rPr>
                <w:rFonts w:ascii="Aptos" w:hAnsi="Aptos"/>
                <w:b/>
                <w:bCs/>
                <w:sz w:val="24"/>
                <w:szCs w:val="24"/>
              </w:rPr>
              <w:t xml:space="preserve">for </w:t>
            </w:r>
            <w:r w:rsidR="00614287" w:rsidRPr="00275098">
              <w:rPr>
                <w:rFonts w:ascii="Aptos" w:hAnsi="Aptos"/>
                <w:b/>
                <w:bCs/>
                <w:sz w:val="24"/>
                <w:szCs w:val="24"/>
              </w:rPr>
              <w:t>Milestone 2</w:t>
            </w:r>
            <w:r w:rsidR="006A0589" w:rsidRPr="00275098">
              <w:rPr>
                <w:rFonts w:ascii="Aptos" w:hAnsi="Aptos"/>
                <w:b/>
                <w:bCs/>
                <w:sz w:val="24"/>
                <w:szCs w:val="24"/>
              </w:rPr>
              <w:t>:</w:t>
            </w:r>
          </w:p>
          <w:p w14:paraId="73D39425" w14:textId="53F3C7D1" w:rsidR="00E01165" w:rsidRPr="00275098" w:rsidRDefault="00614287" w:rsidP="00ED01A3">
            <w:pPr>
              <w:pStyle w:val="TableParagraph"/>
              <w:ind w:left="57"/>
              <w:rPr>
                <w:rFonts w:ascii="Aptos" w:hAnsi="Aptos"/>
                <w:color w:val="0000FF" w:themeColor="hyperlink"/>
                <w:sz w:val="18"/>
                <w:szCs w:val="18"/>
                <w:u w:val="single"/>
              </w:rPr>
            </w:pPr>
            <w:r w:rsidRPr="00275098">
              <w:rPr>
                <w:rFonts w:ascii="Aptos" w:hAnsi="Aptos"/>
                <w:b/>
                <w:sz w:val="20"/>
                <w:szCs w:val="20"/>
              </w:rPr>
              <w:t>(</w:t>
            </w:r>
            <w:r w:rsidRPr="00275098">
              <w:rPr>
                <w:rFonts w:ascii="Aptos" w:hAnsi="Aptos"/>
                <w:b/>
                <w:bCs/>
                <w:sz w:val="20"/>
                <w:szCs w:val="20"/>
              </w:rPr>
              <w:t xml:space="preserve">School </w:t>
            </w:r>
            <w:r w:rsidR="006A0589" w:rsidRPr="00275098">
              <w:rPr>
                <w:rFonts w:ascii="Aptos" w:hAnsi="Aptos"/>
                <w:b/>
                <w:bCs/>
                <w:sz w:val="20"/>
                <w:szCs w:val="20"/>
              </w:rPr>
              <w:t xml:space="preserve">MUST </w:t>
            </w:r>
            <w:r w:rsidRPr="00275098">
              <w:rPr>
                <w:rFonts w:ascii="Aptos" w:hAnsi="Aptos"/>
                <w:b/>
                <w:bCs/>
                <w:sz w:val="20"/>
                <w:szCs w:val="20"/>
              </w:rPr>
              <w:t>retain a copy of supporting documentation)</w:t>
            </w:r>
          </w:p>
        </w:tc>
      </w:tr>
      <w:tr w:rsidR="006A0589" w:rsidRPr="00275098" w14:paraId="268D8BBF" w14:textId="77777777" w:rsidTr="32E15EA8">
        <w:trPr>
          <w:trHeight w:val="454"/>
          <w:jc w:val="center"/>
        </w:trPr>
        <w:tc>
          <w:tcPr>
            <w:tcW w:w="2444" w:type="dxa"/>
            <w:vMerge w:val="restart"/>
            <w:tcBorders>
              <w:right w:val="single" w:sz="4" w:space="0" w:color="BEBEBE"/>
            </w:tcBorders>
            <w:vAlign w:val="center"/>
          </w:tcPr>
          <w:p w14:paraId="568FAE81" w14:textId="77777777" w:rsidR="006A0589" w:rsidRPr="00275098" w:rsidRDefault="006A0589" w:rsidP="000A4714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 xml:space="preserve">Attach for Supervisor/ADR review only. </w:t>
            </w:r>
          </w:p>
          <w:p w14:paraId="5F18372D" w14:textId="77777777" w:rsidR="006A0589" w:rsidRPr="00275098" w:rsidRDefault="006A0589" w:rsidP="00ED01A3">
            <w:pPr>
              <w:pStyle w:val="TableParagraph"/>
              <w:ind w:left="57"/>
              <w:rPr>
                <w:rFonts w:ascii="Aptos" w:hAnsi="Aptos"/>
                <w:sz w:val="18"/>
              </w:rPr>
            </w:pPr>
          </w:p>
          <w:p w14:paraId="598CDF8B" w14:textId="76257524" w:rsidR="006A0589" w:rsidRPr="00275098" w:rsidRDefault="006A0589" w:rsidP="00CD297F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b/>
                <w:bCs/>
                <w:i/>
                <w:iCs/>
                <w:sz w:val="18"/>
              </w:rPr>
              <w:t xml:space="preserve">Not required for </w:t>
            </w:r>
            <w:proofErr w:type="gramStart"/>
            <w:r w:rsidRPr="00275098">
              <w:rPr>
                <w:rFonts w:ascii="Aptos" w:hAnsi="Aptos"/>
                <w:b/>
                <w:bCs/>
                <w:i/>
                <w:iCs/>
                <w:sz w:val="18"/>
              </w:rPr>
              <w:t>submission</w:t>
            </w:r>
            <w:proofErr w:type="gramEnd"/>
            <w:r w:rsidRPr="00275098">
              <w:rPr>
                <w:rFonts w:ascii="Aptos" w:hAnsi="Aptos"/>
                <w:b/>
                <w:bCs/>
                <w:i/>
                <w:iCs/>
                <w:sz w:val="18"/>
              </w:rPr>
              <w:t xml:space="preserve"> however, School must retain a copy</w:t>
            </w:r>
            <w:r w:rsidRPr="00275098">
              <w:rPr>
                <w:rFonts w:ascii="Aptos" w:hAnsi="Aptos"/>
                <w:sz w:val="18"/>
              </w:rPr>
              <w:t>.</w:t>
            </w:r>
          </w:p>
        </w:tc>
        <w:tc>
          <w:tcPr>
            <w:tcW w:w="7332" w:type="dxa"/>
            <w:gridSpan w:val="5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0C68ABA5" w14:textId="77777777" w:rsidR="006A0589" w:rsidRPr="00275098" w:rsidRDefault="006A0589" w:rsidP="000A4714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>Revised</w:t>
            </w:r>
            <w:r w:rsidRPr="00275098">
              <w:rPr>
                <w:rFonts w:ascii="Aptos" w:hAnsi="Aptos"/>
                <w:spacing w:val="-7"/>
                <w:sz w:val="18"/>
                <w:szCs w:val="18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research</w:t>
            </w:r>
            <w:r w:rsidRPr="00275098">
              <w:rPr>
                <w:rFonts w:ascii="Aptos" w:hAnsi="Aptos"/>
                <w:spacing w:val="-7"/>
                <w:sz w:val="18"/>
                <w:szCs w:val="18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proposal.</w:t>
            </w:r>
          </w:p>
        </w:tc>
      </w:tr>
      <w:tr w:rsidR="006A0589" w:rsidRPr="00275098" w14:paraId="4F26BFDD" w14:textId="77777777" w:rsidTr="32E15EA8">
        <w:trPr>
          <w:trHeight w:val="454"/>
          <w:jc w:val="center"/>
        </w:trPr>
        <w:tc>
          <w:tcPr>
            <w:tcW w:w="2444" w:type="dxa"/>
            <w:vMerge/>
            <w:vAlign w:val="center"/>
          </w:tcPr>
          <w:p w14:paraId="1F36D7B6" w14:textId="371A6273" w:rsidR="006A0589" w:rsidRPr="00275098" w:rsidRDefault="006A0589" w:rsidP="00ED01A3">
            <w:pPr>
              <w:pStyle w:val="TableParagraph"/>
              <w:ind w:left="57"/>
              <w:jc w:val="center"/>
              <w:rPr>
                <w:rFonts w:ascii="Aptos" w:hAnsi="Aptos"/>
                <w:color w:val="FF0000"/>
                <w:sz w:val="18"/>
              </w:rPr>
            </w:pPr>
          </w:p>
        </w:tc>
        <w:tc>
          <w:tcPr>
            <w:tcW w:w="7332" w:type="dxa"/>
            <w:gridSpan w:val="5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15FE12DF" w14:textId="77777777" w:rsidR="006A0589" w:rsidRPr="00275098" w:rsidRDefault="006A0589" w:rsidP="000A4714">
            <w:pPr>
              <w:pStyle w:val="TableParagraph"/>
              <w:ind w:left="57" w:right="57"/>
              <w:rPr>
                <w:rFonts w:ascii="Aptos" w:hAnsi="Aptos"/>
                <w:color w:val="FF0000"/>
                <w:sz w:val="18"/>
                <w:szCs w:val="18"/>
              </w:rPr>
            </w:pPr>
            <w:r w:rsidRPr="00275098">
              <w:rPr>
                <w:rFonts w:ascii="Aptos" w:hAnsi="Aptos"/>
                <w:color w:val="000000" w:themeColor="text1"/>
                <w:sz w:val="18"/>
                <w:szCs w:val="18"/>
              </w:rPr>
              <w:t xml:space="preserve">Evidence of independent review (reviewers’ reports) AND changes made in </w:t>
            </w:r>
            <w:proofErr w:type="spellStart"/>
            <w:r w:rsidRPr="00275098">
              <w:rPr>
                <w:rFonts w:ascii="Aptos" w:hAnsi="Aptos"/>
                <w:color w:val="000000" w:themeColor="text1"/>
                <w:sz w:val="18"/>
                <w:szCs w:val="18"/>
              </w:rPr>
              <w:t>defence</w:t>
            </w:r>
            <w:proofErr w:type="spellEnd"/>
            <w:r w:rsidRPr="00275098">
              <w:rPr>
                <w:rFonts w:ascii="Aptos" w:hAnsi="Aptos"/>
                <w:color w:val="000000" w:themeColor="text1"/>
                <w:sz w:val="18"/>
                <w:szCs w:val="18"/>
              </w:rPr>
              <w:t xml:space="preserve"> of the reviewers’ recommendations.</w:t>
            </w:r>
          </w:p>
        </w:tc>
      </w:tr>
      <w:tr w:rsidR="006A0589" w:rsidRPr="00275098" w14:paraId="23CC5115" w14:textId="77777777" w:rsidTr="32E15EA8">
        <w:trPr>
          <w:trHeight w:val="454"/>
          <w:jc w:val="center"/>
        </w:trPr>
        <w:tc>
          <w:tcPr>
            <w:tcW w:w="2444" w:type="dxa"/>
            <w:vMerge/>
            <w:vAlign w:val="center"/>
          </w:tcPr>
          <w:p w14:paraId="24FB9475" w14:textId="0A3F9DF0" w:rsidR="006A0589" w:rsidRPr="00275098" w:rsidRDefault="006A0589" w:rsidP="00ED01A3">
            <w:pPr>
              <w:pStyle w:val="TableParagraph"/>
              <w:ind w:left="57"/>
              <w:jc w:val="center"/>
              <w:rPr>
                <w:rFonts w:ascii="Aptos" w:hAnsi="Aptos"/>
                <w:noProof/>
                <w:sz w:val="18"/>
              </w:rPr>
            </w:pPr>
          </w:p>
        </w:tc>
        <w:tc>
          <w:tcPr>
            <w:tcW w:w="7332" w:type="dxa"/>
            <w:gridSpan w:val="5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627B006D" w14:textId="035D5049" w:rsidR="006A0589" w:rsidRPr="00275098" w:rsidRDefault="006A0589" w:rsidP="000A4714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>Originality</w:t>
            </w:r>
            <w:r w:rsidRPr="00275098">
              <w:rPr>
                <w:rFonts w:ascii="Aptos" w:hAnsi="Aptos"/>
                <w:spacing w:val="-2"/>
                <w:sz w:val="18"/>
                <w:szCs w:val="18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Report of</w:t>
            </w:r>
            <w:r w:rsidRPr="00275098">
              <w:rPr>
                <w:rFonts w:ascii="Aptos" w:hAnsi="Aptos"/>
                <w:spacing w:val="-2"/>
                <w:sz w:val="18"/>
                <w:szCs w:val="18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written</w:t>
            </w:r>
            <w:r w:rsidRPr="00275098">
              <w:rPr>
                <w:rFonts w:ascii="Aptos" w:hAnsi="Aptos"/>
                <w:spacing w:val="1"/>
                <w:sz w:val="18"/>
                <w:szCs w:val="18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proposal</w:t>
            </w:r>
            <w:r w:rsidRPr="00275098">
              <w:rPr>
                <w:rFonts w:ascii="Aptos" w:hAnsi="Aptos"/>
                <w:spacing w:val="1"/>
                <w:sz w:val="18"/>
                <w:szCs w:val="18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in</w:t>
            </w:r>
            <w:r w:rsidRPr="00275098">
              <w:rPr>
                <w:rFonts w:ascii="Aptos" w:hAnsi="Aptos"/>
                <w:spacing w:val="-2"/>
                <w:sz w:val="18"/>
                <w:szCs w:val="18"/>
              </w:rPr>
              <w:t xml:space="preserve"> </w:t>
            </w:r>
            <w:hyperlink r:id="rId13" w:history="1">
              <w:r w:rsidRPr="00275098">
                <w:rPr>
                  <w:rStyle w:val="Hyperlink"/>
                  <w:rFonts w:ascii="Aptos" w:hAnsi="Aptos"/>
                  <w:spacing w:val="-2"/>
                  <w:sz w:val="18"/>
                  <w:szCs w:val="18"/>
                </w:rPr>
                <w:t>TURNITIN</w:t>
              </w:r>
            </w:hyperlink>
            <w:r w:rsidRPr="00275098">
              <w:rPr>
                <w:rFonts w:ascii="Aptos" w:hAnsi="Aptos"/>
                <w:color w:val="0000FF"/>
                <w:spacing w:val="-2"/>
                <w:sz w:val="18"/>
                <w:szCs w:val="18"/>
                <w:u w:val="single" w:color="0000FF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(attach summary</w:t>
            </w:r>
            <w:r w:rsidRPr="00275098">
              <w:rPr>
                <w:rFonts w:ascii="Aptos" w:hAnsi="Aptos"/>
                <w:spacing w:val="1"/>
                <w:sz w:val="18"/>
                <w:szCs w:val="18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page</w:t>
            </w:r>
            <w:r w:rsidRPr="00275098">
              <w:rPr>
                <w:rFonts w:ascii="Aptos" w:hAnsi="Aptos"/>
                <w:spacing w:val="1"/>
                <w:sz w:val="18"/>
                <w:szCs w:val="18"/>
              </w:rPr>
              <w:t xml:space="preserve"> </w:t>
            </w:r>
            <w:r w:rsidRPr="00275098">
              <w:rPr>
                <w:rFonts w:ascii="Aptos" w:hAnsi="Aptos"/>
                <w:sz w:val="18"/>
                <w:szCs w:val="18"/>
              </w:rPr>
              <w:t>only).</w:t>
            </w:r>
          </w:p>
        </w:tc>
      </w:tr>
      <w:tr w:rsidR="00E01165" w:rsidRPr="00275098" w14:paraId="7A424C76" w14:textId="77777777" w:rsidTr="32E15EA8">
        <w:trPr>
          <w:trHeight w:val="567"/>
          <w:jc w:val="center"/>
        </w:trPr>
        <w:tc>
          <w:tcPr>
            <w:tcW w:w="9776" w:type="dxa"/>
            <w:gridSpan w:val="6"/>
            <w:vAlign w:val="center"/>
          </w:tcPr>
          <w:p w14:paraId="473C958E" w14:textId="0E0FA19B" w:rsidR="00E01165" w:rsidRPr="00275098" w:rsidRDefault="006645BF" w:rsidP="000A4714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275098">
              <w:rPr>
                <w:rFonts w:ascii="Aptos" w:hAnsi="Aptos"/>
                <w:b/>
                <w:sz w:val="24"/>
                <w:szCs w:val="24"/>
              </w:rPr>
              <w:t>Candidate</w:t>
            </w:r>
            <w:r w:rsidR="00E01165" w:rsidRPr="00275098">
              <w:rPr>
                <w:rFonts w:ascii="Aptos" w:hAnsi="Aptos"/>
                <w:b/>
                <w:sz w:val="24"/>
                <w:szCs w:val="24"/>
              </w:rPr>
              <w:t xml:space="preserve"> Declaration</w:t>
            </w:r>
          </w:p>
        </w:tc>
      </w:tr>
      <w:tr w:rsidR="00E01165" w:rsidRPr="00275098" w14:paraId="5CABED7E" w14:textId="77777777" w:rsidTr="32E15EA8">
        <w:trPr>
          <w:trHeight w:val="2835"/>
          <w:jc w:val="center"/>
        </w:trPr>
        <w:tc>
          <w:tcPr>
            <w:tcW w:w="9776" w:type="dxa"/>
            <w:gridSpan w:val="6"/>
            <w:vAlign w:val="center"/>
          </w:tcPr>
          <w:p w14:paraId="5C7C4FF0" w14:textId="2E8F784A" w:rsidR="00E01165" w:rsidRPr="00275098" w:rsidRDefault="00E01165" w:rsidP="000A4714">
            <w:pPr>
              <w:pStyle w:val="TableParagraph"/>
              <w:tabs>
                <w:tab w:val="left" w:pos="440"/>
                <w:tab w:val="left" w:pos="441"/>
              </w:tabs>
              <w:ind w:left="57" w:right="57"/>
              <w:jc w:val="both"/>
              <w:rPr>
                <w:rFonts w:ascii="Aptos" w:hAnsi="Aptos"/>
                <w:sz w:val="16"/>
                <w:szCs w:val="16"/>
              </w:rPr>
            </w:pPr>
            <w:r w:rsidRPr="00275098">
              <w:rPr>
                <w:rFonts w:ascii="Aptos" w:hAnsi="Aptos"/>
                <w:sz w:val="18"/>
              </w:rPr>
              <w:t>I make the declarations and acknowledgements below:</w:t>
            </w:r>
          </w:p>
          <w:p w14:paraId="1326AAE7" w14:textId="5F936EFC" w:rsidR="00E01165" w:rsidRPr="00275098" w:rsidRDefault="00E01165" w:rsidP="000A4714">
            <w:pPr>
              <w:pStyle w:val="TableParagraph"/>
              <w:numPr>
                <w:ilvl w:val="0"/>
                <w:numId w:val="29"/>
              </w:numPr>
              <w:ind w:left="831" w:right="283"/>
              <w:jc w:val="both"/>
              <w:rPr>
                <w:rFonts w:ascii="Aptos" w:hAnsi="Aptos"/>
                <w:sz w:val="18"/>
                <w:szCs w:val="18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 xml:space="preserve">I will not perform or undertake any research until I receive explicit written advice from </w:t>
            </w:r>
            <w:r w:rsidR="547D8BC0" w:rsidRPr="00275098">
              <w:rPr>
                <w:rFonts w:ascii="Aptos" w:hAnsi="Aptos"/>
                <w:sz w:val="18"/>
                <w:szCs w:val="18"/>
              </w:rPr>
              <w:t>Graduate Research Services</w:t>
            </w:r>
            <w:r w:rsidRPr="00275098">
              <w:rPr>
                <w:rFonts w:ascii="Aptos" w:hAnsi="Aptos"/>
                <w:sz w:val="18"/>
                <w:szCs w:val="18"/>
              </w:rPr>
              <w:t xml:space="preserve"> </w:t>
            </w:r>
            <w:r w:rsidR="00AE1830" w:rsidRPr="00275098">
              <w:rPr>
                <w:rFonts w:ascii="Aptos" w:hAnsi="Aptos"/>
                <w:sz w:val="18"/>
                <w:szCs w:val="18"/>
              </w:rPr>
              <w:t xml:space="preserve">after completion of </w:t>
            </w:r>
            <w:r w:rsidR="00ED1C30" w:rsidRPr="00275098">
              <w:rPr>
                <w:rFonts w:ascii="Aptos" w:hAnsi="Aptos"/>
                <w:sz w:val="18"/>
                <w:szCs w:val="18"/>
              </w:rPr>
              <w:t>m</w:t>
            </w:r>
            <w:r w:rsidR="00AE1830" w:rsidRPr="00275098">
              <w:rPr>
                <w:rFonts w:ascii="Aptos" w:hAnsi="Aptos"/>
                <w:sz w:val="18"/>
                <w:szCs w:val="18"/>
              </w:rPr>
              <w:t>ilestone 3,</w:t>
            </w:r>
            <w:r w:rsidRPr="00275098">
              <w:rPr>
                <w:rFonts w:ascii="Aptos" w:hAnsi="Aptos"/>
                <w:sz w:val="18"/>
                <w:szCs w:val="18"/>
              </w:rPr>
              <w:t xml:space="preserve"> including the provision of human ethics or animal ethics approval or Out of Scope Notification.</w:t>
            </w:r>
          </w:p>
          <w:p w14:paraId="4D772022" w14:textId="37D3D9E8" w:rsidR="00E01165" w:rsidRPr="00275098" w:rsidRDefault="00E01165" w:rsidP="000A4714">
            <w:pPr>
              <w:pStyle w:val="TableParagraph"/>
              <w:numPr>
                <w:ilvl w:val="0"/>
                <w:numId w:val="29"/>
              </w:numPr>
              <w:ind w:left="831" w:right="283"/>
              <w:jc w:val="both"/>
              <w:rPr>
                <w:rFonts w:ascii="Aptos" w:hAnsi="Aptos"/>
                <w:sz w:val="18"/>
                <w:szCs w:val="18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 xml:space="preserve">I will retain copies of the requirements for </w:t>
            </w:r>
            <w:r w:rsidR="00AE1830" w:rsidRPr="00275098">
              <w:rPr>
                <w:rFonts w:ascii="Aptos" w:hAnsi="Aptos"/>
                <w:sz w:val="18"/>
                <w:szCs w:val="18"/>
              </w:rPr>
              <w:t>milestone 2</w:t>
            </w:r>
            <w:r w:rsidRPr="00275098">
              <w:rPr>
                <w:rFonts w:ascii="Aptos" w:hAnsi="Aptos"/>
                <w:sz w:val="18"/>
                <w:szCs w:val="18"/>
              </w:rPr>
              <w:t xml:space="preserve">, which I may be required to produce on request of </w:t>
            </w:r>
            <w:r w:rsidR="000034E2" w:rsidRPr="00275098">
              <w:rPr>
                <w:rFonts w:ascii="Aptos" w:hAnsi="Aptos"/>
                <w:sz w:val="18"/>
                <w:szCs w:val="18"/>
              </w:rPr>
              <w:t>Associate</w:t>
            </w:r>
            <w:r w:rsidRPr="00275098">
              <w:rPr>
                <w:rFonts w:ascii="Aptos" w:hAnsi="Aptos"/>
                <w:sz w:val="18"/>
                <w:szCs w:val="18"/>
              </w:rPr>
              <w:t xml:space="preserve"> Dean </w:t>
            </w:r>
            <w:r w:rsidR="000034E2" w:rsidRPr="00275098">
              <w:rPr>
                <w:rFonts w:ascii="Aptos" w:hAnsi="Aptos"/>
                <w:sz w:val="18"/>
                <w:szCs w:val="18"/>
              </w:rPr>
              <w:t>(</w:t>
            </w:r>
            <w:r w:rsidRPr="00275098">
              <w:rPr>
                <w:rFonts w:ascii="Aptos" w:hAnsi="Aptos"/>
                <w:sz w:val="18"/>
                <w:szCs w:val="18"/>
              </w:rPr>
              <w:t>Research</w:t>
            </w:r>
            <w:r w:rsidR="000034E2" w:rsidRPr="00275098">
              <w:rPr>
                <w:rFonts w:ascii="Aptos" w:hAnsi="Aptos"/>
                <w:sz w:val="18"/>
                <w:szCs w:val="18"/>
              </w:rPr>
              <w:t>)</w:t>
            </w:r>
            <w:r w:rsidRPr="00275098">
              <w:rPr>
                <w:rFonts w:ascii="Aptos" w:hAnsi="Aptos"/>
                <w:sz w:val="18"/>
                <w:szCs w:val="18"/>
              </w:rPr>
              <w:t>.</w:t>
            </w:r>
          </w:p>
          <w:p w14:paraId="6E188560" w14:textId="77777777" w:rsidR="00E01165" w:rsidRPr="00275098" w:rsidRDefault="00E01165" w:rsidP="000A4714">
            <w:pPr>
              <w:pStyle w:val="TableParagraph"/>
              <w:numPr>
                <w:ilvl w:val="0"/>
                <w:numId w:val="29"/>
              </w:numPr>
              <w:ind w:left="831" w:right="283"/>
              <w:jc w:val="both"/>
              <w:rPr>
                <w:rFonts w:ascii="Aptos" w:hAnsi="Aptos"/>
                <w:sz w:val="18"/>
                <w:szCs w:val="18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 xml:space="preserve">I am aware of my responsibilities as a </w:t>
            </w:r>
            <w:proofErr w:type="gramStart"/>
            <w:r w:rsidRPr="00275098">
              <w:rPr>
                <w:rFonts w:ascii="Aptos" w:hAnsi="Aptos"/>
                <w:sz w:val="18"/>
                <w:szCs w:val="18"/>
              </w:rPr>
              <w:t>researcher</w:t>
            </w:r>
            <w:proofErr w:type="gramEnd"/>
            <w:r w:rsidRPr="00275098">
              <w:rPr>
                <w:rFonts w:ascii="Aptos" w:hAnsi="Aptos"/>
                <w:sz w:val="18"/>
                <w:szCs w:val="18"/>
              </w:rPr>
              <w:t xml:space="preserve"> including those that relate to Academic Integrity, Research Integrity, Occupational Health and Safety, and Research Ethics.</w:t>
            </w:r>
          </w:p>
          <w:p w14:paraId="3DC1A996" w14:textId="72F09CA5" w:rsidR="00E01165" w:rsidRPr="00275098" w:rsidRDefault="00E01165" w:rsidP="000A4714">
            <w:pPr>
              <w:pStyle w:val="TableParagraph"/>
              <w:numPr>
                <w:ilvl w:val="0"/>
                <w:numId w:val="29"/>
              </w:numPr>
              <w:ind w:left="831" w:right="283"/>
              <w:jc w:val="both"/>
              <w:rPr>
                <w:rFonts w:ascii="Aptos" w:hAnsi="Aptos"/>
                <w:sz w:val="18"/>
                <w:szCs w:val="18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>I will seek guidance and assistance from my supervisor, Graduate Research Services, or Student Administration if I have any queries regarding my responsibilities.</w:t>
            </w:r>
          </w:p>
          <w:p w14:paraId="454AABC1" w14:textId="6AA4567D" w:rsidR="00E01165" w:rsidRPr="00275098" w:rsidRDefault="00E01165" w:rsidP="000A4714">
            <w:pPr>
              <w:pStyle w:val="TableParagraph"/>
              <w:numPr>
                <w:ilvl w:val="0"/>
                <w:numId w:val="29"/>
              </w:numPr>
              <w:ind w:left="831" w:right="283"/>
              <w:jc w:val="both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 xml:space="preserve">I understand that falsification of records or details may be construed as academic or non-academic misconduct and is subject to the right of the University to terminate my enrolment or impose other sanctions in accordance with the </w:t>
            </w:r>
            <w:hyperlink r:id="rId14" w:history="1">
              <w:r w:rsidRPr="00275098">
                <w:rPr>
                  <w:rStyle w:val="Hyperlink"/>
                  <w:rFonts w:ascii="Aptos" w:hAnsi="Aptos"/>
                  <w:sz w:val="18"/>
                  <w:szCs w:val="18"/>
                </w:rPr>
                <w:t>University Rules.</w:t>
              </w:r>
            </w:hyperlink>
          </w:p>
        </w:tc>
      </w:tr>
      <w:tr w:rsidR="00F02A89" w:rsidRPr="00275098" w14:paraId="323A9BFD" w14:textId="77777777" w:rsidTr="32E15EA8">
        <w:trPr>
          <w:trHeight w:val="992"/>
          <w:jc w:val="center"/>
        </w:trPr>
        <w:tc>
          <w:tcPr>
            <w:tcW w:w="2444" w:type="dxa"/>
            <w:vAlign w:val="center"/>
          </w:tcPr>
          <w:p w14:paraId="1C3700B6" w14:textId="60777720" w:rsidR="00F02A89" w:rsidRPr="00275098" w:rsidRDefault="002B0CDB" w:rsidP="32E15EA8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  <w:szCs w:val="18"/>
              </w:rPr>
            </w:pPr>
            <w:r w:rsidRPr="32E15EA8">
              <w:rPr>
                <w:rFonts w:ascii="Aptos" w:hAnsi="Aptos"/>
                <w:sz w:val="18"/>
                <w:szCs w:val="18"/>
              </w:rPr>
              <w:t>CANDIDATE</w:t>
            </w:r>
            <w:r w:rsidR="00F02A89" w:rsidRPr="32E15EA8">
              <w:rPr>
                <w:rFonts w:ascii="Aptos" w:hAnsi="Aptos"/>
                <w:sz w:val="18"/>
                <w:szCs w:val="18"/>
              </w:rPr>
              <w:t xml:space="preserve"> SIGNATURE</w:t>
            </w:r>
          </w:p>
        </w:tc>
        <w:sdt>
          <w:sdtPr>
            <w:rPr>
              <w:rFonts w:ascii="Aptos" w:hAnsi="Aptos"/>
              <w:sz w:val="18"/>
            </w:rPr>
            <w:id w:val="-1313471447"/>
            <w:showingPlcHdr/>
            <w:picture/>
          </w:sdtPr>
          <w:sdtContent>
            <w:tc>
              <w:tcPr>
                <w:tcW w:w="4214" w:type="dxa"/>
                <w:gridSpan w:val="2"/>
                <w:vAlign w:val="center"/>
              </w:tcPr>
              <w:p w14:paraId="052319F7" w14:textId="45A0D9A1" w:rsidR="00F02A89" w:rsidRPr="00275098" w:rsidRDefault="00686093" w:rsidP="0061323A">
                <w:pPr>
                  <w:pStyle w:val="TableParagraph"/>
                  <w:tabs>
                    <w:tab w:val="left" w:pos="440"/>
                    <w:tab w:val="left" w:pos="441"/>
                  </w:tabs>
                  <w:jc w:val="center"/>
                  <w:rPr>
                    <w:rFonts w:ascii="Aptos" w:hAnsi="Aptos"/>
                    <w:sz w:val="18"/>
                  </w:rPr>
                </w:pPr>
                <w:r w:rsidRPr="00275098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137ABD76" wp14:editId="3107980A">
                      <wp:extent cx="1800000" cy="5400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275" w:type="dxa"/>
            <w:gridSpan w:val="2"/>
            <w:vAlign w:val="center"/>
          </w:tcPr>
          <w:p w14:paraId="280DDD1B" w14:textId="71619764" w:rsidR="00F02A89" w:rsidRPr="00275098" w:rsidRDefault="00F02A89" w:rsidP="000A4714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DATE</w:t>
            </w:r>
            <w:r w:rsidR="00E86C57" w:rsidRPr="00275098">
              <w:rPr>
                <w:rFonts w:ascii="Aptos" w:hAnsi="Aptos"/>
                <w:sz w:val="18"/>
              </w:rPr>
              <w:t>:</w:t>
            </w:r>
          </w:p>
        </w:tc>
        <w:sdt>
          <w:sdtPr>
            <w:rPr>
              <w:rFonts w:ascii="Aptos" w:hAnsi="Aptos"/>
              <w:sz w:val="18"/>
            </w:rPr>
            <w:id w:val="1930921170"/>
            <w:placeholder>
              <w:docPart w:val="71FDD13AEAD04A0DA30536BBB2A2D876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1843" w:type="dxa"/>
                <w:vAlign w:val="center"/>
              </w:tcPr>
              <w:p w14:paraId="4AC2E792" w14:textId="0C22B67A" w:rsidR="00F02A89" w:rsidRPr="00275098" w:rsidRDefault="003D299B" w:rsidP="006A211D">
                <w:pPr>
                  <w:pStyle w:val="TableParagraph"/>
                  <w:tabs>
                    <w:tab w:val="left" w:pos="440"/>
                    <w:tab w:val="left" w:pos="441"/>
                  </w:tabs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</w:tbl>
    <w:p w14:paraId="014983EF" w14:textId="0169B51A" w:rsidR="0061534C" w:rsidRPr="0061534C" w:rsidRDefault="007A679E" w:rsidP="0061534C">
      <w:pPr>
        <w:rPr>
          <w:rFonts w:ascii="Aptos" w:hAnsi="Aptos"/>
        </w:rPr>
      </w:pPr>
      <w:r>
        <w:rPr>
          <w:rFonts w:ascii="Aptos" w:hAnsi="Aptos"/>
        </w:rPr>
        <w:br w:type="page"/>
      </w:r>
    </w:p>
    <w:tbl>
      <w:tblPr>
        <w:tblpPr w:leftFromText="180" w:rightFromText="180" w:vertAnchor="page" w:horzAnchor="margin" w:tblpXSpec="center" w:tblpY="1006"/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4"/>
        <w:gridCol w:w="689"/>
        <w:gridCol w:w="2081"/>
        <w:gridCol w:w="1994"/>
        <w:gridCol w:w="2020"/>
        <w:gridCol w:w="2178"/>
      </w:tblGrid>
      <w:tr w:rsidR="006E1529" w:rsidRPr="00275098" w14:paraId="4895E859" w14:textId="77777777" w:rsidTr="00CD297F">
        <w:trPr>
          <w:trHeight w:val="567"/>
          <w:jc w:val="center"/>
        </w:trPr>
        <w:tc>
          <w:tcPr>
            <w:tcW w:w="10206" w:type="dxa"/>
            <w:gridSpan w:val="6"/>
            <w:tcBorders>
              <w:top w:val="single" w:sz="4" w:space="0" w:color="BCBCBC"/>
              <w:bottom w:val="single" w:sz="4" w:space="0" w:color="BFBFBF" w:themeColor="background1" w:themeShade="BF"/>
            </w:tcBorders>
            <w:vAlign w:val="center"/>
          </w:tcPr>
          <w:p w14:paraId="418DC342" w14:textId="1B821E89" w:rsidR="009E6B13" w:rsidRPr="00275098" w:rsidRDefault="006E1529" w:rsidP="000A4714">
            <w:pPr>
              <w:pStyle w:val="TableParagraph"/>
              <w:ind w:left="57" w:right="57"/>
              <w:rPr>
                <w:rFonts w:ascii="Aptos" w:hAnsi="Aptos"/>
                <w:b/>
                <w:bCs/>
                <w:sz w:val="24"/>
              </w:rPr>
            </w:pPr>
            <w:r w:rsidRPr="00275098">
              <w:rPr>
                <w:rFonts w:ascii="Aptos" w:hAnsi="Aptos"/>
                <w:b/>
                <w:bCs/>
                <w:sz w:val="24"/>
              </w:rPr>
              <w:lastRenderedPageBreak/>
              <w:t>SECTION B: TO BE COMPLETED BY PRINCIPAL SUPERVISOR</w:t>
            </w:r>
          </w:p>
          <w:p w14:paraId="276E2BE0" w14:textId="240D3F84" w:rsidR="009E6B13" w:rsidRPr="0032124A" w:rsidRDefault="00D4750B" w:rsidP="00192CBE">
            <w:pPr>
              <w:pStyle w:val="TableParagraph"/>
              <w:ind w:left="57"/>
              <w:rPr>
                <w:rFonts w:ascii="Aptos" w:hAnsi="Apto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>(</w:t>
            </w:r>
            <w:r w:rsidR="006E1529" w:rsidRPr="0032124A"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 xml:space="preserve">Supervisor to send the completed Form to the School Associate Dean </w:t>
            </w:r>
            <w:r w:rsidR="00601F6D" w:rsidRPr="0032124A"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>(</w:t>
            </w:r>
            <w:r w:rsidR="006E1529" w:rsidRPr="0032124A"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>Research</w:t>
            </w:r>
            <w:r w:rsidR="00601F6D" w:rsidRPr="0032124A"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>)</w:t>
            </w:r>
            <w:r w:rsidR="006E1529" w:rsidRPr="0032124A"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 xml:space="preserve"> or nominee for approval</w:t>
            </w:r>
            <w:r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>)</w:t>
            </w:r>
          </w:p>
        </w:tc>
      </w:tr>
      <w:tr w:rsidR="006E1529" w:rsidRPr="00275098" w14:paraId="25ADCB07" w14:textId="77777777" w:rsidTr="00CD297F">
        <w:trPr>
          <w:trHeight w:val="454"/>
          <w:jc w:val="center"/>
        </w:trPr>
        <w:tc>
          <w:tcPr>
            <w:tcW w:w="2012" w:type="dxa"/>
            <w:gridSpan w:val="2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39FF6C1C" w14:textId="77777777" w:rsidR="006E1529" w:rsidRPr="00275098" w:rsidRDefault="006E1529" w:rsidP="00690C3D">
            <w:pPr>
              <w:pStyle w:val="TableParagraph"/>
              <w:spacing w:before="60" w:line="281" w:lineRule="auto"/>
              <w:ind w:left="68" w:right="57" w:hanging="11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DATE PROPOSAL</w:t>
            </w:r>
            <w:r w:rsidRPr="00275098">
              <w:rPr>
                <w:rFonts w:ascii="Aptos" w:hAnsi="Aptos"/>
                <w:spacing w:val="-47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SEMINAR HELD:</w:t>
            </w:r>
          </w:p>
        </w:tc>
        <w:sdt>
          <w:sdtPr>
            <w:rPr>
              <w:rFonts w:ascii="Aptos" w:hAnsi="Aptos"/>
              <w:sz w:val="16"/>
            </w:rPr>
            <w:id w:val="-666093261"/>
            <w:placeholder>
              <w:docPart w:val="E6834BADFCEE4ED386F3E0953848844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8194" w:type="dxa"/>
                <w:gridSpan w:val="4"/>
                <w:tcBorders>
                  <w:top w:val="single" w:sz="4" w:space="0" w:color="BCBCBC"/>
                </w:tcBorders>
                <w:vAlign w:val="center"/>
              </w:tcPr>
              <w:p w14:paraId="16E3367B" w14:textId="527E4520" w:rsidR="006E1529" w:rsidRPr="00275098" w:rsidRDefault="003D299B" w:rsidP="00192CBE">
                <w:pPr>
                  <w:pStyle w:val="TableParagraph"/>
                  <w:ind w:left="57" w:right="57"/>
                  <w:rPr>
                    <w:rFonts w:ascii="Aptos" w:hAnsi="Aptos"/>
                    <w:sz w:val="16"/>
                  </w:rPr>
                </w:pP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Click </w:t>
                </w: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  <w:tr w:rsidR="006E1529" w:rsidRPr="00275098" w14:paraId="605C47E9" w14:textId="77777777" w:rsidTr="00CD297F">
        <w:trPr>
          <w:trHeight w:val="454"/>
          <w:jc w:val="center"/>
        </w:trPr>
        <w:tc>
          <w:tcPr>
            <w:tcW w:w="2012" w:type="dxa"/>
            <w:gridSpan w:val="2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175283D1" w14:textId="77777777" w:rsidR="006E1529" w:rsidRPr="00275098" w:rsidRDefault="006E1529" w:rsidP="000A4714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REVIEWER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1</w:t>
            </w:r>
          </w:p>
        </w:tc>
        <w:tc>
          <w:tcPr>
            <w:tcW w:w="4243" w:type="dxa"/>
            <w:gridSpan w:val="2"/>
            <w:tcBorders>
              <w:bottom w:val="single" w:sz="4" w:space="0" w:color="BCBCBC"/>
            </w:tcBorders>
            <w:vAlign w:val="bottom"/>
          </w:tcPr>
          <w:sdt>
            <w:sdtPr>
              <w:rPr>
                <w:rFonts w:ascii="Aptos" w:hAnsi="Aptos"/>
                <w:b/>
                <w:sz w:val="12"/>
              </w:rPr>
              <w:id w:val="-2028017674"/>
              <w:placeholder>
                <w:docPart w:val="131722DC394C4F26818D975005AC3EA1"/>
              </w:placeholder>
              <w:showingPlcHdr/>
              <w:text/>
            </w:sdtPr>
            <w:sdtContent>
              <w:p w14:paraId="7CB671CC" w14:textId="7ABC3418" w:rsidR="006E1529" w:rsidRPr="00275098" w:rsidRDefault="003D299B" w:rsidP="00192CBE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b/>
                    <w:sz w:val="12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.</w:t>
                </w:r>
              </w:p>
            </w:sdtContent>
          </w:sdt>
          <w:p w14:paraId="5F1EDC65" w14:textId="4DC53BD2" w:rsidR="006E1529" w:rsidRPr="00275098" w:rsidRDefault="006E1529" w:rsidP="00192CBE">
            <w:pPr>
              <w:pStyle w:val="TableParagraph"/>
              <w:spacing w:before="60" w:after="20"/>
              <w:jc w:val="center"/>
              <w:rPr>
                <w:rFonts w:ascii="Aptos" w:hAnsi="Aptos"/>
                <w:sz w:val="12"/>
              </w:rPr>
            </w:pPr>
            <w:r w:rsidRPr="00275098">
              <w:rPr>
                <w:rFonts w:ascii="Aptos" w:hAnsi="Aptos"/>
                <w:sz w:val="12"/>
              </w:rPr>
              <w:t>Title/Name</w:t>
            </w:r>
          </w:p>
        </w:tc>
        <w:tc>
          <w:tcPr>
            <w:tcW w:w="3951" w:type="dxa"/>
            <w:gridSpan w:val="2"/>
            <w:tcBorders>
              <w:bottom w:val="single" w:sz="4" w:space="0" w:color="BCBCBC"/>
            </w:tcBorders>
            <w:vAlign w:val="bottom"/>
          </w:tcPr>
          <w:sdt>
            <w:sdtPr>
              <w:rPr>
                <w:rFonts w:ascii="Aptos" w:hAnsi="Aptos"/>
                <w:sz w:val="12"/>
              </w:rPr>
              <w:id w:val="-2029332221"/>
              <w:placeholder>
                <w:docPart w:val="FA58FCFB91B447FC8977036826C0F8B1"/>
              </w:placeholder>
              <w:showingPlcHdr/>
              <w:text/>
            </w:sdtPr>
            <w:sdtContent>
              <w:p w14:paraId="1BF589F3" w14:textId="4AA718DE" w:rsidR="00244A9E" w:rsidRPr="00275098" w:rsidRDefault="003D299B" w:rsidP="0035585D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2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.</w:t>
                </w:r>
              </w:p>
            </w:sdtContent>
          </w:sdt>
          <w:p w14:paraId="125BA1D6" w14:textId="61D74EC3" w:rsidR="006E1529" w:rsidRPr="00275098" w:rsidRDefault="006E1529" w:rsidP="00192CBE">
            <w:pPr>
              <w:pStyle w:val="TableParagraph"/>
              <w:spacing w:before="60" w:after="20"/>
              <w:jc w:val="center"/>
              <w:rPr>
                <w:rFonts w:ascii="Aptos" w:hAnsi="Aptos"/>
                <w:sz w:val="12"/>
              </w:rPr>
            </w:pPr>
            <w:r w:rsidRPr="00275098">
              <w:rPr>
                <w:rFonts w:ascii="Aptos" w:hAnsi="Aptos"/>
                <w:sz w:val="12"/>
              </w:rPr>
              <w:t>Institution</w:t>
            </w:r>
          </w:p>
        </w:tc>
      </w:tr>
      <w:tr w:rsidR="006E1529" w:rsidRPr="00275098" w14:paraId="3A3A4B41" w14:textId="77777777" w:rsidTr="00CD297F">
        <w:trPr>
          <w:trHeight w:val="454"/>
          <w:jc w:val="center"/>
        </w:trPr>
        <w:tc>
          <w:tcPr>
            <w:tcW w:w="2012" w:type="dxa"/>
            <w:gridSpan w:val="2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4F3FA630" w14:textId="77777777" w:rsidR="006E1529" w:rsidRPr="00275098" w:rsidRDefault="006E1529" w:rsidP="000A4714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REVIEWER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2</w:t>
            </w:r>
          </w:p>
        </w:tc>
        <w:tc>
          <w:tcPr>
            <w:tcW w:w="4243" w:type="dxa"/>
            <w:gridSpan w:val="2"/>
            <w:tcBorders>
              <w:bottom w:val="single" w:sz="4" w:space="0" w:color="BCBCBC"/>
            </w:tcBorders>
            <w:vAlign w:val="bottom"/>
          </w:tcPr>
          <w:sdt>
            <w:sdtPr>
              <w:rPr>
                <w:rFonts w:ascii="Aptos" w:hAnsi="Aptos"/>
                <w:b/>
                <w:sz w:val="15"/>
              </w:rPr>
              <w:id w:val="-24023839"/>
              <w:placeholder>
                <w:docPart w:val="14F179BAA6204686823A4BF3909A8156"/>
              </w:placeholder>
              <w:showingPlcHdr/>
              <w:text/>
            </w:sdtPr>
            <w:sdtContent>
              <w:p w14:paraId="050AD677" w14:textId="408887B4" w:rsidR="006E1529" w:rsidRPr="00275098" w:rsidRDefault="003D299B" w:rsidP="0035585D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b/>
                    <w:sz w:val="15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.</w:t>
                </w:r>
              </w:p>
            </w:sdtContent>
          </w:sdt>
          <w:p w14:paraId="0BD23FD1" w14:textId="77777777" w:rsidR="006E1529" w:rsidRPr="00275098" w:rsidRDefault="006E1529" w:rsidP="00192CBE">
            <w:pPr>
              <w:pStyle w:val="TableParagraph"/>
              <w:spacing w:before="60" w:after="20"/>
              <w:jc w:val="center"/>
              <w:rPr>
                <w:rFonts w:ascii="Aptos" w:hAnsi="Aptos"/>
                <w:sz w:val="12"/>
              </w:rPr>
            </w:pPr>
            <w:r w:rsidRPr="00275098">
              <w:rPr>
                <w:rFonts w:ascii="Aptos" w:hAnsi="Aptos"/>
                <w:sz w:val="12"/>
              </w:rPr>
              <w:t>Title/Name</w:t>
            </w:r>
          </w:p>
        </w:tc>
        <w:tc>
          <w:tcPr>
            <w:tcW w:w="3951" w:type="dxa"/>
            <w:gridSpan w:val="2"/>
            <w:tcBorders>
              <w:bottom w:val="single" w:sz="4" w:space="0" w:color="BCBCBC"/>
            </w:tcBorders>
            <w:vAlign w:val="bottom"/>
          </w:tcPr>
          <w:sdt>
            <w:sdtPr>
              <w:rPr>
                <w:rFonts w:ascii="Aptos" w:hAnsi="Aptos"/>
                <w:b/>
                <w:sz w:val="15"/>
              </w:rPr>
              <w:id w:val="-341012390"/>
              <w:placeholder>
                <w:docPart w:val="1F7148B14BA34520A78773C769A5F293"/>
              </w:placeholder>
              <w:showingPlcHdr/>
              <w:text/>
            </w:sdtPr>
            <w:sdtContent>
              <w:p w14:paraId="6C48327A" w14:textId="2E43B01B" w:rsidR="006E1529" w:rsidRPr="00275098" w:rsidRDefault="003D299B" w:rsidP="0035585D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b/>
                    <w:sz w:val="15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.</w:t>
                </w:r>
              </w:p>
            </w:sdtContent>
          </w:sdt>
          <w:p w14:paraId="28C57586" w14:textId="77777777" w:rsidR="006E1529" w:rsidRPr="00275098" w:rsidRDefault="006E1529" w:rsidP="00192CBE">
            <w:pPr>
              <w:pStyle w:val="TableParagraph"/>
              <w:spacing w:before="60" w:after="20"/>
              <w:jc w:val="center"/>
              <w:rPr>
                <w:rFonts w:ascii="Aptos" w:hAnsi="Aptos"/>
                <w:sz w:val="12"/>
              </w:rPr>
            </w:pPr>
            <w:r w:rsidRPr="00275098">
              <w:rPr>
                <w:rFonts w:ascii="Aptos" w:hAnsi="Aptos"/>
                <w:sz w:val="12"/>
              </w:rPr>
              <w:t>Institution</w:t>
            </w:r>
          </w:p>
        </w:tc>
      </w:tr>
      <w:tr w:rsidR="00CE1FF6" w:rsidRPr="00275098" w14:paraId="51EFA1FD" w14:textId="77777777" w:rsidTr="00CD297F">
        <w:trPr>
          <w:trHeight w:val="567"/>
          <w:jc w:val="center"/>
        </w:trPr>
        <w:tc>
          <w:tcPr>
            <w:tcW w:w="10206" w:type="dxa"/>
            <w:gridSpan w:val="6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4F1774FB" w14:textId="6F479E3A" w:rsidR="00CE1FF6" w:rsidRPr="00275098" w:rsidRDefault="00CE1FF6" w:rsidP="001E7204">
            <w:pPr>
              <w:pStyle w:val="TableParagraph"/>
              <w:ind w:left="57" w:right="57"/>
              <w:rPr>
                <w:rFonts w:ascii="Aptos" w:hAnsi="Aptos"/>
                <w:b/>
                <w:sz w:val="12"/>
              </w:rPr>
            </w:pPr>
            <w:r w:rsidRPr="00275098">
              <w:rPr>
                <w:rFonts w:ascii="Aptos" w:hAnsi="Aptos"/>
                <w:b/>
                <w:sz w:val="24"/>
              </w:rPr>
              <w:t>Research Classification</w:t>
            </w:r>
          </w:p>
        </w:tc>
      </w:tr>
      <w:tr w:rsidR="0033013D" w:rsidRPr="00275098" w14:paraId="0ED70C6E" w14:textId="77777777" w:rsidTr="00CD297F">
        <w:trPr>
          <w:trHeight w:val="690"/>
          <w:jc w:val="center"/>
        </w:trPr>
        <w:tc>
          <w:tcPr>
            <w:tcW w:w="8359" w:type="dxa"/>
            <w:gridSpan w:val="5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1B174AD7" w14:textId="77777777" w:rsidR="0033013D" w:rsidRPr="00275098" w:rsidRDefault="0033013D" w:rsidP="000A4714">
            <w:pPr>
              <w:pStyle w:val="TableParagraph"/>
              <w:ind w:left="57" w:right="57"/>
              <w:rPr>
                <w:rFonts w:ascii="Aptos" w:hAnsi="Aptos"/>
                <w:b/>
                <w:sz w:val="24"/>
              </w:rPr>
            </w:pP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Does the</w:t>
            </w:r>
            <w:r w:rsidRPr="00275098">
              <w:rPr>
                <w:rFonts w:ascii="Aptos" w:eastAsia="Calibri" w:hAnsi="Aptos"/>
                <w:spacing w:val="-4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thesis</w:t>
            </w:r>
            <w:r w:rsidRPr="00275098">
              <w:rPr>
                <w:rFonts w:ascii="Aptos" w:eastAsia="Calibri" w:hAnsi="Aptos"/>
                <w:spacing w:val="-3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involve</w:t>
            </w:r>
            <w:r w:rsidRPr="00275098">
              <w:rPr>
                <w:rFonts w:ascii="Aptos" w:eastAsia="Calibri" w:hAnsi="Aptos"/>
                <w:spacing w:val="-4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research</w:t>
            </w:r>
            <w:r w:rsidRPr="00275098">
              <w:rPr>
                <w:rFonts w:ascii="Aptos" w:eastAsia="Calibri" w:hAnsi="Aptos"/>
                <w:spacing w:val="-4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funded</w:t>
            </w:r>
            <w:r w:rsidRPr="00275098">
              <w:rPr>
                <w:rFonts w:ascii="Aptos" w:eastAsia="Calibri" w:hAnsi="Aptos"/>
                <w:spacing w:val="-6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by</w:t>
            </w:r>
            <w:r w:rsidRPr="00275098">
              <w:rPr>
                <w:rFonts w:ascii="Aptos" w:eastAsia="Calibri" w:hAnsi="Aptos"/>
                <w:spacing w:val="-6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Australian</w:t>
            </w:r>
            <w:r w:rsidRPr="00275098">
              <w:rPr>
                <w:rFonts w:ascii="Aptos" w:eastAsia="Calibri" w:hAnsi="Aptos"/>
                <w:spacing w:val="-4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Department</w:t>
            </w:r>
            <w:r w:rsidRPr="00275098">
              <w:rPr>
                <w:rFonts w:ascii="Aptos" w:eastAsia="Calibri" w:hAnsi="Aptos"/>
                <w:spacing w:val="-6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of</w:t>
            </w:r>
            <w:r w:rsidRPr="00275098">
              <w:rPr>
                <w:rFonts w:ascii="Aptos" w:eastAsia="Calibri" w:hAnsi="Aptos"/>
                <w:spacing w:val="-6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Defence</w:t>
            </w:r>
            <w:r w:rsidRPr="00275098">
              <w:rPr>
                <w:rFonts w:ascii="Aptos" w:eastAsia="Calibri" w:hAnsi="Aptos"/>
                <w:spacing w:val="-6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or</w:t>
            </w:r>
            <w:r w:rsidRPr="00275098">
              <w:rPr>
                <w:rFonts w:ascii="Aptos" w:eastAsia="Calibri" w:hAnsi="Aptos"/>
                <w:spacing w:val="-7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captured</w:t>
            </w:r>
            <w:r w:rsidRPr="00275098">
              <w:rPr>
                <w:rFonts w:ascii="Aptos" w:eastAsia="Calibri" w:hAnsi="Aptos"/>
                <w:spacing w:val="-6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>within</w:t>
            </w:r>
            <w:r w:rsidRPr="00275098">
              <w:rPr>
                <w:rFonts w:ascii="Aptos" w:eastAsia="Calibri" w:hAnsi="Aptos"/>
                <w:spacing w:val="-6"/>
                <w:sz w:val="18"/>
                <w:szCs w:val="18"/>
                <w:lang w:val="en-AU"/>
              </w:rPr>
              <w:t xml:space="preserve"> </w:t>
            </w:r>
            <w:r w:rsidRPr="00275098">
              <w:rPr>
                <w:rFonts w:ascii="Aptos" w:eastAsia="Calibri" w:hAnsi="Aptos"/>
                <w:sz w:val="18"/>
                <w:szCs w:val="18"/>
                <w:lang w:val="en-AU"/>
              </w:rPr>
              <w:t xml:space="preserve">the </w:t>
            </w:r>
            <w:hyperlink r:id="rId16">
              <w:r w:rsidRPr="00275098">
                <w:rPr>
                  <w:rFonts w:ascii="Aptos" w:eastAsia="Calibri" w:hAnsi="Aptos"/>
                  <w:color w:val="0000FF"/>
                  <w:sz w:val="18"/>
                  <w:szCs w:val="18"/>
                  <w:u w:val="single" w:color="0000FF"/>
                  <w:lang w:val="en-AU"/>
                </w:rPr>
                <w:t>Defence and Strategic Goods List</w:t>
              </w:r>
            </w:hyperlink>
          </w:p>
        </w:tc>
        <w:sdt>
          <w:sdtPr>
            <w:rPr>
              <w:rFonts w:ascii="Aptos" w:hAnsi="Aptos"/>
              <w:b/>
              <w:sz w:val="24"/>
            </w:rPr>
            <w:id w:val="1861537793"/>
            <w:placeholder>
              <w:docPart w:val="10BB83E6C2024D14B94CD468FE168132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1847" w:type="dxa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3DCA2415" w14:textId="217783B2" w:rsidR="0033013D" w:rsidRPr="00275098" w:rsidRDefault="008E5C43" w:rsidP="00192CBE">
                <w:pPr>
                  <w:pStyle w:val="TableParagraph"/>
                  <w:ind w:left="57" w:right="57"/>
                  <w:rPr>
                    <w:rFonts w:ascii="Aptos" w:hAnsi="Aptos"/>
                    <w:b/>
                    <w:sz w:val="24"/>
                  </w:rPr>
                </w:pP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33013D" w:rsidRPr="00275098" w14:paraId="150BB817" w14:textId="77777777" w:rsidTr="00CD297F">
        <w:trPr>
          <w:trHeight w:val="567"/>
          <w:jc w:val="center"/>
        </w:trPr>
        <w:tc>
          <w:tcPr>
            <w:tcW w:w="10206" w:type="dxa"/>
            <w:gridSpan w:val="6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04CF0551" w14:textId="2F26F709" w:rsidR="0033013D" w:rsidRPr="00275098" w:rsidRDefault="0033013D" w:rsidP="000A4714">
            <w:pPr>
              <w:pStyle w:val="TableParagraph"/>
              <w:ind w:left="57" w:right="57"/>
              <w:rPr>
                <w:rFonts w:ascii="Aptos" w:hAnsi="Aptos"/>
                <w:b/>
                <w:sz w:val="24"/>
              </w:rPr>
            </w:pPr>
            <w:r w:rsidRPr="00275098">
              <w:rPr>
                <w:rFonts w:ascii="Aptos" w:hAnsi="Aptos"/>
                <w:b/>
                <w:sz w:val="24"/>
              </w:rPr>
              <w:t>Supervisor Declaration</w:t>
            </w:r>
          </w:p>
        </w:tc>
      </w:tr>
      <w:tr w:rsidR="0033013D" w:rsidRPr="00275098" w14:paraId="3E18D0B2" w14:textId="77777777" w:rsidTr="00CD297F">
        <w:trPr>
          <w:trHeight w:val="2268"/>
          <w:jc w:val="center"/>
        </w:trPr>
        <w:tc>
          <w:tcPr>
            <w:tcW w:w="10206" w:type="dxa"/>
            <w:gridSpan w:val="6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3DB45C0C" w14:textId="77777777" w:rsidR="0033013D" w:rsidRPr="00275098" w:rsidRDefault="0033013D" w:rsidP="001E3010">
            <w:pPr>
              <w:pStyle w:val="TableParagraph"/>
              <w:spacing w:before="60"/>
              <w:ind w:left="57" w:right="57"/>
              <w:jc w:val="both"/>
              <w:rPr>
                <w:rFonts w:ascii="Aptos" w:hAnsi="Aptos"/>
                <w:sz w:val="16"/>
                <w:szCs w:val="16"/>
              </w:rPr>
            </w:pPr>
            <w:r w:rsidRPr="00275098">
              <w:rPr>
                <w:rFonts w:ascii="Aptos" w:hAnsi="Aptos"/>
                <w:sz w:val="18"/>
              </w:rPr>
              <w:t>I make the declarations and acknowledgements below:</w:t>
            </w:r>
          </w:p>
          <w:p w14:paraId="5B819577" w14:textId="77777777" w:rsidR="0033013D" w:rsidRPr="00275098" w:rsidRDefault="0033013D" w:rsidP="000A4714">
            <w:pPr>
              <w:pStyle w:val="TableParagraph"/>
              <w:numPr>
                <w:ilvl w:val="0"/>
                <w:numId w:val="28"/>
              </w:numPr>
              <w:tabs>
                <w:tab w:val="left" w:pos="7513"/>
              </w:tabs>
              <w:ind w:left="831" w:right="283"/>
              <w:jc w:val="both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 xml:space="preserve">The proposal has been amended addressing feedback from the reviewers, and an outline of changes made in </w:t>
            </w:r>
            <w:proofErr w:type="spellStart"/>
            <w:r w:rsidRPr="00275098">
              <w:rPr>
                <w:rFonts w:ascii="Aptos" w:hAnsi="Aptos"/>
                <w:sz w:val="18"/>
              </w:rPr>
              <w:t>defence</w:t>
            </w:r>
            <w:proofErr w:type="spellEnd"/>
            <w:r w:rsidRPr="00275098">
              <w:rPr>
                <w:rFonts w:ascii="Aptos" w:hAnsi="Aptos"/>
                <w:sz w:val="18"/>
              </w:rPr>
              <w:t xml:space="preserve"> of the reviewers’ recommendations has been made to my satisfaction.</w:t>
            </w:r>
          </w:p>
          <w:p w14:paraId="154FD2D8" w14:textId="77777777" w:rsidR="0033013D" w:rsidRPr="00275098" w:rsidRDefault="0033013D" w:rsidP="000A4714">
            <w:pPr>
              <w:pStyle w:val="TableParagraph"/>
              <w:numPr>
                <w:ilvl w:val="0"/>
                <w:numId w:val="28"/>
              </w:numPr>
              <w:ind w:left="831" w:right="283"/>
              <w:jc w:val="both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I have discussed research integrity, authorship, IP, data management and other aspects of the Australian Code for the Responsible Conduct of Research including health and safety with the student.</w:t>
            </w:r>
          </w:p>
          <w:p w14:paraId="32586F6D" w14:textId="77777777" w:rsidR="0033013D" w:rsidRPr="00275098" w:rsidRDefault="0033013D" w:rsidP="000A4714">
            <w:pPr>
              <w:pStyle w:val="TableParagraph"/>
              <w:numPr>
                <w:ilvl w:val="0"/>
                <w:numId w:val="28"/>
              </w:numPr>
              <w:ind w:left="831" w:right="283"/>
              <w:jc w:val="both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There are sufficient resources, facilities, and budget to support the proposed project.</w:t>
            </w:r>
          </w:p>
          <w:p w14:paraId="05B782F7" w14:textId="1CAC1438" w:rsidR="0033013D" w:rsidRPr="00275098" w:rsidRDefault="00FE1F3B" w:rsidP="000A4714">
            <w:pPr>
              <w:pStyle w:val="TableParagraph"/>
              <w:numPr>
                <w:ilvl w:val="0"/>
                <w:numId w:val="28"/>
              </w:numPr>
              <w:ind w:left="831" w:right="283"/>
              <w:jc w:val="both"/>
              <w:rPr>
                <w:rStyle w:val="eop"/>
                <w:rFonts w:ascii="Aptos" w:hAnsi="Aptos"/>
                <w:b/>
                <w:bCs/>
                <w:sz w:val="18"/>
              </w:rPr>
            </w:pPr>
            <w:r w:rsidRPr="00275098">
              <w:rPr>
                <w:rFonts w:ascii="Aptos" w:hAnsi="Aptos"/>
                <w:sz w:val="18"/>
              </w:rPr>
              <w:t xml:space="preserve">I have </w:t>
            </w:r>
            <w:proofErr w:type="gramStart"/>
            <w:r w:rsidRPr="00275098">
              <w:rPr>
                <w:rFonts w:ascii="Aptos" w:hAnsi="Aptos"/>
                <w:sz w:val="18"/>
              </w:rPr>
              <w:t>sighted</w:t>
            </w:r>
            <w:proofErr w:type="gramEnd"/>
            <w:r w:rsidRPr="00275098">
              <w:rPr>
                <w:rFonts w:ascii="Aptos" w:hAnsi="Aptos"/>
                <w:sz w:val="18"/>
              </w:rPr>
              <w:t xml:space="preserve"> all documents submitted by the candidate for the required </w:t>
            </w:r>
            <w:r w:rsidR="00A735DC" w:rsidRPr="00275098">
              <w:rPr>
                <w:rFonts w:ascii="Aptos" w:hAnsi="Aptos"/>
                <w:sz w:val="18"/>
              </w:rPr>
              <w:t>milestone and</w:t>
            </w:r>
            <w:r w:rsidRPr="00275098">
              <w:rPr>
                <w:rFonts w:ascii="Aptos" w:hAnsi="Aptos"/>
                <w:sz w:val="18"/>
              </w:rPr>
              <w:t xml:space="preserve"> confirm the </w:t>
            </w:r>
            <w:proofErr w:type="gramStart"/>
            <w:r w:rsidRPr="00275098">
              <w:rPr>
                <w:rFonts w:ascii="Aptos" w:hAnsi="Aptos"/>
                <w:sz w:val="18"/>
              </w:rPr>
              <w:t>School</w:t>
            </w:r>
            <w:proofErr w:type="gramEnd"/>
            <w:r w:rsidRPr="00275098">
              <w:rPr>
                <w:rFonts w:ascii="Aptos" w:hAnsi="Aptos"/>
                <w:sz w:val="18"/>
              </w:rPr>
              <w:t xml:space="preserve"> has retained copies in accordance with ECU’s data storage and retention policy.</w:t>
            </w:r>
            <w:r w:rsidR="0033013D" w:rsidRPr="00275098">
              <w:rPr>
                <w:rStyle w:val="normaltextrun"/>
                <w:rFonts w:ascii="Aptos" w:hAnsi="Aptos"/>
                <w:b/>
                <w:bCs/>
                <w:color w:val="000000"/>
                <w:sz w:val="18"/>
                <w:szCs w:val="18"/>
                <w:shd w:val="clear" w:color="auto" w:fill="FFFFFF"/>
              </w:rPr>
              <w:t> </w:t>
            </w:r>
            <w:r w:rsidR="0033013D" w:rsidRPr="00275098">
              <w:rPr>
                <w:rStyle w:val="eop"/>
                <w:rFonts w:ascii="Aptos" w:hAnsi="Aptos"/>
                <w:b/>
                <w:bCs/>
                <w:color w:val="000000"/>
                <w:sz w:val="18"/>
                <w:szCs w:val="18"/>
                <w:shd w:val="clear" w:color="auto" w:fill="FFFFFF"/>
              </w:rPr>
              <w:t> </w:t>
            </w:r>
          </w:p>
          <w:p w14:paraId="77C0E4DC" w14:textId="79BF899B" w:rsidR="0033013D" w:rsidRPr="00275098" w:rsidRDefault="00F666AE" w:rsidP="001E3010">
            <w:pPr>
              <w:pStyle w:val="TableParagraph"/>
              <w:numPr>
                <w:ilvl w:val="0"/>
                <w:numId w:val="28"/>
              </w:numPr>
              <w:spacing w:after="60"/>
              <w:ind w:left="828" w:right="284" w:hanging="357"/>
              <w:jc w:val="both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 xml:space="preserve">I have reviewed the current composition of the supervision panel. If any changes are required, they have been </w:t>
            </w:r>
            <w:r w:rsidR="008A38C3" w:rsidRPr="00275098">
              <w:rPr>
                <w:rFonts w:ascii="Aptos" w:hAnsi="Aptos"/>
                <w:sz w:val="18"/>
              </w:rPr>
              <w:t xml:space="preserve">or will be </w:t>
            </w:r>
            <w:r w:rsidR="0033013D" w:rsidRPr="00275098">
              <w:rPr>
                <w:rFonts w:ascii="Aptos" w:hAnsi="Aptos"/>
                <w:sz w:val="18"/>
              </w:rPr>
              <w:t xml:space="preserve">submitted </w:t>
            </w:r>
            <w:r w:rsidRPr="00275098">
              <w:rPr>
                <w:rFonts w:ascii="Aptos" w:hAnsi="Aptos"/>
                <w:sz w:val="18"/>
              </w:rPr>
              <w:t xml:space="preserve">via </w:t>
            </w:r>
            <w:r w:rsidR="0033013D" w:rsidRPr="00275098">
              <w:rPr>
                <w:rFonts w:ascii="Aptos" w:hAnsi="Aptos"/>
                <w:sz w:val="18"/>
              </w:rPr>
              <w:t xml:space="preserve">the </w:t>
            </w:r>
            <w:hyperlink r:id="rId17" w:history="1">
              <w:r w:rsidR="0033013D" w:rsidRPr="00275098">
                <w:rPr>
                  <w:rStyle w:val="Hyperlink"/>
                  <w:rFonts w:ascii="Aptos" w:hAnsi="Aptos"/>
                  <w:sz w:val="18"/>
                </w:rPr>
                <w:t>Nomination of Supervisor Form</w:t>
              </w:r>
            </w:hyperlink>
            <w:r w:rsidR="0033013D" w:rsidRPr="00275098">
              <w:rPr>
                <w:rFonts w:ascii="Aptos" w:hAnsi="Aptos"/>
                <w:sz w:val="18"/>
              </w:rPr>
              <w:t>.</w:t>
            </w:r>
          </w:p>
        </w:tc>
      </w:tr>
      <w:tr w:rsidR="0033013D" w:rsidRPr="00275098" w14:paraId="4A845793" w14:textId="77777777" w:rsidTr="00CD297F">
        <w:trPr>
          <w:trHeight w:val="550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1998451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94" w:type="dxa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75D572D2" w14:textId="46B3D170" w:rsidR="0033013D" w:rsidRPr="00275098" w:rsidRDefault="00460498" w:rsidP="00192CBE">
                <w:pPr>
                  <w:pStyle w:val="TableParagraph"/>
                  <w:ind w:left="113"/>
                  <w:jc w:val="center"/>
                  <w:rPr>
                    <w:rFonts w:ascii="Aptos" w:hAnsi="Aptos"/>
                    <w:sz w:val="10"/>
                    <w:szCs w:val="10"/>
                  </w:rPr>
                </w:pPr>
                <w:r w:rsidRPr="00275098">
                  <w:rPr>
                    <w:rFonts w:ascii="Aptos" w:eastAsia="MS Gothic" w:hAnsi="Aptos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912" w:type="dxa"/>
            <w:gridSpan w:val="5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7FED37D8" w14:textId="5EC98807" w:rsidR="0033013D" w:rsidRPr="00275098" w:rsidRDefault="0033013D" w:rsidP="00CD297F">
            <w:pPr>
              <w:pStyle w:val="TableParagraph"/>
              <w:ind w:left="57" w:right="284"/>
              <w:jc w:val="both"/>
              <w:rPr>
                <w:rFonts w:ascii="Aptos" w:hAnsi="Aptos"/>
                <w:sz w:val="10"/>
                <w:szCs w:val="10"/>
              </w:rPr>
            </w:pPr>
            <w:r w:rsidRPr="00275098">
              <w:rPr>
                <w:rFonts w:ascii="Aptos" w:hAnsi="Aptos"/>
                <w:sz w:val="18"/>
              </w:rPr>
              <w:t>I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believe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e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student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has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demonstrated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e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capability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o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continue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in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e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research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degree,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and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support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is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application</w:t>
            </w:r>
            <w:r w:rsidRPr="00275098">
              <w:rPr>
                <w:rFonts w:ascii="Aptos" w:hAnsi="Aptos"/>
                <w:spacing w:val="1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for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milestone 2; or</w:t>
            </w:r>
          </w:p>
        </w:tc>
      </w:tr>
      <w:tr w:rsidR="0033013D" w:rsidRPr="00275098" w14:paraId="60CD25FF" w14:textId="77777777" w:rsidTr="00CD297F">
        <w:trPr>
          <w:trHeight w:val="567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-1277952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94" w:type="dxa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7F94FCD7" w14:textId="73D0C3A4" w:rsidR="0033013D" w:rsidRPr="00275098" w:rsidRDefault="000D1595" w:rsidP="00192CBE">
                <w:pPr>
                  <w:pStyle w:val="TableParagraph"/>
                  <w:ind w:left="113"/>
                  <w:jc w:val="center"/>
                  <w:rPr>
                    <w:rFonts w:ascii="Aptos" w:hAnsi="Aptos"/>
                    <w:sz w:val="10"/>
                    <w:szCs w:val="10"/>
                  </w:rPr>
                </w:pPr>
                <w:r w:rsidRPr="00275098">
                  <w:rPr>
                    <w:rFonts w:ascii="Aptos" w:eastAsia="MS Gothic" w:hAnsi="Aptos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912" w:type="dxa"/>
            <w:gridSpan w:val="5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11B4D146" w14:textId="33F5783D" w:rsidR="0033013D" w:rsidRPr="00275098" w:rsidRDefault="0033013D" w:rsidP="00CD297F">
            <w:pPr>
              <w:pStyle w:val="TableParagraph"/>
              <w:ind w:left="57" w:right="284"/>
              <w:jc w:val="both"/>
              <w:rPr>
                <w:rFonts w:ascii="Aptos" w:hAnsi="Aptos"/>
                <w:sz w:val="10"/>
                <w:szCs w:val="10"/>
              </w:rPr>
            </w:pPr>
            <w:r w:rsidRPr="00275098">
              <w:rPr>
                <w:rFonts w:ascii="Aptos" w:hAnsi="Aptos"/>
                <w:sz w:val="18"/>
              </w:rPr>
              <w:t>I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do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not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believe</w:t>
            </w:r>
            <w:r w:rsidRPr="00275098">
              <w:rPr>
                <w:rFonts w:ascii="Aptos" w:hAnsi="Aptos"/>
                <w:spacing w:val="-1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e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student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has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adequately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demonstrated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e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capability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o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continue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in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e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research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degree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and</w:t>
            </w:r>
            <w:r w:rsidRPr="00275098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do</w:t>
            </w:r>
            <w:r w:rsidRPr="00275098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not</w:t>
            </w:r>
            <w:r w:rsidRPr="00275098">
              <w:rPr>
                <w:rFonts w:ascii="Aptos" w:hAnsi="Aptos"/>
                <w:spacing w:val="1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support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is</w:t>
            </w:r>
            <w:r w:rsidRPr="00275098">
              <w:rPr>
                <w:rFonts w:ascii="Aptos" w:hAnsi="Aptos"/>
                <w:spacing w:val="-1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application</w:t>
            </w:r>
            <w:r w:rsidRPr="00275098">
              <w:rPr>
                <w:rFonts w:ascii="Aptos" w:hAnsi="Aptos"/>
                <w:spacing w:val="1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for</w:t>
            </w:r>
            <w:r w:rsidRPr="00275098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milestone 2.</w:t>
            </w:r>
          </w:p>
        </w:tc>
      </w:tr>
      <w:tr w:rsidR="0033013D" w:rsidRPr="00275098" w14:paraId="1F74646F" w14:textId="77777777" w:rsidTr="00F53368">
        <w:trPr>
          <w:trHeight w:val="992"/>
          <w:jc w:val="center"/>
        </w:trPr>
        <w:sdt>
          <w:sdtPr>
            <w:rPr>
              <w:rFonts w:ascii="Aptos" w:hAnsi="Aptos"/>
              <w:sz w:val="10"/>
              <w:szCs w:val="10"/>
            </w:rPr>
            <w:id w:val="-1739015704"/>
            <w:placeholder>
              <w:docPart w:val="8BD74FF65D7D4895855EA6943FF73A23"/>
            </w:placeholder>
            <w:showingPlcHdr/>
            <w:text/>
          </w:sdtPr>
          <w:sdtContent>
            <w:tc>
              <w:tcPr>
                <w:tcW w:w="4179" w:type="dxa"/>
                <w:gridSpan w:val="3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725B3652" w14:textId="28101E15" w:rsidR="0033013D" w:rsidRPr="00275098" w:rsidRDefault="003D299B" w:rsidP="00B20506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0"/>
                    <w:szCs w:val="10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344443168"/>
            <w:showingPlcHdr/>
            <w:picture/>
          </w:sdtPr>
          <w:sdtContent>
            <w:tc>
              <w:tcPr>
                <w:tcW w:w="4180" w:type="dxa"/>
                <w:gridSpan w:val="2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11B77978" w14:textId="578AA209" w:rsidR="0033013D" w:rsidRPr="00275098" w:rsidRDefault="00CE1882" w:rsidP="00192CBE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275098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6B8AF78E" wp14:editId="116D9E97">
                      <wp:extent cx="1800000" cy="540000"/>
                      <wp:effectExtent l="0" t="0" r="0" b="0"/>
                      <wp:docPr id="4" name="Pictur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1856726697"/>
            <w:placeholder>
              <w:docPart w:val="95CF8C7D4F294DDE851601CD89E4772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1847" w:type="dxa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303FED03" w14:textId="13B98D79" w:rsidR="0033013D" w:rsidRPr="00275098" w:rsidRDefault="003D299B" w:rsidP="00192CBE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Click </w:t>
                </w: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  <w:tr w:rsidR="0033013D" w:rsidRPr="00275098" w14:paraId="6FFDCF8A" w14:textId="77777777" w:rsidTr="00054A7E">
        <w:trPr>
          <w:trHeight w:val="567"/>
          <w:jc w:val="center"/>
        </w:trPr>
        <w:tc>
          <w:tcPr>
            <w:tcW w:w="4179" w:type="dxa"/>
            <w:gridSpan w:val="3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082BD751" w14:textId="65C72274" w:rsidR="0033013D" w:rsidRPr="00275098" w:rsidRDefault="0033013D" w:rsidP="000A4714">
            <w:pPr>
              <w:pStyle w:val="TableParagraph"/>
              <w:jc w:val="center"/>
              <w:rPr>
                <w:rFonts w:ascii="Aptos" w:hAnsi="Aptos"/>
                <w:sz w:val="10"/>
                <w:szCs w:val="10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>SUPERVISOR</w:t>
            </w:r>
            <w:r w:rsidRPr="00275098">
              <w:rPr>
                <w:rFonts w:ascii="Aptos" w:hAnsi="Aptos"/>
                <w:spacing w:val="-6"/>
                <w:sz w:val="18"/>
                <w:szCs w:val="18"/>
              </w:rPr>
              <w:t xml:space="preserve"> NAME</w:t>
            </w:r>
          </w:p>
        </w:tc>
        <w:tc>
          <w:tcPr>
            <w:tcW w:w="4180" w:type="dxa"/>
            <w:gridSpan w:val="2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14EFF520" w14:textId="1AB32EA2" w:rsidR="0033013D" w:rsidRPr="00275098" w:rsidRDefault="0033013D" w:rsidP="00192CBE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SIGNATURE</w:t>
            </w:r>
          </w:p>
        </w:tc>
        <w:tc>
          <w:tcPr>
            <w:tcW w:w="2268" w:type="dxa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549B9707" w14:textId="2EE1F280" w:rsidR="0033013D" w:rsidRPr="00275098" w:rsidRDefault="0033013D" w:rsidP="000A4714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DATE</w:t>
            </w:r>
          </w:p>
        </w:tc>
      </w:tr>
    </w:tbl>
    <w:p w14:paraId="755A3D68" w14:textId="77777777" w:rsidR="0033013D" w:rsidRPr="0061534C" w:rsidRDefault="0033013D" w:rsidP="00180429">
      <w:pPr>
        <w:pStyle w:val="NoSpacing"/>
        <w:rPr>
          <w:rFonts w:ascii="Aptos" w:hAnsi="Aptos"/>
        </w:rPr>
      </w:pPr>
    </w:p>
    <w:tbl>
      <w:tblPr>
        <w:tblpPr w:leftFromText="180" w:rightFromText="180" w:vertAnchor="text" w:tblpXSpec="center" w:tblpY="1"/>
        <w:tblOverlap w:val="never"/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4"/>
        <w:gridCol w:w="2438"/>
        <w:gridCol w:w="4089"/>
        <w:gridCol w:w="2155"/>
      </w:tblGrid>
      <w:tr w:rsidR="00E416EC" w:rsidRPr="00275098" w14:paraId="79CBBF7E" w14:textId="77777777" w:rsidTr="00054A7E">
        <w:trPr>
          <w:trHeight w:val="567"/>
          <w:jc w:val="center"/>
        </w:trPr>
        <w:tc>
          <w:tcPr>
            <w:tcW w:w="10206" w:type="dxa"/>
            <w:gridSpan w:val="4"/>
            <w:tcBorders>
              <w:top w:val="single" w:sz="4" w:space="0" w:color="BCBCBC"/>
            </w:tcBorders>
            <w:vAlign w:val="center"/>
          </w:tcPr>
          <w:p w14:paraId="3E7DC3C2" w14:textId="2327611E" w:rsidR="00E416EC" w:rsidRPr="00275098" w:rsidRDefault="00E416EC" w:rsidP="000A4714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b/>
                <w:sz w:val="24"/>
              </w:rPr>
              <w:t>SECTION</w:t>
            </w:r>
            <w:r w:rsidRPr="00275098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C:</w:t>
            </w:r>
            <w:r w:rsidRPr="00275098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TO</w:t>
            </w:r>
            <w:r w:rsidRPr="00275098">
              <w:rPr>
                <w:rFonts w:ascii="Aptos" w:hAnsi="Aptos"/>
                <w:b/>
                <w:spacing w:val="-9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BE</w:t>
            </w:r>
            <w:r w:rsidRPr="00275098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COMPLETED</w:t>
            </w:r>
            <w:r w:rsidRPr="00275098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>BY</w:t>
            </w:r>
            <w:r w:rsidRPr="00275098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275098">
              <w:rPr>
                <w:rFonts w:ascii="Aptos" w:hAnsi="Aptos"/>
                <w:b/>
                <w:sz w:val="24"/>
              </w:rPr>
              <w:t xml:space="preserve">ASSOCIATE DEAN </w:t>
            </w:r>
            <w:r w:rsidR="009A68F5" w:rsidRPr="00275098">
              <w:rPr>
                <w:rFonts w:ascii="Aptos" w:hAnsi="Aptos"/>
                <w:b/>
                <w:sz w:val="24"/>
              </w:rPr>
              <w:t>(</w:t>
            </w:r>
            <w:r w:rsidRPr="00275098">
              <w:rPr>
                <w:rFonts w:ascii="Aptos" w:hAnsi="Aptos"/>
                <w:b/>
                <w:sz w:val="24"/>
              </w:rPr>
              <w:t>RESEARCH</w:t>
            </w:r>
            <w:r w:rsidR="009A68F5" w:rsidRPr="00275098">
              <w:rPr>
                <w:rFonts w:ascii="Aptos" w:hAnsi="Aptos"/>
                <w:b/>
                <w:sz w:val="24"/>
              </w:rPr>
              <w:t xml:space="preserve">) </w:t>
            </w:r>
          </w:p>
        </w:tc>
      </w:tr>
      <w:tr w:rsidR="004C5EBF" w:rsidRPr="00275098" w14:paraId="2EB401E1" w14:textId="77777777" w:rsidTr="00054A7E">
        <w:trPr>
          <w:trHeight w:val="1474"/>
          <w:jc w:val="center"/>
        </w:trPr>
        <w:tc>
          <w:tcPr>
            <w:tcW w:w="10206" w:type="dxa"/>
            <w:gridSpan w:val="4"/>
            <w:vAlign w:val="center"/>
          </w:tcPr>
          <w:p w14:paraId="0707E4DE" w14:textId="7D1205B0" w:rsidR="004C5EBF" w:rsidRPr="00275098" w:rsidRDefault="004C5EBF" w:rsidP="000A4714">
            <w:pPr>
              <w:widowControl/>
              <w:adjustRightInd w:val="0"/>
              <w:ind w:left="57" w:right="57"/>
              <w:jc w:val="both"/>
              <w:rPr>
                <w:rFonts w:ascii="Aptos" w:eastAsiaTheme="minorHAnsi" w:hAnsi="Aptos"/>
                <w:color w:val="000000"/>
                <w:sz w:val="18"/>
                <w:szCs w:val="18"/>
                <w:lang w:val="en-AU"/>
              </w:rPr>
            </w:pPr>
            <w:r w:rsidRPr="00275098">
              <w:rPr>
                <w:rFonts w:ascii="Aptos" w:eastAsiaTheme="minorHAnsi" w:hAnsi="Aptos"/>
                <w:color w:val="000000"/>
                <w:sz w:val="18"/>
                <w:szCs w:val="18"/>
                <w:lang w:val="en-AU"/>
              </w:rPr>
              <w:t>I make the declarations and acknowledgments below:</w:t>
            </w:r>
          </w:p>
          <w:p w14:paraId="4438B0E4" w14:textId="490AAE9E" w:rsidR="004C5EBF" w:rsidRPr="00275098" w:rsidRDefault="004C5EBF" w:rsidP="000A4714">
            <w:pPr>
              <w:pStyle w:val="TableParagraph"/>
              <w:numPr>
                <w:ilvl w:val="0"/>
                <w:numId w:val="27"/>
              </w:numPr>
              <w:tabs>
                <w:tab w:val="left" w:pos="7513"/>
              </w:tabs>
              <w:ind w:left="831" w:right="283"/>
              <w:jc w:val="both"/>
              <w:rPr>
                <w:rFonts w:ascii="Aptos" w:hAnsi="Aptos"/>
                <w:sz w:val="18"/>
              </w:rPr>
            </w:pPr>
            <w:r w:rsidRPr="00275098">
              <w:rPr>
                <w:rFonts w:ascii="Aptos" w:eastAsiaTheme="minorHAnsi" w:hAnsi="Aptos"/>
                <w:color w:val="000000"/>
                <w:sz w:val="18"/>
                <w:szCs w:val="18"/>
                <w:lang w:val="en-AU"/>
              </w:rPr>
              <w:t xml:space="preserve">The proposal </w:t>
            </w:r>
            <w:r w:rsidRPr="00275098">
              <w:rPr>
                <w:rFonts w:ascii="Aptos" w:hAnsi="Aptos"/>
                <w:sz w:val="18"/>
              </w:rPr>
              <w:t xml:space="preserve">has been amended addressing feedback from the reviewers, and an outline of changes made in </w:t>
            </w:r>
            <w:proofErr w:type="spellStart"/>
            <w:r w:rsidRPr="00275098">
              <w:rPr>
                <w:rFonts w:ascii="Aptos" w:hAnsi="Aptos"/>
                <w:sz w:val="18"/>
              </w:rPr>
              <w:t>defen</w:t>
            </w:r>
            <w:r w:rsidR="0033013D" w:rsidRPr="00275098">
              <w:rPr>
                <w:rFonts w:ascii="Aptos" w:hAnsi="Aptos"/>
                <w:sz w:val="18"/>
              </w:rPr>
              <w:t>c</w:t>
            </w:r>
            <w:r w:rsidRPr="00275098">
              <w:rPr>
                <w:rFonts w:ascii="Aptos" w:hAnsi="Aptos"/>
                <w:sz w:val="18"/>
              </w:rPr>
              <w:t>e</w:t>
            </w:r>
            <w:proofErr w:type="spellEnd"/>
            <w:r w:rsidRPr="00275098">
              <w:rPr>
                <w:rFonts w:ascii="Aptos" w:hAnsi="Aptos"/>
                <w:sz w:val="18"/>
              </w:rPr>
              <w:t xml:space="preserve"> of the reviewers’ recommendations has been made to my satisfaction.</w:t>
            </w:r>
          </w:p>
          <w:p w14:paraId="4A66D600" w14:textId="77777777" w:rsidR="007A27E2" w:rsidRPr="00275098" w:rsidRDefault="004C5EBF" w:rsidP="000A4714">
            <w:pPr>
              <w:pStyle w:val="TableParagraph"/>
              <w:numPr>
                <w:ilvl w:val="0"/>
                <w:numId w:val="27"/>
              </w:numPr>
              <w:tabs>
                <w:tab w:val="left" w:pos="7513"/>
              </w:tabs>
              <w:ind w:left="831" w:right="283"/>
              <w:jc w:val="both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There are sufficient resources, facilities, and budget to support the proposed project.</w:t>
            </w:r>
          </w:p>
          <w:p w14:paraId="25FE7AA6" w14:textId="13870902" w:rsidR="004C5EBF" w:rsidRPr="00275098" w:rsidRDefault="007A27E2" w:rsidP="000A4714">
            <w:pPr>
              <w:pStyle w:val="TableParagraph"/>
              <w:numPr>
                <w:ilvl w:val="0"/>
                <w:numId w:val="27"/>
              </w:numPr>
              <w:tabs>
                <w:tab w:val="left" w:pos="7513"/>
              </w:tabs>
              <w:ind w:left="831" w:right="283"/>
              <w:jc w:val="both"/>
              <w:rPr>
                <w:rFonts w:ascii="Aptos" w:eastAsiaTheme="minorHAnsi" w:hAnsi="Aptos"/>
                <w:color w:val="000000"/>
                <w:sz w:val="18"/>
                <w:szCs w:val="18"/>
                <w:lang w:val="en-AU"/>
              </w:rPr>
            </w:pPr>
            <w:r w:rsidRPr="00275098">
              <w:rPr>
                <w:rFonts w:ascii="Aptos" w:hAnsi="Aptos"/>
                <w:sz w:val="18"/>
              </w:rPr>
              <w:t xml:space="preserve">I have sighted all documents submitted by the candidate for the required </w:t>
            </w:r>
            <w:r w:rsidR="00A735DC" w:rsidRPr="00275098">
              <w:rPr>
                <w:rFonts w:ascii="Aptos" w:hAnsi="Aptos"/>
                <w:sz w:val="18"/>
              </w:rPr>
              <w:t>milestone and</w:t>
            </w:r>
            <w:r w:rsidRPr="00275098">
              <w:rPr>
                <w:rFonts w:ascii="Aptos" w:hAnsi="Aptos"/>
                <w:sz w:val="18"/>
              </w:rPr>
              <w:t xml:space="preserve"> confirm the </w:t>
            </w:r>
            <w:proofErr w:type="gramStart"/>
            <w:r w:rsidRPr="00275098">
              <w:rPr>
                <w:rFonts w:ascii="Aptos" w:hAnsi="Aptos"/>
                <w:sz w:val="18"/>
              </w:rPr>
              <w:t>School</w:t>
            </w:r>
            <w:proofErr w:type="gramEnd"/>
            <w:r w:rsidRPr="00275098">
              <w:rPr>
                <w:rFonts w:ascii="Aptos" w:hAnsi="Aptos"/>
                <w:sz w:val="18"/>
              </w:rPr>
              <w:t xml:space="preserve"> has retained copies in accordance with ECU’s data storage and retention policy.</w:t>
            </w:r>
          </w:p>
        </w:tc>
      </w:tr>
      <w:tr w:rsidR="000227C0" w:rsidRPr="00275098" w14:paraId="1E3F71DD" w14:textId="77777777" w:rsidTr="00054A7E">
        <w:trPr>
          <w:trHeight w:val="550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1284762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87" w:type="dxa"/>
                <w:vAlign w:val="center"/>
              </w:tcPr>
              <w:p w14:paraId="49F4885E" w14:textId="4F3F30AF" w:rsidR="000227C0" w:rsidRPr="00275098" w:rsidRDefault="00142B48" w:rsidP="0029265F">
                <w:pPr>
                  <w:pStyle w:val="TableParagraph"/>
                  <w:ind w:right="135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 w:rsidRPr="00275098">
                  <w:rPr>
                    <w:rFonts w:ascii="Aptos" w:eastAsia="MS Gothic" w:hAnsi="Aptos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619" w:type="dxa"/>
            <w:gridSpan w:val="3"/>
            <w:vAlign w:val="center"/>
          </w:tcPr>
          <w:p w14:paraId="3E31F98D" w14:textId="2ECCAFFC" w:rsidR="000227C0" w:rsidRPr="00275098" w:rsidRDefault="00246453" w:rsidP="00CD297F">
            <w:pPr>
              <w:pStyle w:val="TableParagraph"/>
              <w:ind w:left="57" w:right="284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Application</w:t>
            </w:r>
            <w:r w:rsidRPr="00275098">
              <w:rPr>
                <w:rFonts w:ascii="Aptos" w:hAnsi="Aptos"/>
                <w:spacing w:val="-1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o</w:t>
            </w:r>
            <w:r w:rsidRPr="00275098">
              <w:rPr>
                <w:rFonts w:ascii="Aptos" w:hAnsi="Aptos"/>
                <w:spacing w:val="-1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continue</w:t>
            </w:r>
            <w:r w:rsidRPr="00275098">
              <w:rPr>
                <w:rFonts w:ascii="Aptos" w:hAnsi="Aptos"/>
                <w:spacing w:val="-13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in</w:t>
            </w:r>
            <w:r w:rsidRPr="00275098">
              <w:rPr>
                <w:rFonts w:ascii="Aptos" w:hAnsi="Aptos"/>
                <w:spacing w:val="-1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the</w:t>
            </w:r>
            <w:r w:rsidRPr="00275098">
              <w:rPr>
                <w:rFonts w:ascii="Aptos" w:hAnsi="Aptos"/>
                <w:spacing w:val="-10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research</w:t>
            </w:r>
            <w:r w:rsidRPr="00275098">
              <w:rPr>
                <w:rFonts w:ascii="Aptos" w:hAnsi="Aptos"/>
                <w:spacing w:val="-12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degree</w:t>
            </w:r>
            <w:r w:rsidRPr="00275098">
              <w:rPr>
                <w:rFonts w:ascii="Aptos" w:hAnsi="Aptos"/>
                <w:spacing w:val="-10"/>
                <w:sz w:val="18"/>
              </w:rPr>
              <w:t xml:space="preserve"> </w:t>
            </w:r>
            <w:r w:rsidRPr="00275098">
              <w:rPr>
                <w:rFonts w:ascii="Aptos" w:hAnsi="Aptos"/>
                <w:sz w:val="18"/>
              </w:rPr>
              <w:t>approved;</w:t>
            </w:r>
            <w:r w:rsidRPr="00275098">
              <w:rPr>
                <w:rFonts w:ascii="Aptos" w:hAnsi="Aptos"/>
                <w:spacing w:val="-12"/>
                <w:sz w:val="18"/>
              </w:rPr>
              <w:t xml:space="preserve"> </w:t>
            </w:r>
            <w:r w:rsidRPr="00275098">
              <w:rPr>
                <w:rFonts w:ascii="Aptos" w:hAnsi="Aptos"/>
                <w:spacing w:val="-5"/>
                <w:sz w:val="18"/>
              </w:rPr>
              <w:t>or</w:t>
            </w:r>
          </w:p>
        </w:tc>
      </w:tr>
      <w:tr w:rsidR="000227C0" w:rsidRPr="00275098" w14:paraId="1968EF85" w14:textId="77777777" w:rsidTr="00054A7E">
        <w:trPr>
          <w:trHeight w:val="550"/>
          <w:jc w:val="center"/>
        </w:trPr>
        <w:tc>
          <w:tcPr>
            <w:tcW w:w="1587" w:type="dxa"/>
            <w:vAlign w:val="center"/>
          </w:tcPr>
          <w:p w14:paraId="404823B0" w14:textId="3667DA0C" w:rsidR="000227C0" w:rsidRPr="00275098" w:rsidRDefault="00000000" w:rsidP="0029265F">
            <w:pPr>
              <w:pStyle w:val="TableParagraph"/>
              <w:ind w:right="135"/>
              <w:jc w:val="center"/>
              <w:rPr>
                <w:rFonts w:ascii="Aptos" w:hAnsi="Aptos"/>
                <w:sz w:val="18"/>
                <w:szCs w:val="18"/>
              </w:rPr>
            </w:pPr>
            <w:sdt>
              <w:sdtPr>
                <w:rPr>
                  <w:rFonts w:ascii="Aptos" w:hAnsi="Aptos"/>
                  <w:sz w:val="18"/>
                  <w:szCs w:val="18"/>
                </w:rPr>
                <w:id w:val="274443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2B48" w:rsidRPr="00275098">
                  <w:rPr>
                    <w:rFonts w:ascii="Aptos" w:eastAsia="MS Gothic" w:hAnsi="Aptos"/>
                    <w:sz w:val="18"/>
                    <w:szCs w:val="18"/>
                  </w:rPr>
                  <w:t>☐</w:t>
                </w:r>
              </w:sdtContent>
            </w:sdt>
            <w:r w:rsidR="003E2BD2" w:rsidRPr="00275098">
              <w:rPr>
                <w:rFonts w:ascii="Aptos" w:hAnsi="Aptos"/>
                <w:sz w:val="18"/>
                <w:szCs w:val="18"/>
              </w:rPr>
              <w:t xml:space="preserve">  </w:t>
            </w:r>
          </w:p>
        </w:tc>
        <w:tc>
          <w:tcPr>
            <w:tcW w:w="8619" w:type="dxa"/>
            <w:gridSpan w:val="3"/>
            <w:vAlign w:val="center"/>
          </w:tcPr>
          <w:p w14:paraId="45DBB985" w14:textId="3ACA695F" w:rsidR="000227C0" w:rsidRPr="00275098" w:rsidRDefault="003E2BD2" w:rsidP="00CD297F">
            <w:pPr>
              <w:pStyle w:val="TableParagraph"/>
              <w:ind w:left="57" w:right="284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 xml:space="preserve">Application to continue in the research degree not approved, and </w:t>
            </w:r>
            <w:proofErr w:type="gramStart"/>
            <w:r w:rsidRPr="00275098">
              <w:rPr>
                <w:rFonts w:ascii="Aptos" w:hAnsi="Aptos"/>
                <w:sz w:val="18"/>
              </w:rPr>
              <w:t>student</w:t>
            </w:r>
            <w:proofErr w:type="gramEnd"/>
            <w:r w:rsidRPr="00275098">
              <w:rPr>
                <w:rFonts w:ascii="Aptos" w:hAnsi="Aptos"/>
                <w:sz w:val="18"/>
              </w:rPr>
              <w:t xml:space="preserve"> will be recommended to Academic Progression Committee for exclusion from the course.</w:t>
            </w:r>
          </w:p>
        </w:tc>
      </w:tr>
      <w:tr w:rsidR="006637B7" w:rsidRPr="00275098" w14:paraId="2C7150E8" w14:textId="77777777" w:rsidTr="00054A7E">
        <w:trPr>
          <w:trHeight w:val="992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487065357"/>
            <w:placeholder>
              <w:docPart w:val="C65E4B45F18E4A1D951892427CF4D6F5"/>
            </w:placeholder>
            <w:showingPlcHdr/>
            <w:text/>
          </w:sdtPr>
          <w:sdtContent>
            <w:tc>
              <w:tcPr>
                <w:tcW w:w="4179" w:type="dxa"/>
                <w:gridSpan w:val="2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501DF962" w14:textId="0D9C607D" w:rsidR="006637B7" w:rsidRPr="00275098" w:rsidRDefault="003D299B" w:rsidP="00B20506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1389960730"/>
            <w:showingPlcHdr/>
            <w:picture/>
          </w:sdtPr>
          <w:sdtContent>
            <w:tc>
              <w:tcPr>
                <w:tcW w:w="4180" w:type="dxa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28F4F8BF" w14:textId="00279AAB" w:rsidR="006637B7" w:rsidRPr="00275098" w:rsidRDefault="002F4B7E" w:rsidP="0029265F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275098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35919FB9" wp14:editId="695439F4">
                      <wp:extent cx="1800000" cy="540000"/>
                      <wp:effectExtent l="0" t="0" r="0" b="0"/>
                      <wp:docPr id="3" name="Pictur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2090575403"/>
            <w:placeholder>
              <w:docPart w:val="7607A0C09EDC451EBC012631CE536C60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1847" w:type="dxa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58F7908D" w14:textId="67ACEDAD" w:rsidR="006637B7" w:rsidRPr="00275098" w:rsidRDefault="00461B86" w:rsidP="0029265F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3D299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27509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  <w:tr w:rsidR="002F0081" w:rsidRPr="00275098" w14:paraId="65422A84" w14:textId="77777777" w:rsidTr="00054A7E">
        <w:trPr>
          <w:trHeight w:val="567"/>
          <w:jc w:val="center"/>
        </w:trPr>
        <w:tc>
          <w:tcPr>
            <w:tcW w:w="417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78612CC1" w14:textId="363BF73C" w:rsidR="00D23A45" w:rsidRPr="00275098" w:rsidRDefault="002163EA" w:rsidP="0029265F">
            <w:pPr>
              <w:pStyle w:val="TableParagraph"/>
              <w:jc w:val="center"/>
              <w:rPr>
                <w:rFonts w:ascii="Aptos" w:hAnsi="Aptos"/>
                <w:sz w:val="18"/>
                <w:szCs w:val="18"/>
              </w:rPr>
            </w:pPr>
            <w:r w:rsidRPr="00275098">
              <w:rPr>
                <w:rFonts w:ascii="Aptos" w:hAnsi="Aptos"/>
                <w:sz w:val="18"/>
                <w:szCs w:val="18"/>
              </w:rPr>
              <w:t>ASSOCIATE DEAN (RESEARCH)</w:t>
            </w:r>
            <w:r w:rsidR="00D23A45" w:rsidRPr="00275098">
              <w:rPr>
                <w:rFonts w:ascii="Aptos" w:hAnsi="Aptos"/>
                <w:sz w:val="18"/>
                <w:szCs w:val="18"/>
              </w:rPr>
              <w:t xml:space="preserve"> NAME</w:t>
            </w:r>
          </w:p>
        </w:tc>
        <w:tc>
          <w:tcPr>
            <w:tcW w:w="4180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7BC859AE" w14:textId="58E0D501" w:rsidR="00D23A45" w:rsidRPr="00275098" w:rsidRDefault="00D23A45" w:rsidP="0029265F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SIGNATURE</w:t>
            </w:r>
          </w:p>
        </w:tc>
        <w:tc>
          <w:tcPr>
            <w:tcW w:w="2268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35D5C70E" w14:textId="119DCB23" w:rsidR="00D23A45" w:rsidRPr="00275098" w:rsidRDefault="00D23A45" w:rsidP="0029265F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275098">
              <w:rPr>
                <w:rFonts w:ascii="Aptos" w:hAnsi="Aptos"/>
                <w:sz w:val="18"/>
              </w:rPr>
              <w:t>DA</w:t>
            </w:r>
            <w:r w:rsidR="00C30BBA" w:rsidRPr="00275098">
              <w:rPr>
                <w:rFonts w:ascii="Aptos" w:hAnsi="Aptos"/>
                <w:sz w:val="18"/>
              </w:rPr>
              <w:t>T</w:t>
            </w:r>
            <w:r w:rsidRPr="00275098">
              <w:rPr>
                <w:rFonts w:ascii="Aptos" w:hAnsi="Aptos"/>
                <w:sz w:val="18"/>
              </w:rPr>
              <w:t>E</w:t>
            </w:r>
          </w:p>
        </w:tc>
      </w:tr>
    </w:tbl>
    <w:p w14:paraId="72BC2BCE" w14:textId="11A20001" w:rsidR="001C0957" w:rsidRPr="00275098" w:rsidRDefault="001C0957" w:rsidP="008D7564">
      <w:pPr>
        <w:rPr>
          <w:rFonts w:ascii="Aptos" w:hAnsi="Aptos"/>
          <w:sz w:val="4"/>
          <w:szCs w:val="4"/>
        </w:rPr>
      </w:pPr>
    </w:p>
    <w:sectPr w:rsidR="001C0957" w:rsidRPr="00275098" w:rsidSect="0061323A">
      <w:footerReference w:type="even" r:id="rId18"/>
      <w:footerReference w:type="default" r:id="rId19"/>
      <w:footerReference w:type="first" r:id="rId20"/>
      <w:type w:val="continuous"/>
      <w:pgSz w:w="11940" w:h="16860"/>
      <w:pgMar w:top="851" w:right="851" w:bottom="851" w:left="851" w:header="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3C3F3C" w14:textId="77777777" w:rsidR="005F7E8C" w:rsidRDefault="005F7E8C">
      <w:r>
        <w:separator/>
      </w:r>
    </w:p>
  </w:endnote>
  <w:endnote w:type="continuationSeparator" w:id="0">
    <w:p w14:paraId="7294D117" w14:textId="77777777" w:rsidR="005F7E8C" w:rsidRDefault="005F7E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7B0647" w14:textId="6EBFB292" w:rsidR="00980EC4" w:rsidRDefault="00980EC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B327164" wp14:editId="277D473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1665096777" name="Text Box 2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1C121A3" w14:textId="4934506B" w:rsidR="00980EC4" w:rsidRPr="00980EC4" w:rsidRDefault="00980EC4" w:rsidP="00980EC4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980EC4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3271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ECU Internal Information" style="position:absolute;margin-left:0;margin-top:0;width:121.95pt;height:29.6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" filled="f" stroked="f">
              <v:fill o:detectmouseclick="t"/>
              <v:textbox style="mso-fit-shape-to-text:t" inset="0,0,0,15pt">
                <w:txbxContent>
                  <w:p w14:paraId="61C121A3" w14:textId="4934506B" w:rsidR="00980EC4" w:rsidRPr="00980EC4" w:rsidRDefault="00980EC4" w:rsidP="00980EC4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980EC4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067E4E" w14:textId="77777777" w:rsidR="00980EC4" w:rsidRDefault="00980EC4" w:rsidP="00A34D9C">
    <w:pPr>
      <w:pStyle w:val="Footer"/>
      <w:pBdr>
        <w:top w:val="single" w:sz="4" w:space="1" w:color="auto"/>
      </w:pBdr>
      <w:tabs>
        <w:tab w:val="clear" w:pos="4513"/>
        <w:tab w:val="clear" w:pos="9026"/>
      </w:tabs>
      <w:ind w:right="32"/>
      <w:rPr>
        <w:rFonts w:ascii="Aptos" w:hAnsi="Aptos"/>
        <w:sz w:val="16"/>
        <w:szCs w:val="16"/>
      </w:rPr>
    </w:pPr>
    <w:r>
      <w:rPr>
        <w:rFonts w:ascii="Aptos" w:hAnsi="Aptos"/>
        <w:noProof/>
        <w:sz w:val="16"/>
        <w:szCs w:val="16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A3BD901" wp14:editId="750B3937">
              <wp:simplePos x="542925" y="1002030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263342531" name="Text Box 3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17991C" w14:textId="0559B219" w:rsidR="00980EC4" w:rsidRPr="00980EC4" w:rsidRDefault="00980EC4" w:rsidP="00980EC4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980EC4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3BD9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ECU Internal Information" style="position:absolute;margin-left:0;margin-top:0;width:121.95pt;height:29.6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" filled="f" stroked="f">
              <v:fill o:detectmouseclick="t"/>
              <v:textbox style="mso-fit-shape-to-text:t" inset="0,0,0,15pt">
                <w:txbxContent>
                  <w:p w14:paraId="5517991C" w14:textId="0559B219" w:rsidR="00980EC4" w:rsidRPr="00980EC4" w:rsidRDefault="00980EC4" w:rsidP="00980EC4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980EC4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sdt>
    <w:sdtPr>
      <w:rPr>
        <w:rFonts w:ascii="Aptos" w:hAnsi="Aptos"/>
        <w:sz w:val="16"/>
        <w:szCs w:val="16"/>
      </w:rPr>
      <w:id w:val="-1852253199"/>
      <w:docPartObj>
        <w:docPartGallery w:val="Page Numbers (Bottom of Page)"/>
        <w:docPartUnique/>
      </w:docPartObj>
    </w:sdtPr>
    <w:sdtContent>
      <w:sdt>
        <w:sdtPr>
          <w:rPr>
            <w:rFonts w:ascii="Aptos" w:hAnsi="Aptos"/>
            <w:sz w:val="16"/>
            <w:szCs w:val="16"/>
          </w:rPr>
          <w:id w:val="125822283"/>
          <w:docPartObj>
            <w:docPartGallery w:val="Page Numbers (Top of Page)"/>
            <w:docPartUnique/>
          </w:docPartObj>
        </w:sdtPr>
        <w:sdtContent>
          <w:p w14:paraId="1453C287" w14:textId="5D122446" w:rsidR="002F6F39" w:rsidRPr="00275098" w:rsidRDefault="003F5BBC" w:rsidP="00A34D9C">
            <w:pPr>
              <w:pStyle w:val="Footer"/>
              <w:pBdr>
                <w:top w:val="single" w:sz="4" w:space="1" w:color="auto"/>
              </w:pBdr>
              <w:tabs>
                <w:tab w:val="clear" w:pos="4513"/>
                <w:tab w:val="clear" w:pos="9026"/>
              </w:tabs>
              <w:ind w:right="32"/>
              <w:rPr>
                <w:rFonts w:ascii="Aptos" w:hAnsi="Aptos"/>
                <w:b/>
                <w:bCs/>
                <w:sz w:val="16"/>
                <w:szCs w:val="16"/>
              </w:rPr>
            </w:pPr>
            <w:r w:rsidRPr="00275098">
              <w:rPr>
                <w:rFonts w:ascii="Aptos" w:hAnsi="Aptos"/>
                <w:sz w:val="16"/>
                <w:szCs w:val="16"/>
              </w:rPr>
              <w:t>Milestone 2: Research Proposal</w:t>
            </w:r>
            <w:r w:rsidR="00ED1A26" w:rsidRPr="00275098">
              <w:rPr>
                <w:rFonts w:ascii="Aptos" w:hAnsi="Aptos"/>
                <w:sz w:val="16"/>
                <w:szCs w:val="16"/>
              </w:rPr>
              <w:tab/>
            </w:r>
            <w:r w:rsidR="00AA7CE8" w:rsidRPr="00275098">
              <w:rPr>
                <w:rFonts w:ascii="Aptos" w:hAnsi="Aptos"/>
                <w:sz w:val="16"/>
                <w:szCs w:val="16"/>
              </w:rPr>
              <w:t xml:space="preserve">                                             </w:t>
            </w:r>
            <w:r w:rsidR="00ED1A26" w:rsidRPr="00275098">
              <w:rPr>
                <w:rFonts w:ascii="Aptos" w:hAnsi="Aptos"/>
                <w:sz w:val="16"/>
                <w:szCs w:val="16"/>
              </w:rPr>
              <w:t>Updated</w:t>
            </w:r>
            <w:r w:rsidRPr="00275098">
              <w:rPr>
                <w:rFonts w:ascii="Aptos" w:hAnsi="Aptos"/>
                <w:sz w:val="16"/>
                <w:szCs w:val="16"/>
              </w:rPr>
              <w:t xml:space="preserve">: </w:t>
            </w:r>
            <w:r w:rsidR="00980EC4">
              <w:rPr>
                <w:rFonts w:ascii="Aptos" w:hAnsi="Aptos"/>
                <w:sz w:val="16"/>
                <w:szCs w:val="16"/>
              </w:rPr>
              <w:t>June 2026</w:t>
            </w:r>
            <w:r w:rsidR="00273428" w:rsidRPr="00275098">
              <w:rPr>
                <w:rFonts w:ascii="Aptos" w:hAnsi="Aptos"/>
                <w:sz w:val="16"/>
                <w:szCs w:val="16"/>
              </w:rPr>
              <w:tab/>
            </w:r>
            <w:r w:rsidR="00A34D9C">
              <w:rPr>
                <w:rFonts w:ascii="Aptos" w:hAnsi="Aptos"/>
                <w:sz w:val="16"/>
                <w:szCs w:val="16"/>
              </w:rPr>
              <w:tab/>
            </w:r>
            <w:r w:rsidR="00A34D9C">
              <w:rPr>
                <w:rFonts w:ascii="Aptos" w:hAnsi="Aptos"/>
                <w:sz w:val="16"/>
                <w:szCs w:val="16"/>
              </w:rPr>
              <w:tab/>
            </w:r>
            <w:r w:rsidR="00A34D9C">
              <w:rPr>
                <w:rFonts w:ascii="Aptos" w:hAnsi="Aptos"/>
                <w:sz w:val="16"/>
                <w:szCs w:val="16"/>
              </w:rPr>
              <w:tab/>
            </w:r>
            <w:r w:rsidR="00A34D9C">
              <w:rPr>
                <w:rFonts w:ascii="Aptos" w:hAnsi="Aptos"/>
                <w:sz w:val="16"/>
                <w:szCs w:val="16"/>
              </w:rPr>
              <w:tab/>
            </w:r>
            <w:r w:rsidR="00313968" w:rsidRPr="00275098">
              <w:rPr>
                <w:rFonts w:ascii="Aptos" w:hAnsi="Aptos"/>
                <w:sz w:val="16"/>
                <w:szCs w:val="16"/>
              </w:rPr>
              <w:t xml:space="preserve">Page </w:t>
            </w:r>
            <w:r w:rsidR="00313968" w:rsidRPr="00275098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275098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="00313968" w:rsidRPr="00275098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275098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275098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="00313968" w:rsidRPr="00275098">
              <w:rPr>
                <w:rFonts w:ascii="Aptos" w:hAnsi="Aptos"/>
                <w:sz w:val="16"/>
                <w:szCs w:val="16"/>
              </w:rPr>
              <w:t xml:space="preserve"> of </w:t>
            </w:r>
            <w:r w:rsidR="00313968" w:rsidRPr="00275098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275098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="00313968" w:rsidRPr="00275098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275098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275098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66060BB1" w14:textId="255AD375" w:rsidR="00313968" w:rsidRPr="00275098" w:rsidRDefault="00000000" w:rsidP="002262DD">
            <w:pPr>
              <w:pStyle w:val="Footer"/>
              <w:ind w:right="-32"/>
              <w:rPr>
                <w:rFonts w:ascii="Aptos" w:hAnsi="Aptos"/>
                <w:i/>
                <w:iCs/>
                <w:sz w:val="16"/>
                <w:szCs w:val="16"/>
              </w:rPr>
            </w:pPr>
          </w:p>
        </w:sdtContent>
      </w:sdt>
    </w:sdtContent>
  </w:sdt>
  <w:p w14:paraId="36E69BBD" w14:textId="35E6049E" w:rsidR="00652567" w:rsidRPr="001C52F5" w:rsidRDefault="00652567">
    <w:pPr>
      <w:pStyle w:val="BodyText"/>
      <w:spacing w:line="14" w:lineRule="auto"/>
      <w:rPr>
        <w:rFonts w:ascii="Barlow" w:hAnsi="Barlow"/>
        <w:b w:val="0"/>
        <w:sz w:val="9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4130D" w14:textId="084C26CD" w:rsidR="00980EC4" w:rsidRDefault="00980EC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C7929C3" wp14:editId="6D30D7D9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1512454772" name="Text Box 1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BC495E" w14:textId="3A575F1C" w:rsidR="00980EC4" w:rsidRPr="00980EC4" w:rsidRDefault="00980EC4" w:rsidP="00980EC4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980EC4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7929C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ECU Internal Information" style="position:absolute;margin-left:0;margin-top:0;width:121.95pt;height:29.6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" filled="f" stroked="f">
              <v:fill o:detectmouseclick="t"/>
              <v:textbox style="mso-fit-shape-to-text:t" inset="0,0,0,15pt">
                <w:txbxContent>
                  <w:p w14:paraId="08BC495E" w14:textId="3A575F1C" w:rsidR="00980EC4" w:rsidRPr="00980EC4" w:rsidRDefault="00980EC4" w:rsidP="00980EC4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980EC4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080ED9" w14:textId="77777777" w:rsidR="005F7E8C" w:rsidRDefault="005F7E8C">
      <w:r>
        <w:separator/>
      </w:r>
    </w:p>
  </w:footnote>
  <w:footnote w:type="continuationSeparator" w:id="0">
    <w:p w14:paraId="72F25037" w14:textId="77777777" w:rsidR="005F7E8C" w:rsidRDefault="005F7E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E1900"/>
    <w:multiLevelType w:val="hybridMultilevel"/>
    <w:tmpl w:val="9A682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B5FA1"/>
    <w:multiLevelType w:val="hybridMultilevel"/>
    <w:tmpl w:val="C64829C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6" w15:restartNumberingAfterBreak="0">
    <w:nsid w:val="1FA65133"/>
    <w:multiLevelType w:val="hybridMultilevel"/>
    <w:tmpl w:val="BB3472DA"/>
    <w:lvl w:ilvl="0" w:tplc="0C090001">
      <w:start w:val="1"/>
      <w:numFmt w:val="bullet"/>
      <w:lvlText w:val=""/>
      <w:lvlJc w:val="left"/>
      <w:pPr>
        <w:ind w:left="119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91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3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5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7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9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1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3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51" w:hanging="360"/>
      </w:pPr>
      <w:rPr>
        <w:rFonts w:ascii="Wingdings" w:hAnsi="Wingdings" w:hint="default"/>
      </w:rPr>
    </w:lvl>
  </w:abstractNum>
  <w:abstractNum w:abstractNumId="7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C92F55"/>
    <w:multiLevelType w:val="hybridMultilevel"/>
    <w:tmpl w:val="32BCAD2C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9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10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12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4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2336D2"/>
    <w:multiLevelType w:val="hybridMultilevel"/>
    <w:tmpl w:val="C32E3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7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811BBE"/>
    <w:multiLevelType w:val="hybridMultilevel"/>
    <w:tmpl w:val="14903A5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19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D03AF2"/>
    <w:multiLevelType w:val="hybridMultilevel"/>
    <w:tmpl w:val="12769A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2520A4"/>
    <w:multiLevelType w:val="hybridMultilevel"/>
    <w:tmpl w:val="EA7667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27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262349111">
    <w:abstractNumId w:val="13"/>
  </w:num>
  <w:num w:numId="2" w16cid:durableId="1286620958">
    <w:abstractNumId w:val="9"/>
  </w:num>
  <w:num w:numId="3" w16cid:durableId="1432166206">
    <w:abstractNumId w:val="26"/>
  </w:num>
  <w:num w:numId="4" w16cid:durableId="321084049">
    <w:abstractNumId w:val="16"/>
  </w:num>
  <w:num w:numId="5" w16cid:durableId="1700860478">
    <w:abstractNumId w:val="11"/>
  </w:num>
  <w:num w:numId="6" w16cid:durableId="1228303744">
    <w:abstractNumId w:val="28"/>
  </w:num>
  <w:num w:numId="7" w16cid:durableId="225067210">
    <w:abstractNumId w:val="24"/>
  </w:num>
  <w:num w:numId="8" w16cid:durableId="1125464685">
    <w:abstractNumId w:val="25"/>
  </w:num>
  <w:num w:numId="9" w16cid:durableId="1505121865">
    <w:abstractNumId w:val="23"/>
  </w:num>
  <w:num w:numId="10" w16cid:durableId="1799102586">
    <w:abstractNumId w:val="4"/>
  </w:num>
  <w:num w:numId="11" w16cid:durableId="2045014157">
    <w:abstractNumId w:val="17"/>
  </w:num>
  <w:num w:numId="12" w16cid:durableId="571281719">
    <w:abstractNumId w:val="19"/>
  </w:num>
  <w:num w:numId="13" w16cid:durableId="959410719">
    <w:abstractNumId w:val="1"/>
  </w:num>
  <w:num w:numId="14" w16cid:durableId="1034885059">
    <w:abstractNumId w:val="14"/>
  </w:num>
  <w:num w:numId="15" w16cid:durableId="1208176371">
    <w:abstractNumId w:val="27"/>
  </w:num>
  <w:num w:numId="16" w16cid:durableId="39407674">
    <w:abstractNumId w:val="12"/>
  </w:num>
  <w:num w:numId="17" w16cid:durableId="1533835781">
    <w:abstractNumId w:val="10"/>
  </w:num>
  <w:num w:numId="18" w16cid:durableId="1783956292">
    <w:abstractNumId w:val="3"/>
  </w:num>
  <w:num w:numId="19" w16cid:durableId="1511291415">
    <w:abstractNumId w:val="7"/>
  </w:num>
  <w:num w:numId="20" w16cid:durableId="887885633">
    <w:abstractNumId w:val="2"/>
  </w:num>
  <w:num w:numId="21" w16cid:durableId="1505317371">
    <w:abstractNumId w:val="5"/>
  </w:num>
  <w:num w:numId="22" w16cid:durableId="571349776">
    <w:abstractNumId w:val="22"/>
  </w:num>
  <w:num w:numId="23" w16cid:durableId="492842095">
    <w:abstractNumId w:val="18"/>
  </w:num>
  <w:num w:numId="24" w16cid:durableId="2029018849">
    <w:abstractNumId w:val="8"/>
  </w:num>
  <w:num w:numId="25" w16cid:durableId="329338146">
    <w:abstractNumId w:val="20"/>
  </w:num>
  <w:num w:numId="26" w16cid:durableId="874659433">
    <w:abstractNumId w:val="0"/>
  </w:num>
  <w:num w:numId="27" w16cid:durableId="1895970821">
    <w:abstractNumId w:val="21"/>
  </w:num>
  <w:num w:numId="28" w16cid:durableId="1251616795">
    <w:abstractNumId w:val="15"/>
  </w:num>
  <w:num w:numId="29" w16cid:durableId="15907004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wBs93voHiNJpVYswK3XYw7e8/61EPXps/0d5Bw240uG8h61BVoZlQStML/XtFv1AwEH61X95GohR4hJJqhYR1Q==" w:salt="rC/qhrW9/v8I3w3Qqb8zfA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034E2"/>
    <w:rsid w:val="00014C6E"/>
    <w:rsid w:val="000227C0"/>
    <w:rsid w:val="000234BD"/>
    <w:rsid w:val="00025396"/>
    <w:rsid w:val="00030362"/>
    <w:rsid w:val="000346D6"/>
    <w:rsid w:val="000367B1"/>
    <w:rsid w:val="000453F3"/>
    <w:rsid w:val="000464B3"/>
    <w:rsid w:val="00046CC8"/>
    <w:rsid w:val="000475D1"/>
    <w:rsid w:val="00050DE7"/>
    <w:rsid w:val="0005277F"/>
    <w:rsid w:val="00052865"/>
    <w:rsid w:val="00054A7E"/>
    <w:rsid w:val="00060B0F"/>
    <w:rsid w:val="00065DA9"/>
    <w:rsid w:val="00067E37"/>
    <w:rsid w:val="00067FCA"/>
    <w:rsid w:val="000735BC"/>
    <w:rsid w:val="00075DF3"/>
    <w:rsid w:val="0008040B"/>
    <w:rsid w:val="00081C6A"/>
    <w:rsid w:val="00084B93"/>
    <w:rsid w:val="00092A5F"/>
    <w:rsid w:val="0009741E"/>
    <w:rsid w:val="000A385B"/>
    <w:rsid w:val="000A42EC"/>
    <w:rsid w:val="000A4714"/>
    <w:rsid w:val="000B1A7A"/>
    <w:rsid w:val="000B3728"/>
    <w:rsid w:val="000B4379"/>
    <w:rsid w:val="000C75B0"/>
    <w:rsid w:val="000D0338"/>
    <w:rsid w:val="000D1595"/>
    <w:rsid w:val="000D7079"/>
    <w:rsid w:val="00111CF7"/>
    <w:rsid w:val="001178A9"/>
    <w:rsid w:val="001222DD"/>
    <w:rsid w:val="00123A3C"/>
    <w:rsid w:val="00124BE1"/>
    <w:rsid w:val="001268D8"/>
    <w:rsid w:val="0012791B"/>
    <w:rsid w:val="0013103F"/>
    <w:rsid w:val="00134480"/>
    <w:rsid w:val="00136528"/>
    <w:rsid w:val="001425C5"/>
    <w:rsid w:val="00142B48"/>
    <w:rsid w:val="00156F58"/>
    <w:rsid w:val="001578D4"/>
    <w:rsid w:val="00165912"/>
    <w:rsid w:val="00173D83"/>
    <w:rsid w:val="00180429"/>
    <w:rsid w:val="00192869"/>
    <w:rsid w:val="00192CBE"/>
    <w:rsid w:val="00193E25"/>
    <w:rsid w:val="001A35DF"/>
    <w:rsid w:val="001A550B"/>
    <w:rsid w:val="001B617B"/>
    <w:rsid w:val="001C0957"/>
    <w:rsid w:val="001C2683"/>
    <w:rsid w:val="001C2F0A"/>
    <w:rsid w:val="001C52F5"/>
    <w:rsid w:val="001C703B"/>
    <w:rsid w:val="001D11D0"/>
    <w:rsid w:val="001D7201"/>
    <w:rsid w:val="001E25A3"/>
    <w:rsid w:val="001E3010"/>
    <w:rsid w:val="001E7061"/>
    <w:rsid w:val="001E7204"/>
    <w:rsid w:val="001F2BEB"/>
    <w:rsid w:val="001F356E"/>
    <w:rsid w:val="001F56DB"/>
    <w:rsid w:val="00211EF8"/>
    <w:rsid w:val="002128F7"/>
    <w:rsid w:val="002143EB"/>
    <w:rsid w:val="002148A2"/>
    <w:rsid w:val="002163EA"/>
    <w:rsid w:val="00217B8A"/>
    <w:rsid w:val="002217C3"/>
    <w:rsid w:val="00223D84"/>
    <w:rsid w:val="00225189"/>
    <w:rsid w:val="002257A3"/>
    <w:rsid w:val="002262DD"/>
    <w:rsid w:val="002264C0"/>
    <w:rsid w:val="00226AF7"/>
    <w:rsid w:val="00232790"/>
    <w:rsid w:val="00241661"/>
    <w:rsid w:val="00242295"/>
    <w:rsid w:val="00244A9E"/>
    <w:rsid w:val="00244E8C"/>
    <w:rsid w:val="00246453"/>
    <w:rsid w:val="00253605"/>
    <w:rsid w:val="00256978"/>
    <w:rsid w:val="00264567"/>
    <w:rsid w:val="00273428"/>
    <w:rsid w:val="00273A6D"/>
    <w:rsid w:val="00275098"/>
    <w:rsid w:val="0027572F"/>
    <w:rsid w:val="0029265F"/>
    <w:rsid w:val="00293802"/>
    <w:rsid w:val="002A0180"/>
    <w:rsid w:val="002A45DB"/>
    <w:rsid w:val="002A64DF"/>
    <w:rsid w:val="002B0CDB"/>
    <w:rsid w:val="002B4E32"/>
    <w:rsid w:val="002B5AE4"/>
    <w:rsid w:val="002C3D3C"/>
    <w:rsid w:val="002C55BD"/>
    <w:rsid w:val="002C5AAC"/>
    <w:rsid w:val="002C7D0D"/>
    <w:rsid w:val="002D0E3E"/>
    <w:rsid w:val="002D191E"/>
    <w:rsid w:val="002D761D"/>
    <w:rsid w:val="002E28A8"/>
    <w:rsid w:val="002F0081"/>
    <w:rsid w:val="002F0819"/>
    <w:rsid w:val="002F1C7C"/>
    <w:rsid w:val="002F4B7E"/>
    <w:rsid w:val="002F6F39"/>
    <w:rsid w:val="00300E79"/>
    <w:rsid w:val="00306A17"/>
    <w:rsid w:val="003079B4"/>
    <w:rsid w:val="00312E35"/>
    <w:rsid w:val="00313968"/>
    <w:rsid w:val="00314489"/>
    <w:rsid w:val="00314B91"/>
    <w:rsid w:val="0032124A"/>
    <w:rsid w:val="00321FE8"/>
    <w:rsid w:val="0033013D"/>
    <w:rsid w:val="00343739"/>
    <w:rsid w:val="00353D67"/>
    <w:rsid w:val="0035585D"/>
    <w:rsid w:val="003616EF"/>
    <w:rsid w:val="00370A03"/>
    <w:rsid w:val="00376C02"/>
    <w:rsid w:val="00384734"/>
    <w:rsid w:val="003932E6"/>
    <w:rsid w:val="00394297"/>
    <w:rsid w:val="00395EDE"/>
    <w:rsid w:val="003B2F3C"/>
    <w:rsid w:val="003B3D82"/>
    <w:rsid w:val="003C64CF"/>
    <w:rsid w:val="003D299B"/>
    <w:rsid w:val="003E2BD2"/>
    <w:rsid w:val="003E4603"/>
    <w:rsid w:val="003E57C0"/>
    <w:rsid w:val="003E6B7B"/>
    <w:rsid w:val="003E720B"/>
    <w:rsid w:val="003F1F65"/>
    <w:rsid w:val="003F5BBC"/>
    <w:rsid w:val="00404410"/>
    <w:rsid w:val="0040486E"/>
    <w:rsid w:val="00411F4E"/>
    <w:rsid w:val="0041360B"/>
    <w:rsid w:val="004173EF"/>
    <w:rsid w:val="00426B87"/>
    <w:rsid w:val="004300C4"/>
    <w:rsid w:val="00431B23"/>
    <w:rsid w:val="0043394E"/>
    <w:rsid w:val="004577CF"/>
    <w:rsid w:val="00460498"/>
    <w:rsid w:val="00461B86"/>
    <w:rsid w:val="00467702"/>
    <w:rsid w:val="00474006"/>
    <w:rsid w:val="00481450"/>
    <w:rsid w:val="00483465"/>
    <w:rsid w:val="00490859"/>
    <w:rsid w:val="0049648F"/>
    <w:rsid w:val="004A4DBE"/>
    <w:rsid w:val="004A57C0"/>
    <w:rsid w:val="004B37B8"/>
    <w:rsid w:val="004C2EDD"/>
    <w:rsid w:val="004C5EBF"/>
    <w:rsid w:val="004D0E45"/>
    <w:rsid w:val="004D3175"/>
    <w:rsid w:val="004D4EFE"/>
    <w:rsid w:val="004D7997"/>
    <w:rsid w:val="004E3DD4"/>
    <w:rsid w:val="004E44C6"/>
    <w:rsid w:val="004F1B5C"/>
    <w:rsid w:val="00503187"/>
    <w:rsid w:val="00517F4D"/>
    <w:rsid w:val="00523A82"/>
    <w:rsid w:val="00524817"/>
    <w:rsid w:val="00533EA7"/>
    <w:rsid w:val="00535225"/>
    <w:rsid w:val="005373E2"/>
    <w:rsid w:val="005407BE"/>
    <w:rsid w:val="005414A5"/>
    <w:rsid w:val="00543728"/>
    <w:rsid w:val="00553F99"/>
    <w:rsid w:val="00563361"/>
    <w:rsid w:val="0056736E"/>
    <w:rsid w:val="00577F3C"/>
    <w:rsid w:val="00587F3F"/>
    <w:rsid w:val="00592E7B"/>
    <w:rsid w:val="005A0726"/>
    <w:rsid w:val="005A2B46"/>
    <w:rsid w:val="005A606B"/>
    <w:rsid w:val="005A6BBF"/>
    <w:rsid w:val="005B0D87"/>
    <w:rsid w:val="005B133A"/>
    <w:rsid w:val="005B2F4D"/>
    <w:rsid w:val="005B319E"/>
    <w:rsid w:val="005B7A2C"/>
    <w:rsid w:val="005C1A32"/>
    <w:rsid w:val="005C4991"/>
    <w:rsid w:val="005D39B7"/>
    <w:rsid w:val="005E4EA0"/>
    <w:rsid w:val="005E5189"/>
    <w:rsid w:val="005E604D"/>
    <w:rsid w:val="005E73BB"/>
    <w:rsid w:val="005F7E8C"/>
    <w:rsid w:val="00601F6D"/>
    <w:rsid w:val="00602269"/>
    <w:rsid w:val="006040D1"/>
    <w:rsid w:val="00607D01"/>
    <w:rsid w:val="006100BD"/>
    <w:rsid w:val="00610EDA"/>
    <w:rsid w:val="0061323A"/>
    <w:rsid w:val="00614287"/>
    <w:rsid w:val="00615346"/>
    <w:rsid w:val="0061534C"/>
    <w:rsid w:val="006276AD"/>
    <w:rsid w:val="00630D60"/>
    <w:rsid w:val="00641916"/>
    <w:rsid w:val="00652567"/>
    <w:rsid w:val="006571D8"/>
    <w:rsid w:val="00657D29"/>
    <w:rsid w:val="0066356B"/>
    <w:rsid w:val="006637B7"/>
    <w:rsid w:val="006645BF"/>
    <w:rsid w:val="00665919"/>
    <w:rsid w:val="006667A2"/>
    <w:rsid w:val="00670BE9"/>
    <w:rsid w:val="006716A5"/>
    <w:rsid w:val="00675018"/>
    <w:rsid w:val="006760C8"/>
    <w:rsid w:val="0068004C"/>
    <w:rsid w:val="00681848"/>
    <w:rsid w:val="00681B38"/>
    <w:rsid w:val="006832DE"/>
    <w:rsid w:val="00685C53"/>
    <w:rsid w:val="00686093"/>
    <w:rsid w:val="006902DA"/>
    <w:rsid w:val="006907CD"/>
    <w:rsid w:val="00690C3D"/>
    <w:rsid w:val="00692EF8"/>
    <w:rsid w:val="00694132"/>
    <w:rsid w:val="006947A9"/>
    <w:rsid w:val="006A0589"/>
    <w:rsid w:val="006A1C13"/>
    <w:rsid w:val="006A211D"/>
    <w:rsid w:val="006B01F1"/>
    <w:rsid w:val="006B3137"/>
    <w:rsid w:val="006C4A8F"/>
    <w:rsid w:val="006D1997"/>
    <w:rsid w:val="006D216A"/>
    <w:rsid w:val="006D3678"/>
    <w:rsid w:val="006E1529"/>
    <w:rsid w:val="006E7137"/>
    <w:rsid w:val="006F439C"/>
    <w:rsid w:val="006F4BC2"/>
    <w:rsid w:val="006F58CD"/>
    <w:rsid w:val="00700588"/>
    <w:rsid w:val="00700FA0"/>
    <w:rsid w:val="00701097"/>
    <w:rsid w:val="00706AB7"/>
    <w:rsid w:val="00707C44"/>
    <w:rsid w:val="007101AF"/>
    <w:rsid w:val="007166E7"/>
    <w:rsid w:val="00720CDB"/>
    <w:rsid w:val="00721DE4"/>
    <w:rsid w:val="00733943"/>
    <w:rsid w:val="00754F91"/>
    <w:rsid w:val="00764702"/>
    <w:rsid w:val="00765D38"/>
    <w:rsid w:val="007712FB"/>
    <w:rsid w:val="00796646"/>
    <w:rsid w:val="00797B7B"/>
    <w:rsid w:val="007A27E2"/>
    <w:rsid w:val="007A36DA"/>
    <w:rsid w:val="007A679E"/>
    <w:rsid w:val="007B0240"/>
    <w:rsid w:val="007B1987"/>
    <w:rsid w:val="007B1EB1"/>
    <w:rsid w:val="007B37FA"/>
    <w:rsid w:val="007B403F"/>
    <w:rsid w:val="007B5857"/>
    <w:rsid w:val="007C046D"/>
    <w:rsid w:val="007C35AC"/>
    <w:rsid w:val="007C50B6"/>
    <w:rsid w:val="007C629B"/>
    <w:rsid w:val="007D42EF"/>
    <w:rsid w:val="007F1CCA"/>
    <w:rsid w:val="00800ECB"/>
    <w:rsid w:val="00802FA0"/>
    <w:rsid w:val="008037FC"/>
    <w:rsid w:val="00803F00"/>
    <w:rsid w:val="00810DF5"/>
    <w:rsid w:val="00811A51"/>
    <w:rsid w:val="00811D09"/>
    <w:rsid w:val="008127AA"/>
    <w:rsid w:val="008262A7"/>
    <w:rsid w:val="00826A2E"/>
    <w:rsid w:val="00826B55"/>
    <w:rsid w:val="008313A0"/>
    <w:rsid w:val="008329DD"/>
    <w:rsid w:val="008526A7"/>
    <w:rsid w:val="00857890"/>
    <w:rsid w:val="00864A28"/>
    <w:rsid w:val="0087235D"/>
    <w:rsid w:val="00872D16"/>
    <w:rsid w:val="0087400A"/>
    <w:rsid w:val="00874209"/>
    <w:rsid w:val="00874F40"/>
    <w:rsid w:val="008869FC"/>
    <w:rsid w:val="008876D4"/>
    <w:rsid w:val="00887900"/>
    <w:rsid w:val="008938E6"/>
    <w:rsid w:val="008A38C3"/>
    <w:rsid w:val="008B0CC9"/>
    <w:rsid w:val="008C75B9"/>
    <w:rsid w:val="008C778D"/>
    <w:rsid w:val="008C7A02"/>
    <w:rsid w:val="008D3BBE"/>
    <w:rsid w:val="008D50A7"/>
    <w:rsid w:val="008D7564"/>
    <w:rsid w:val="008E5C43"/>
    <w:rsid w:val="008E71B7"/>
    <w:rsid w:val="008F184F"/>
    <w:rsid w:val="008F26FD"/>
    <w:rsid w:val="0090067D"/>
    <w:rsid w:val="00906C2C"/>
    <w:rsid w:val="0091080B"/>
    <w:rsid w:val="00914814"/>
    <w:rsid w:val="0091647F"/>
    <w:rsid w:val="00921E92"/>
    <w:rsid w:val="0093309F"/>
    <w:rsid w:val="009426DF"/>
    <w:rsid w:val="00947FF5"/>
    <w:rsid w:val="009509A2"/>
    <w:rsid w:val="0095460C"/>
    <w:rsid w:val="009611AC"/>
    <w:rsid w:val="009633E6"/>
    <w:rsid w:val="0096721D"/>
    <w:rsid w:val="00970C3E"/>
    <w:rsid w:val="009716E7"/>
    <w:rsid w:val="00972000"/>
    <w:rsid w:val="009732A0"/>
    <w:rsid w:val="00980EC4"/>
    <w:rsid w:val="009820E1"/>
    <w:rsid w:val="009A68F5"/>
    <w:rsid w:val="009B07F3"/>
    <w:rsid w:val="009B3FA5"/>
    <w:rsid w:val="009C492B"/>
    <w:rsid w:val="009C4D36"/>
    <w:rsid w:val="009C6140"/>
    <w:rsid w:val="009E035A"/>
    <w:rsid w:val="009E147C"/>
    <w:rsid w:val="009E6B13"/>
    <w:rsid w:val="009E7871"/>
    <w:rsid w:val="009F60A1"/>
    <w:rsid w:val="00A077CC"/>
    <w:rsid w:val="00A10263"/>
    <w:rsid w:val="00A10842"/>
    <w:rsid w:val="00A16E0A"/>
    <w:rsid w:val="00A21104"/>
    <w:rsid w:val="00A23BEB"/>
    <w:rsid w:val="00A2414A"/>
    <w:rsid w:val="00A301E0"/>
    <w:rsid w:val="00A30F6C"/>
    <w:rsid w:val="00A329A0"/>
    <w:rsid w:val="00A34D9C"/>
    <w:rsid w:val="00A43D7D"/>
    <w:rsid w:val="00A467CA"/>
    <w:rsid w:val="00A505A0"/>
    <w:rsid w:val="00A50613"/>
    <w:rsid w:val="00A6462A"/>
    <w:rsid w:val="00A64A9C"/>
    <w:rsid w:val="00A6546A"/>
    <w:rsid w:val="00A65B07"/>
    <w:rsid w:val="00A701B3"/>
    <w:rsid w:val="00A7090C"/>
    <w:rsid w:val="00A735DC"/>
    <w:rsid w:val="00A759A7"/>
    <w:rsid w:val="00A75A3B"/>
    <w:rsid w:val="00A8305C"/>
    <w:rsid w:val="00A8322F"/>
    <w:rsid w:val="00A9616B"/>
    <w:rsid w:val="00A97F0D"/>
    <w:rsid w:val="00AA5E09"/>
    <w:rsid w:val="00AA639B"/>
    <w:rsid w:val="00AA7CE8"/>
    <w:rsid w:val="00AB26C1"/>
    <w:rsid w:val="00AB499C"/>
    <w:rsid w:val="00AB4E2F"/>
    <w:rsid w:val="00AC7976"/>
    <w:rsid w:val="00AC7FDE"/>
    <w:rsid w:val="00AD1894"/>
    <w:rsid w:val="00AE1830"/>
    <w:rsid w:val="00AE1F8B"/>
    <w:rsid w:val="00AF130A"/>
    <w:rsid w:val="00AF287E"/>
    <w:rsid w:val="00AF2C6A"/>
    <w:rsid w:val="00AF4372"/>
    <w:rsid w:val="00AF676B"/>
    <w:rsid w:val="00B1015B"/>
    <w:rsid w:val="00B105E8"/>
    <w:rsid w:val="00B15230"/>
    <w:rsid w:val="00B156D9"/>
    <w:rsid w:val="00B1646A"/>
    <w:rsid w:val="00B20506"/>
    <w:rsid w:val="00B21AE1"/>
    <w:rsid w:val="00B21D11"/>
    <w:rsid w:val="00B25D36"/>
    <w:rsid w:val="00B26597"/>
    <w:rsid w:val="00B35C8E"/>
    <w:rsid w:val="00B4470D"/>
    <w:rsid w:val="00B51D8E"/>
    <w:rsid w:val="00B53006"/>
    <w:rsid w:val="00B54DFC"/>
    <w:rsid w:val="00B57BFD"/>
    <w:rsid w:val="00B652C7"/>
    <w:rsid w:val="00B770C2"/>
    <w:rsid w:val="00B86BA1"/>
    <w:rsid w:val="00B9381F"/>
    <w:rsid w:val="00BA1A5C"/>
    <w:rsid w:val="00BB2E94"/>
    <w:rsid w:val="00BC08E3"/>
    <w:rsid w:val="00BC1D39"/>
    <w:rsid w:val="00BD0723"/>
    <w:rsid w:val="00BD0A17"/>
    <w:rsid w:val="00BE02BD"/>
    <w:rsid w:val="00BE14EB"/>
    <w:rsid w:val="00BE1F76"/>
    <w:rsid w:val="00BE2061"/>
    <w:rsid w:val="00BF5ED7"/>
    <w:rsid w:val="00C03DDF"/>
    <w:rsid w:val="00C041EA"/>
    <w:rsid w:val="00C04CA1"/>
    <w:rsid w:val="00C07783"/>
    <w:rsid w:val="00C171C6"/>
    <w:rsid w:val="00C2133E"/>
    <w:rsid w:val="00C239AF"/>
    <w:rsid w:val="00C30BBA"/>
    <w:rsid w:val="00C30E53"/>
    <w:rsid w:val="00C4018C"/>
    <w:rsid w:val="00C44F95"/>
    <w:rsid w:val="00C53907"/>
    <w:rsid w:val="00C54089"/>
    <w:rsid w:val="00C54431"/>
    <w:rsid w:val="00C5678F"/>
    <w:rsid w:val="00C609DD"/>
    <w:rsid w:val="00C6392D"/>
    <w:rsid w:val="00C72C7B"/>
    <w:rsid w:val="00C80763"/>
    <w:rsid w:val="00C8304B"/>
    <w:rsid w:val="00C86DA2"/>
    <w:rsid w:val="00C95C24"/>
    <w:rsid w:val="00C95E2F"/>
    <w:rsid w:val="00CA7409"/>
    <w:rsid w:val="00CB4D83"/>
    <w:rsid w:val="00CC01FD"/>
    <w:rsid w:val="00CC258A"/>
    <w:rsid w:val="00CC7480"/>
    <w:rsid w:val="00CD170C"/>
    <w:rsid w:val="00CD297F"/>
    <w:rsid w:val="00CE1882"/>
    <w:rsid w:val="00CE1B04"/>
    <w:rsid w:val="00CE1FF6"/>
    <w:rsid w:val="00CE51B0"/>
    <w:rsid w:val="00CE53C1"/>
    <w:rsid w:val="00CF139E"/>
    <w:rsid w:val="00CF2A3F"/>
    <w:rsid w:val="00D017B4"/>
    <w:rsid w:val="00D17F68"/>
    <w:rsid w:val="00D23A45"/>
    <w:rsid w:val="00D2547E"/>
    <w:rsid w:val="00D266FA"/>
    <w:rsid w:val="00D35288"/>
    <w:rsid w:val="00D3538B"/>
    <w:rsid w:val="00D37B13"/>
    <w:rsid w:val="00D40DF7"/>
    <w:rsid w:val="00D45204"/>
    <w:rsid w:val="00D45F89"/>
    <w:rsid w:val="00D4750B"/>
    <w:rsid w:val="00D51F27"/>
    <w:rsid w:val="00D6293E"/>
    <w:rsid w:val="00D72223"/>
    <w:rsid w:val="00D831D2"/>
    <w:rsid w:val="00D840C1"/>
    <w:rsid w:val="00D87A7D"/>
    <w:rsid w:val="00DA5E22"/>
    <w:rsid w:val="00DA674B"/>
    <w:rsid w:val="00DB1495"/>
    <w:rsid w:val="00DC0AED"/>
    <w:rsid w:val="00DC4014"/>
    <w:rsid w:val="00DC4899"/>
    <w:rsid w:val="00DC549F"/>
    <w:rsid w:val="00DD2E9C"/>
    <w:rsid w:val="00DD343C"/>
    <w:rsid w:val="00DD3482"/>
    <w:rsid w:val="00DE378B"/>
    <w:rsid w:val="00DF1BAE"/>
    <w:rsid w:val="00DF4D04"/>
    <w:rsid w:val="00E00183"/>
    <w:rsid w:val="00E00CD7"/>
    <w:rsid w:val="00E01165"/>
    <w:rsid w:val="00E11678"/>
    <w:rsid w:val="00E121D3"/>
    <w:rsid w:val="00E12414"/>
    <w:rsid w:val="00E14B5C"/>
    <w:rsid w:val="00E177B1"/>
    <w:rsid w:val="00E17A04"/>
    <w:rsid w:val="00E24688"/>
    <w:rsid w:val="00E246ED"/>
    <w:rsid w:val="00E32055"/>
    <w:rsid w:val="00E35D98"/>
    <w:rsid w:val="00E36DBA"/>
    <w:rsid w:val="00E4153A"/>
    <w:rsid w:val="00E416EC"/>
    <w:rsid w:val="00E4245A"/>
    <w:rsid w:val="00E43626"/>
    <w:rsid w:val="00E46A5B"/>
    <w:rsid w:val="00E5489A"/>
    <w:rsid w:val="00E605A6"/>
    <w:rsid w:val="00E60E63"/>
    <w:rsid w:val="00E646D3"/>
    <w:rsid w:val="00E64FBE"/>
    <w:rsid w:val="00E76655"/>
    <w:rsid w:val="00E7752A"/>
    <w:rsid w:val="00E80D8E"/>
    <w:rsid w:val="00E81BCE"/>
    <w:rsid w:val="00E824DA"/>
    <w:rsid w:val="00E824F6"/>
    <w:rsid w:val="00E847D8"/>
    <w:rsid w:val="00E84C7E"/>
    <w:rsid w:val="00E85118"/>
    <w:rsid w:val="00E858CD"/>
    <w:rsid w:val="00E86C57"/>
    <w:rsid w:val="00E87F4A"/>
    <w:rsid w:val="00E925D6"/>
    <w:rsid w:val="00E94BDC"/>
    <w:rsid w:val="00E9517D"/>
    <w:rsid w:val="00E96405"/>
    <w:rsid w:val="00EA6E97"/>
    <w:rsid w:val="00EA7ABD"/>
    <w:rsid w:val="00EB1D06"/>
    <w:rsid w:val="00EB370D"/>
    <w:rsid w:val="00EC1930"/>
    <w:rsid w:val="00EC639D"/>
    <w:rsid w:val="00EC6F10"/>
    <w:rsid w:val="00ED01A3"/>
    <w:rsid w:val="00ED1A26"/>
    <w:rsid w:val="00ED1B2B"/>
    <w:rsid w:val="00ED1C30"/>
    <w:rsid w:val="00EE585F"/>
    <w:rsid w:val="00EE7CE2"/>
    <w:rsid w:val="00EF2985"/>
    <w:rsid w:val="00EF3BAC"/>
    <w:rsid w:val="00EF4E14"/>
    <w:rsid w:val="00EF5FEA"/>
    <w:rsid w:val="00EF63AC"/>
    <w:rsid w:val="00EF7CE0"/>
    <w:rsid w:val="00F018E6"/>
    <w:rsid w:val="00F02A89"/>
    <w:rsid w:val="00F02B4F"/>
    <w:rsid w:val="00F0357B"/>
    <w:rsid w:val="00F104AE"/>
    <w:rsid w:val="00F147E6"/>
    <w:rsid w:val="00F40B03"/>
    <w:rsid w:val="00F40BF1"/>
    <w:rsid w:val="00F53368"/>
    <w:rsid w:val="00F562D8"/>
    <w:rsid w:val="00F63B18"/>
    <w:rsid w:val="00F666AE"/>
    <w:rsid w:val="00F7134F"/>
    <w:rsid w:val="00F730CD"/>
    <w:rsid w:val="00F770E1"/>
    <w:rsid w:val="00F774B1"/>
    <w:rsid w:val="00F810CF"/>
    <w:rsid w:val="00F839B5"/>
    <w:rsid w:val="00F90D17"/>
    <w:rsid w:val="00FA08F4"/>
    <w:rsid w:val="00FA605B"/>
    <w:rsid w:val="00FA6E53"/>
    <w:rsid w:val="00FB17C5"/>
    <w:rsid w:val="00FB1974"/>
    <w:rsid w:val="00FB5AC1"/>
    <w:rsid w:val="00FB6A39"/>
    <w:rsid w:val="00FC2BFC"/>
    <w:rsid w:val="00FC2CB2"/>
    <w:rsid w:val="00FC3378"/>
    <w:rsid w:val="00FD081E"/>
    <w:rsid w:val="00FD1BDE"/>
    <w:rsid w:val="00FD2830"/>
    <w:rsid w:val="00FD79D7"/>
    <w:rsid w:val="00FE1F3B"/>
    <w:rsid w:val="00FE3548"/>
    <w:rsid w:val="00FE4C89"/>
    <w:rsid w:val="00FE5289"/>
    <w:rsid w:val="00FF0397"/>
    <w:rsid w:val="00FF5140"/>
    <w:rsid w:val="00FF5D78"/>
    <w:rsid w:val="00FF6334"/>
    <w:rsid w:val="00FF7636"/>
    <w:rsid w:val="1226E735"/>
    <w:rsid w:val="225A3BBA"/>
    <w:rsid w:val="32E15EA8"/>
    <w:rsid w:val="33613513"/>
    <w:rsid w:val="51DC29F8"/>
    <w:rsid w:val="547D8BC0"/>
    <w:rsid w:val="583E62DE"/>
    <w:rsid w:val="5926D569"/>
    <w:rsid w:val="596EC7ED"/>
    <w:rsid w:val="6329153E"/>
    <w:rsid w:val="6C854732"/>
    <w:rsid w:val="74EA26EE"/>
    <w:rsid w:val="79CAB693"/>
    <w:rsid w:val="7A87B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87F30D62-3A00-4701-94BC-9FD4F11AE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CD170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050DE7"/>
    <w:pPr>
      <w:widowControl/>
      <w:autoSpaceDE/>
      <w:autoSpaceDN/>
    </w:pPr>
    <w:rPr>
      <w:rFonts w:ascii="Arial" w:eastAsia="Arial" w:hAnsi="Arial" w:cs="Arial"/>
    </w:rPr>
  </w:style>
  <w:style w:type="character" w:customStyle="1" w:styleId="normaltextrun">
    <w:name w:val="normaltextrun"/>
    <w:basedOn w:val="DefaultParagraphFont"/>
    <w:rsid w:val="006A0589"/>
  </w:style>
  <w:style w:type="character" w:customStyle="1" w:styleId="eop">
    <w:name w:val="eop"/>
    <w:basedOn w:val="DefaultParagraphFont"/>
    <w:rsid w:val="006A0589"/>
  </w:style>
  <w:style w:type="character" w:styleId="PlaceholderText">
    <w:name w:val="Placeholder Text"/>
    <w:basedOn w:val="DefaultParagraphFont"/>
    <w:uiPriority w:val="99"/>
    <w:semiHidden/>
    <w:rsid w:val="00A64A9C"/>
    <w:rPr>
      <w:color w:val="666666"/>
    </w:rPr>
  </w:style>
  <w:style w:type="paragraph" w:styleId="NoSpacing">
    <w:name w:val="No Spacing"/>
    <w:uiPriority w:val="1"/>
    <w:qFormat/>
    <w:rsid w:val="00180429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tranet.ecu.edu.au/research/higher-degree-by-research/resources-and-development/writing-and-presenting-your-research/turnitin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forms.office.com/Pages/ResponsePage.aspx?id=PTLLm6N_50Wjb22c_bzCcqzyzSxK1CtDv-ZUEiCO0w9UNzVXTFdHR1FBTlVOSzJQUTFWWDhFV1NSNyQlQCN0PWcu" TargetMode="External"/><Relationship Id="rId17" Type="http://schemas.openxmlformats.org/officeDocument/2006/relationships/hyperlink" Target="https://intranet.ecu.edu.au/research/higher-degree-by-research/forms-policies-and-guidelin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1.defence.gov.au/business-industry/export/controls/export-controls/defence-strategic-goods-list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olicies.ecu.edu.au/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D9EC05BBFE747AF86EA156417724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7E55F-0874-4DB2-8862-D1FAA523083F}"/>
      </w:docPartPr>
      <w:docPartBody>
        <w:p w:rsidR="001B1015" w:rsidRDefault="00BE02BD" w:rsidP="00BE02BD">
          <w:pPr>
            <w:pStyle w:val="BD9EC05BBFE747AF86EA1564177241501"/>
          </w:pPr>
          <w:r w:rsidRPr="00275098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A765544852D740218CB35E0510C50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C9C90-63F9-441F-A2A4-ADDBEBDD5A3D}"/>
      </w:docPartPr>
      <w:docPartBody>
        <w:p w:rsidR="001B1015" w:rsidRDefault="00BE02BD" w:rsidP="00BE02BD">
          <w:pPr>
            <w:pStyle w:val="A765544852D740218CB35E0510C505BD1"/>
          </w:pPr>
          <w:r w:rsidRPr="00275098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8B92A0C0E89043328B1774851AADE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C0949-B016-4A2C-ABB1-8E77E81C9E69}"/>
      </w:docPartPr>
      <w:docPartBody>
        <w:p w:rsidR="00BE02BD" w:rsidRDefault="00BE02BD" w:rsidP="00BE02BD">
          <w:pPr>
            <w:pStyle w:val="8B92A0C0E89043328B1774851AADEA1C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129FC2336754DC0AB01304C4AA41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58FDF-242D-4726-A4DB-A99A260A47A4}"/>
      </w:docPartPr>
      <w:docPartBody>
        <w:p w:rsidR="00BE02BD" w:rsidRDefault="00BE02BD" w:rsidP="00BE02BD">
          <w:pPr>
            <w:pStyle w:val="E129FC2336754DC0AB01304C4AA41B26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C4C908999684B06B9E2652A719BB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510EC-8CE4-481E-B335-323601735016}"/>
      </w:docPartPr>
      <w:docPartBody>
        <w:p w:rsidR="00BE02BD" w:rsidRDefault="00BE02BD" w:rsidP="00BE02BD">
          <w:pPr>
            <w:pStyle w:val="8C4C908999684B06B9E2652A719BB1E7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A029B60C171B4B3C994337DF38D88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748AF-05E4-4AA6-96C8-F66D51751143}"/>
      </w:docPartPr>
      <w:docPartBody>
        <w:p w:rsidR="00BE02BD" w:rsidRDefault="00BE02BD" w:rsidP="00BE02BD">
          <w:pPr>
            <w:pStyle w:val="A029B60C171B4B3C994337DF38D88125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71FDD13AEAD04A0DA30536BBB2A2D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065803-8D8D-453B-8FF9-AD4027AFF3D4}"/>
      </w:docPartPr>
      <w:docPartBody>
        <w:p w:rsidR="00BE02BD" w:rsidRDefault="00BE02BD" w:rsidP="00BE02BD">
          <w:pPr>
            <w:pStyle w:val="71FDD13AEAD04A0DA30536BBB2A2D876"/>
          </w:pPr>
          <w:r w:rsidRPr="00275098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275098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E6834BADFCEE4ED386F3E09538488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B9873-29E4-4305-A561-DA8965A1BF79}"/>
      </w:docPartPr>
      <w:docPartBody>
        <w:p w:rsidR="00BE02BD" w:rsidRDefault="00BE02BD" w:rsidP="00BE02BD">
          <w:pPr>
            <w:pStyle w:val="E6834BADFCEE4ED386F3E09538488444"/>
          </w:pPr>
          <w:r w:rsidRPr="00275098">
            <w:rPr>
              <w:rStyle w:val="PlaceholderText"/>
              <w:rFonts w:ascii="Aptos" w:hAnsi="Aptos"/>
              <w:sz w:val="18"/>
              <w:szCs w:val="18"/>
            </w:rPr>
            <w:t xml:space="preserve"> 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275098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131722DC394C4F26818D975005AC3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95B30-EE59-4D6E-B90B-AE43B10E058F}"/>
      </w:docPartPr>
      <w:docPartBody>
        <w:p w:rsidR="00BE02BD" w:rsidRDefault="00BE02BD" w:rsidP="00BE02BD">
          <w:pPr>
            <w:pStyle w:val="131722DC394C4F26818D975005AC3EA1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.</w:t>
          </w:r>
        </w:p>
      </w:docPartBody>
    </w:docPart>
    <w:docPart>
      <w:docPartPr>
        <w:name w:val="FA58FCFB91B447FC8977036826C0F8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24828-0755-4626-8E04-5C913FD51D3A}"/>
      </w:docPartPr>
      <w:docPartBody>
        <w:p w:rsidR="00BE02BD" w:rsidRDefault="00BE02BD" w:rsidP="00BE02BD">
          <w:pPr>
            <w:pStyle w:val="FA58FCFB91B447FC8977036826C0F8B1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.</w:t>
          </w:r>
        </w:p>
      </w:docPartBody>
    </w:docPart>
    <w:docPart>
      <w:docPartPr>
        <w:name w:val="14F179BAA6204686823A4BF3909A8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E67C8-6AC0-4BEC-959D-9CB0836C5248}"/>
      </w:docPartPr>
      <w:docPartBody>
        <w:p w:rsidR="00BE02BD" w:rsidRDefault="00BE02BD" w:rsidP="00BE02BD">
          <w:pPr>
            <w:pStyle w:val="14F179BAA6204686823A4BF3909A8156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.</w:t>
          </w:r>
        </w:p>
      </w:docPartBody>
    </w:docPart>
    <w:docPart>
      <w:docPartPr>
        <w:name w:val="1F7148B14BA34520A78773C769A5F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74E88-288A-4B29-84FD-034E9C2A770F}"/>
      </w:docPartPr>
      <w:docPartBody>
        <w:p w:rsidR="00BE02BD" w:rsidRDefault="00BE02BD" w:rsidP="00BE02BD">
          <w:pPr>
            <w:pStyle w:val="1F7148B14BA34520A78773C769A5F293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.</w:t>
          </w:r>
        </w:p>
      </w:docPartBody>
    </w:docPart>
    <w:docPart>
      <w:docPartPr>
        <w:name w:val="10BB83E6C2024D14B94CD468FE168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28934-9A2C-4C3E-9ADA-A56295D4ED48}"/>
      </w:docPartPr>
      <w:docPartBody>
        <w:p w:rsidR="00BE02BD" w:rsidRDefault="00BE02BD" w:rsidP="00BE02BD">
          <w:pPr>
            <w:pStyle w:val="10BB83E6C2024D14B94CD468FE168132"/>
          </w:pPr>
          <w:r w:rsidRPr="00275098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8BD74FF65D7D4895855EA6943FF73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EC332-2FC0-4A0D-B65A-202F40266DCB}"/>
      </w:docPartPr>
      <w:docPartBody>
        <w:p w:rsidR="00BE02BD" w:rsidRDefault="00BE02BD" w:rsidP="00BE02BD">
          <w:pPr>
            <w:pStyle w:val="8BD74FF65D7D4895855EA6943FF73A23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.</w:t>
          </w:r>
        </w:p>
      </w:docPartBody>
    </w:docPart>
    <w:docPart>
      <w:docPartPr>
        <w:name w:val="95CF8C7D4F294DDE851601CD89E47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FC701-ADFC-4055-BC99-3E2215D6FDF2}"/>
      </w:docPartPr>
      <w:docPartBody>
        <w:p w:rsidR="00BE02BD" w:rsidRDefault="00BE02BD" w:rsidP="00BE02BD">
          <w:pPr>
            <w:pStyle w:val="95CF8C7D4F294DDE851601CD89E47727"/>
          </w:pPr>
          <w:r w:rsidRPr="00275098">
            <w:rPr>
              <w:rStyle w:val="PlaceholderText"/>
              <w:rFonts w:ascii="Aptos" w:hAnsi="Aptos"/>
              <w:sz w:val="18"/>
              <w:szCs w:val="18"/>
            </w:rPr>
            <w:t xml:space="preserve"> 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275098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C65E4B45F18E4A1D951892427CF4D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4468B-CEAD-48B4-96A5-5F31B85AD176}"/>
      </w:docPartPr>
      <w:docPartBody>
        <w:p w:rsidR="00BE02BD" w:rsidRDefault="00BE02BD" w:rsidP="00BE02BD">
          <w:pPr>
            <w:pStyle w:val="C65E4B45F18E4A1D951892427CF4D6F5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.</w:t>
          </w:r>
        </w:p>
      </w:docPartBody>
    </w:docPart>
    <w:docPart>
      <w:docPartPr>
        <w:name w:val="7607A0C09EDC451EBC012631CE536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E9022-77FD-4045-8274-1E897A6F2E3D}"/>
      </w:docPartPr>
      <w:docPartBody>
        <w:p w:rsidR="00BE02BD" w:rsidRDefault="00BE02BD" w:rsidP="00BE02BD">
          <w:pPr>
            <w:pStyle w:val="7607A0C09EDC451EBC012631CE536C60"/>
          </w:pPr>
          <w:r w:rsidRPr="00275098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275098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1015"/>
    <w:rsid w:val="00091423"/>
    <w:rsid w:val="001B1015"/>
    <w:rsid w:val="001B29DD"/>
    <w:rsid w:val="00202D5D"/>
    <w:rsid w:val="002217C3"/>
    <w:rsid w:val="002A0180"/>
    <w:rsid w:val="00314861"/>
    <w:rsid w:val="00376C02"/>
    <w:rsid w:val="004D73C1"/>
    <w:rsid w:val="005D035B"/>
    <w:rsid w:val="006947A9"/>
    <w:rsid w:val="006F58CD"/>
    <w:rsid w:val="007041D2"/>
    <w:rsid w:val="007B714C"/>
    <w:rsid w:val="007C35AC"/>
    <w:rsid w:val="00806407"/>
    <w:rsid w:val="009F60A1"/>
    <w:rsid w:val="00A07F51"/>
    <w:rsid w:val="00A2414A"/>
    <w:rsid w:val="00A41B5C"/>
    <w:rsid w:val="00AB26C1"/>
    <w:rsid w:val="00BC08E3"/>
    <w:rsid w:val="00BE02BD"/>
    <w:rsid w:val="00C135E0"/>
    <w:rsid w:val="00C174FA"/>
    <w:rsid w:val="00CF139E"/>
    <w:rsid w:val="00E177B1"/>
    <w:rsid w:val="00E80C79"/>
    <w:rsid w:val="00E94BDC"/>
    <w:rsid w:val="00F64310"/>
    <w:rsid w:val="00F774B1"/>
    <w:rsid w:val="00FC2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02BD"/>
    <w:rPr>
      <w:color w:val="666666"/>
    </w:rPr>
  </w:style>
  <w:style w:type="paragraph" w:customStyle="1" w:styleId="8B92A0C0E89043328B1774851AADEA1C">
    <w:name w:val="8B92A0C0E89043328B1774851AADEA1C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129FC2336754DC0AB01304C4AA41B26">
    <w:name w:val="E129FC2336754DC0AB01304C4AA41B26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C4C908999684B06B9E2652A719BB1E7">
    <w:name w:val="8C4C908999684B06B9E2652A719BB1E7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D9EC05BBFE747AF86EA1564177241501">
    <w:name w:val="BD9EC05BBFE747AF86EA1564177241501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765544852D740218CB35E0510C505BD1">
    <w:name w:val="A765544852D740218CB35E0510C505BD1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029B60C171B4B3C994337DF38D88125">
    <w:name w:val="A029B60C171B4B3C994337DF38D88125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1FDD13AEAD04A0DA30536BBB2A2D876">
    <w:name w:val="71FDD13AEAD04A0DA30536BBB2A2D876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6834BADFCEE4ED386F3E09538488444">
    <w:name w:val="E6834BADFCEE4ED386F3E09538488444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31722DC394C4F26818D975005AC3EA1">
    <w:name w:val="131722DC394C4F26818D975005AC3EA1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A58FCFB91B447FC8977036826C0F8B1">
    <w:name w:val="FA58FCFB91B447FC8977036826C0F8B1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4F179BAA6204686823A4BF3909A8156">
    <w:name w:val="14F179BAA6204686823A4BF3909A8156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F7148B14BA34520A78773C769A5F293">
    <w:name w:val="1F7148B14BA34520A78773C769A5F293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0BB83E6C2024D14B94CD468FE168132">
    <w:name w:val="10BB83E6C2024D14B94CD468FE168132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BD74FF65D7D4895855EA6943FF73A23">
    <w:name w:val="8BD74FF65D7D4895855EA6943FF73A23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5CF8C7D4F294DDE851601CD89E47727">
    <w:name w:val="95CF8C7D4F294DDE851601CD89E47727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65E4B45F18E4A1D951892427CF4D6F5">
    <w:name w:val="C65E4B45F18E4A1D951892427CF4D6F5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607A0C09EDC451EBC012631CE536C60">
    <w:name w:val="7607A0C09EDC451EBC012631CE536C60"/>
    <w:rsid w:val="00BE02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705dd-184b-4913-a290-9650401a0c40">
      <Terms xmlns="http://schemas.microsoft.com/office/infopath/2007/PartnerControls"/>
    </lcf76f155ced4ddcb4097134ff3c332f>
    <TaxCatchAll xmlns="f20c424c-343b-42c6-8c67-41546519409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ccc40ad467014bb95c6e75012ef550c9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359223c3e4affe9917313d08f47b2443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DA0729-E5E2-4596-B9D3-8C7B51AB3BBD}">
  <ds:schemaRefs>
    <ds:schemaRef ds:uri="http://schemas.microsoft.com/office/2006/metadata/properties"/>
    <ds:schemaRef ds:uri="http://schemas.microsoft.com/office/infopath/2007/PartnerControls"/>
    <ds:schemaRef ds:uri="492705dd-184b-4913-a290-9650401a0c40"/>
    <ds:schemaRef ds:uri="f20c424c-343b-42c6-8c67-41546519409e"/>
  </ds:schemaRefs>
</ds:datastoreItem>
</file>

<file path=customXml/itemProps2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8395B5-8186-4F8C-A299-C8CED8E737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05</Words>
  <Characters>4589</Characters>
  <Application>Microsoft Office Word</Application>
  <DocSecurity>0</DocSecurity>
  <Lines>38</Lines>
  <Paragraphs>10</Paragraphs>
  <ScaleCrop>false</ScaleCrop>
  <Company/>
  <LinksUpToDate>false</LinksUpToDate>
  <CharactersWithSpaces>5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lhawkin</dc:creator>
  <cp:lastModifiedBy>Ashley HOLST</cp:lastModifiedBy>
  <cp:revision>63</cp:revision>
  <dcterms:created xsi:type="dcterms:W3CDTF">2025-06-13T08:08:00Z</dcterms:created>
  <dcterms:modified xsi:type="dcterms:W3CDTF">2026-06-23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62ACE521BA2C2048A4AE88F337736FB8</vt:lpwstr>
  </property>
  <property fmtid="{D5CDD505-2E9C-101B-9397-08002B2CF9AE}" pid="6" name="MediaServiceImageTags">
    <vt:lpwstr/>
  </property>
  <property fmtid="{D5CDD505-2E9C-101B-9397-08002B2CF9AE}" pid="7" name="ClassificationContentMarkingFooterShapeIds">
    <vt:lpwstr>5a263a74,633f5c49,fb249c3</vt:lpwstr>
  </property>
  <property fmtid="{D5CDD505-2E9C-101B-9397-08002B2CF9AE}" pid="8" name="ClassificationContentMarkingFooterFontProps">
    <vt:lpwstr>#000000,12,Calibri</vt:lpwstr>
  </property>
  <property fmtid="{D5CDD505-2E9C-101B-9397-08002B2CF9AE}" pid="9" name="ClassificationContentMarkingFooterText">
    <vt:lpwstr>ECU Internal Information</vt:lpwstr>
  </property>
  <property fmtid="{D5CDD505-2E9C-101B-9397-08002B2CF9AE}" pid="10" name="MSIP_Label_03081eab-cc3f-49a2-9582-7dfc12a01625_Enabled">
    <vt:lpwstr>true</vt:lpwstr>
  </property>
  <property fmtid="{D5CDD505-2E9C-101B-9397-08002B2CF9AE}" pid="11" name="MSIP_Label_03081eab-cc3f-49a2-9582-7dfc12a01625_SetDate">
    <vt:lpwstr>2026-06-23T02:10:25Z</vt:lpwstr>
  </property>
  <property fmtid="{D5CDD505-2E9C-101B-9397-08002B2CF9AE}" pid="12" name="MSIP_Label_03081eab-cc3f-49a2-9582-7dfc12a01625_Method">
    <vt:lpwstr>Standard</vt:lpwstr>
  </property>
  <property fmtid="{D5CDD505-2E9C-101B-9397-08002B2CF9AE}" pid="13" name="MSIP_Label_03081eab-cc3f-49a2-9582-7dfc12a01625_Name">
    <vt:lpwstr>Internal</vt:lpwstr>
  </property>
  <property fmtid="{D5CDD505-2E9C-101B-9397-08002B2CF9AE}" pid="14" name="MSIP_Label_03081eab-cc3f-49a2-9582-7dfc12a01625_SiteId">
    <vt:lpwstr>9bcb323d-7fa3-45e7-a36f-6d9cfdbcc272</vt:lpwstr>
  </property>
  <property fmtid="{D5CDD505-2E9C-101B-9397-08002B2CF9AE}" pid="15" name="MSIP_Label_03081eab-cc3f-49a2-9582-7dfc12a01625_ActionId">
    <vt:lpwstr>4dc25d1c-230c-4614-8237-8d16b8823365</vt:lpwstr>
  </property>
  <property fmtid="{D5CDD505-2E9C-101B-9397-08002B2CF9AE}" pid="16" name="MSIP_Label_03081eab-cc3f-49a2-9582-7dfc12a01625_ContentBits">
    <vt:lpwstr>2</vt:lpwstr>
  </property>
  <property fmtid="{D5CDD505-2E9C-101B-9397-08002B2CF9AE}" pid="17" name="MSIP_Label_03081eab-cc3f-49a2-9582-7dfc12a01625_Tag">
    <vt:lpwstr>10, 3, 0, 1</vt:lpwstr>
  </property>
</Properties>
</file>